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BB91BF" w14:textId="77777777" w:rsidR="004335B9" w:rsidRPr="00A32E97" w:rsidRDefault="004335B9" w:rsidP="004335B9">
      <w:pPr>
        <w:spacing w:line="240" w:lineRule="auto"/>
        <w:contextualSpacing/>
        <w:jc w:val="center"/>
        <w:rPr>
          <w:rFonts w:ascii="Arial" w:hAnsi="Arial" w:cs="Arial"/>
          <w:b/>
          <w:bCs/>
          <w:sz w:val="20"/>
          <w:szCs w:val="20"/>
        </w:rPr>
      </w:pPr>
      <w:r w:rsidRPr="00A32E97">
        <w:rPr>
          <w:rFonts w:ascii="Arial" w:hAnsi="Arial" w:cs="Arial"/>
          <w:b/>
          <w:bCs/>
          <w:noProof/>
          <w:sz w:val="20"/>
          <w:szCs w:val="20"/>
        </w:rPr>
        <w:drawing>
          <wp:anchor distT="0" distB="0" distL="114300" distR="114300" simplePos="0" relativeHeight="251658240" behindDoc="1" locked="0" layoutInCell="1" allowOverlap="1" wp14:anchorId="783DB0E2" wp14:editId="04AB784B">
            <wp:simplePos x="0" y="0"/>
            <wp:positionH relativeFrom="margin">
              <wp:align>center</wp:align>
            </wp:positionH>
            <wp:positionV relativeFrom="page">
              <wp:posOffset>179070</wp:posOffset>
            </wp:positionV>
            <wp:extent cx="2311400" cy="285115"/>
            <wp:effectExtent l="0" t="0" r="0" b="635"/>
            <wp:wrapTight wrapText="bothSides">
              <wp:wrapPolygon edited="0">
                <wp:start x="0" y="0"/>
                <wp:lineTo x="0" y="20205"/>
                <wp:lineTo x="21363" y="20205"/>
                <wp:lineTo x="21363" y="17318"/>
                <wp:lineTo x="20651" y="0"/>
                <wp:lineTo x="0" y="0"/>
              </wp:wrapPolygon>
            </wp:wrapTight>
            <wp:docPr id="1161804773"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804773" name="Picture 1" descr="A black background with white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1400" cy="285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32E97">
        <w:rPr>
          <w:rFonts w:ascii="Arial" w:hAnsi="Arial" w:cs="Arial"/>
          <w:b/>
          <w:bCs/>
          <w:sz w:val="20"/>
          <w:szCs w:val="20"/>
        </w:rPr>
        <w:t>Assiniboine College Students’ Association</w:t>
      </w:r>
    </w:p>
    <w:p w14:paraId="6B665F2C" w14:textId="56F93F10" w:rsidR="004335B9" w:rsidRPr="00A32E97" w:rsidRDefault="004335B9" w:rsidP="004335B9">
      <w:pPr>
        <w:spacing w:line="240" w:lineRule="auto"/>
        <w:contextualSpacing/>
        <w:jc w:val="center"/>
        <w:rPr>
          <w:rFonts w:ascii="Arial" w:hAnsi="Arial" w:cs="Arial"/>
          <w:b/>
          <w:bCs/>
          <w:sz w:val="20"/>
          <w:szCs w:val="20"/>
        </w:rPr>
      </w:pPr>
      <w:r w:rsidRPr="00A32E97">
        <w:rPr>
          <w:rFonts w:ascii="Arial" w:hAnsi="Arial" w:cs="Arial"/>
          <w:b/>
          <w:bCs/>
          <w:sz w:val="20"/>
          <w:szCs w:val="20"/>
        </w:rPr>
        <w:t>Student Council Meeting</w:t>
      </w:r>
    </w:p>
    <w:p w14:paraId="515DFAAB" w14:textId="4A7444F0" w:rsidR="004335B9" w:rsidRPr="00A32E97" w:rsidRDefault="002D0D89" w:rsidP="4F5C01CD">
      <w:pPr>
        <w:spacing w:line="240" w:lineRule="auto"/>
        <w:contextualSpacing/>
        <w:jc w:val="center"/>
        <w:rPr>
          <w:rFonts w:ascii="Arial" w:hAnsi="Arial" w:cs="Arial"/>
          <w:b/>
          <w:bCs/>
          <w:sz w:val="20"/>
          <w:szCs w:val="20"/>
        </w:rPr>
      </w:pPr>
      <w:r>
        <w:rPr>
          <w:rFonts w:ascii="Arial" w:hAnsi="Arial" w:cs="Arial"/>
          <w:b/>
          <w:bCs/>
          <w:sz w:val="20"/>
          <w:szCs w:val="20"/>
        </w:rPr>
        <w:t>December 10</w:t>
      </w:r>
      <w:r w:rsidRPr="002D0D89">
        <w:rPr>
          <w:rFonts w:ascii="Arial" w:hAnsi="Arial" w:cs="Arial"/>
          <w:b/>
          <w:bCs/>
          <w:sz w:val="20"/>
          <w:szCs w:val="20"/>
          <w:vertAlign w:val="superscript"/>
        </w:rPr>
        <w:t>th</w:t>
      </w:r>
      <w:r>
        <w:rPr>
          <w:rFonts w:ascii="Arial" w:hAnsi="Arial" w:cs="Arial"/>
          <w:b/>
          <w:bCs/>
          <w:sz w:val="20"/>
          <w:szCs w:val="20"/>
        </w:rPr>
        <w:t>, 2025</w:t>
      </w:r>
    </w:p>
    <w:p w14:paraId="11823F85" w14:textId="77777777" w:rsidR="00D52F4A" w:rsidRPr="00A32E97" w:rsidRDefault="00D52F4A" w:rsidP="00D52F4A">
      <w:pPr>
        <w:spacing w:line="240" w:lineRule="auto"/>
        <w:contextualSpacing/>
        <w:jc w:val="center"/>
        <w:rPr>
          <w:rFonts w:ascii="Arial" w:hAnsi="Arial" w:cs="Arial"/>
          <w:b/>
          <w:bCs/>
          <w:sz w:val="20"/>
          <w:szCs w:val="20"/>
        </w:rPr>
      </w:pPr>
    </w:p>
    <w:p w14:paraId="35445867" w14:textId="354F64A8" w:rsidR="004335B9" w:rsidRPr="00A32E97" w:rsidRDefault="00D52F4A" w:rsidP="002C6413">
      <w:pPr>
        <w:spacing w:line="240" w:lineRule="auto"/>
        <w:contextualSpacing/>
        <w:jc w:val="center"/>
        <w:rPr>
          <w:rFonts w:ascii="Arial" w:hAnsi="Arial" w:cs="Arial"/>
          <w:b/>
          <w:bCs/>
          <w:sz w:val="20"/>
          <w:szCs w:val="20"/>
        </w:rPr>
      </w:pPr>
      <w:r w:rsidRPr="00A32E97">
        <w:rPr>
          <w:rFonts w:ascii="Arial" w:hAnsi="Arial" w:cs="Arial"/>
          <w:b/>
          <w:bCs/>
          <w:sz w:val="20"/>
          <w:szCs w:val="20"/>
        </w:rPr>
        <w:t>Agenda</w:t>
      </w:r>
    </w:p>
    <w:p w14:paraId="12EBFFA8" w14:textId="77777777" w:rsidR="004335B9" w:rsidRPr="00A32E97" w:rsidRDefault="004335B9" w:rsidP="00DE4374">
      <w:pPr>
        <w:spacing w:after="0" w:line="240" w:lineRule="auto"/>
        <w:rPr>
          <w:rFonts w:ascii="Arial" w:hAnsi="Arial" w:cs="Arial"/>
          <w:b/>
          <w:sz w:val="20"/>
          <w:szCs w:val="20"/>
        </w:rPr>
      </w:pPr>
    </w:p>
    <w:p w14:paraId="3D62D854" w14:textId="75F8BED0" w:rsidR="009D6274" w:rsidRPr="00FA36CF" w:rsidRDefault="00B27134" w:rsidP="00C10F34">
      <w:pPr>
        <w:spacing w:after="0" w:line="240" w:lineRule="auto"/>
        <w:rPr>
          <w:rFonts w:ascii="Arial" w:hAnsi="Arial" w:cs="Arial"/>
          <w:sz w:val="20"/>
          <w:szCs w:val="20"/>
          <w:lang w:val="en-US"/>
        </w:rPr>
      </w:pPr>
      <w:r w:rsidRPr="3BBE6A9C">
        <w:rPr>
          <w:rFonts w:ascii="Arial" w:hAnsi="Arial" w:cs="Arial"/>
          <w:b/>
          <w:bCs/>
          <w:sz w:val="20"/>
          <w:szCs w:val="20"/>
        </w:rPr>
        <w:t>Present</w:t>
      </w:r>
      <w:r w:rsidR="003619E9">
        <w:rPr>
          <w:rFonts w:ascii="Arial" w:hAnsi="Arial" w:cs="Arial"/>
          <w:b/>
          <w:bCs/>
          <w:sz w:val="20"/>
          <w:szCs w:val="20"/>
        </w:rPr>
        <w:t>:</w:t>
      </w:r>
      <w:r w:rsidR="6C68FA52" w:rsidRPr="3BBE6A9C">
        <w:rPr>
          <w:rFonts w:ascii="Arial" w:hAnsi="Arial" w:cs="Arial"/>
          <w:sz w:val="20"/>
          <w:szCs w:val="20"/>
        </w:rPr>
        <w:t xml:space="preserve"> </w:t>
      </w:r>
    </w:p>
    <w:p w14:paraId="2523B35C" w14:textId="77777777" w:rsidR="00B27134" w:rsidRPr="00C10F34" w:rsidRDefault="00B27134" w:rsidP="00CD462C">
      <w:pPr>
        <w:spacing w:after="0" w:line="240" w:lineRule="auto"/>
        <w:rPr>
          <w:rFonts w:ascii="Arial" w:hAnsi="Arial" w:cs="Arial"/>
          <w:bCs/>
          <w:sz w:val="20"/>
          <w:szCs w:val="20"/>
        </w:rPr>
      </w:pPr>
    </w:p>
    <w:p w14:paraId="65A4A636" w14:textId="62BD3536" w:rsidR="00B27134" w:rsidRDefault="00B27134" w:rsidP="00CD462C">
      <w:pPr>
        <w:spacing w:after="0" w:line="240" w:lineRule="auto"/>
        <w:rPr>
          <w:rFonts w:ascii="Arial" w:hAnsi="Arial" w:cs="Arial"/>
          <w:bCs/>
          <w:sz w:val="20"/>
          <w:szCs w:val="20"/>
          <w:lang w:val="en-US"/>
        </w:rPr>
      </w:pPr>
      <w:r w:rsidRPr="005838A6">
        <w:rPr>
          <w:rFonts w:ascii="Arial" w:hAnsi="Arial" w:cs="Arial"/>
          <w:b/>
          <w:sz w:val="20"/>
          <w:szCs w:val="20"/>
        </w:rPr>
        <w:t>Present Online:</w:t>
      </w:r>
      <w:r w:rsidRPr="005838A6">
        <w:rPr>
          <w:rFonts w:ascii="Arial" w:hAnsi="Arial" w:cs="Arial"/>
          <w:bCs/>
          <w:sz w:val="20"/>
          <w:szCs w:val="20"/>
        </w:rPr>
        <w:t xml:space="preserve"> </w:t>
      </w:r>
    </w:p>
    <w:p w14:paraId="6A64B714" w14:textId="77777777" w:rsidR="007E6F7C" w:rsidRDefault="007E6F7C" w:rsidP="00CD462C">
      <w:pPr>
        <w:spacing w:after="0" w:line="240" w:lineRule="auto"/>
        <w:rPr>
          <w:rFonts w:ascii="Arial" w:hAnsi="Arial" w:cs="Arial"/>
          <w:bCs/>
          <w:sz w:val="20"/>
          <w:szCs w:val="20"/>
          <w:lang w:val="en-US"/>
        </w:rPr>
      </w:pPr>
    </w:p>
    <w:p w14:paraId="3B1434FE" w14:textId="5E14A9DC" w:rsidR="007E6F7C" w:rsidRDefault="007E6F7C" w:rsidP="086A9042">
      <w:pPr>
        <w:spacing w:after="0" w:line="240" w:lineRule="auto"/>
        <w:rPr>
          <w:rFonts w:ascii="Arial" w:hAnsi="Arial" w:cs="Arial"/>
          <w:sz w:val="20"/>
          <w:szCs w:val="20"/>
          <w:lang w:val="en-US"/>
        </w:rPr>
      </w:pPr>
      <w:r w:rsidRPr="086A9042">
        <w:rPr>
          <w:rFonts w:ascii="Arial" w:hAnsi="Arial" w:cs="Arial"/>
          <w:b/>
          <w:bCs/>
          <w:sz w:val="20"/>
          <w:szCs w:val="20"/>
          <w:lang w:val="en-US"/>
        </w:rPr>
        <w:t>Absent:</w:t>
      </w:r>
      <w:r w:rsidRPr="086A9042">
        <w:rPr>
          <w:rFonts w:ascii="Arial" w:hAnsi="Arial" w:cs="Arial"/>
          <w:sz w:val="20"/>
          <w:szCs w:val="20"/>
          <w:lang w:val="en-US"/>
        </w:rPr>
        <w:t xml:space="preserve"> </w:t>
      </w:r>
    </w:p>
    <w:p w14:paraId="0D1CBF33" w14:textId="77777777" w:rsidR="00563C1D" w:rsidRDefault="00563C1D" w:rsidP="00CD462C">
      <w:pPr>
        <w:spacing w:after="0" w:line="240" w:lineRule="auto"/>
        <w:rPr>
          <w:rFonts w:ascii="Arial" w:hAnsi="Arial" w:cs="Arial"/>
          <w:bCs/>
          <w:sz w:val="20"/>
          <w:szCs w:val="20"/>
          <w:lang w:val="en-US"/>
        </w:rPr>
      </w:pPr>
    </w:p>
    <w:p w14:paraId="1B215F86" w14:textId="50043A9B" w:rsidR="00CD462C" w:rsidRPr="0070398D" w:rsidRDefault="7EB329D1" w:rsidP="086EADD8">
      <w:pPr>
        <w:spacing w:after="0" w:line="240" w:lineRule="auto"/>
        <w:rPr>
          <w:rFonts w:ascii="Arial" w:hAnsi="Arial" w:cs="Arial"/>
          <w:b/>
          <w:bCs/>
          <w:sz w:val="20"/>
          <w:szCs w:val="20"/>
        </w:rPr>
      </w:pPr>
      <w:r w:rsidRPr="086EADD8">
        <w:rPr>
          <w:rFonts w:ascii="Arial" w:hAnsi="Arial" w:cs="Arial"/>
          <w:b/>
          <w:bCs/>
          <w:sz w:val="20"/>
          <w:szCs w:val="20"/>
        </w:rPr>
        <w:t>Observing:</w:t>
      </w:r>
      <w:r w:rsidRPr="086EADD8">
        <w:rPr>
          <w:rFonts w:ascii="Arial" w:hAnsi="Arial" w:cs="Arial"/>
          <w:sz w:val="20"/>
          <w:szCs w:val="20"/>
        </w:rPr>
        <w:t xml:space="preserve"> </w:t>
      </w:r>
    </w:p>
    <w:p w14:paraId="788964FE" w14:textId="77777777" w:rsidR="00B27134" w:rsidRPr="00A32E97" w:rsidRDefault="00B27134" w:rsidP="00CD462C">
      <w:pPr>
        <w:spacing w:after="0" w:line="240" w:lineRule="auto"/>
        <w:rPr>
          <w:rFonts w:ascii="Arial" w:hAnsi="Arial" w:cs="Arial"/>
          <w:b/>
          <w:sz w:val="20"/>
          <w:szCs w:val="20"/>
          <w:lang w:val="en-US"/>
        </w:rPr>
      </w:pPr>
    </w:p>
    <w:p w14:paraId="49F45C62" w14:textId="0A82CEE5" w:rsidR="00B27134" w:rsidRPr="00A32E97" w:rsidRDefault="00B27134" w:rsidP="00CD462C">
      <w:pPr>
        <w:spacing w:after="0" w:line="240" w:lineRule="auto"/>
        <w:rPr>
          <w:rFonts w:ascii="Arial" w:hAnsi="Arial" w:cs="Arial"/>
          <w:b/>
          <w:sz w:val="20"/>
          <w:szCs w:val="20"/>
        </w:rPr>
      </w:pPr>
      <w:r w:rsidRPr="00A32E97">
        <w:rPr>
          <w:rFonts w:ascii="Arial" w:hAnsi="Arial" w:cs="Arial"/>
          <w:b/>
          <w:sz w:val="20"/>
          <w:szCs w:val="20"/>
        </w:rPr>
        <w:t>Staff Members Present:</w:t>
      </w:r>
    </w:p>
    <w:p w14:paraId="45289769" w14:textId="77777777" w:rsidR="00BD7A11" w:rsidRPr="00A32E97" w:rsidRDefault="00BD7A11" w:rsidP="00DE4374">
      <w:pPr>
        <w:spacing w:after="0" w:line="240" w:lineRule="auto"/>
        <w:rPr>
          <w:rFonts w:ascii="Arial" w:hAnsi="Arial" w:cs="Arial"/>
          <w:b/>
          <w:sz w:val="20"/>
          <w:szCs w:val="20"/>
        </w:rPr>
      </w:pPr>
    </w:p>
    <w:tbl>
      <w:tblPr>
        <w:tblStyle w:val="GridTable1Light"/>
        <w:tblW w:w="10909" w:type="dxa"/>
        <w:tblLook w:val="04A0" w:firstRow="1" w:lastRow="0" w:firstColumn="1" w:lastColumn="0" w:noHBand="0" w:noVBand="1"/>
      </w:tblPr>
      <w:tblGrid>
        <w:gridCol w:w="3055"/>
        <w:gridCol w:w="5040"/>
        <w:gridCol w:w="2814"/>
      </w:tblGrid>
      <w:tr w:rsidR="005005DA" w:rsidRPr="00A32E97" w14:paraId="57034A83" w14:textId="77777777" w:rsidTr="0922EE5B">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3055" w:type="dxa"/>
          </w:tcPr>
          <w:p w14:paraId="74BC176F" w14:textId="42E35912" w:rsidR="005005DA" w:rsidRPr="00A32E97" w:rsidRDefault="005005DA" w:rsidP="00835365">
            <w:pPr>
              <w:jc w:val="center"/>
              <w:rPr>
                <w:rFonts w:ascii="Arial" w:hAnsi="Arial" w:cs="Arial"/>
                <w:b w:val="0"/>
                <w:sz w:val="20"/>
                <w:szCs w:val="20"/>
              </w:rPr>
            </w:pPr>
            <w:r w:rsidRPr="00A32E97">
              <w:rPr>
                <w:rFonts w:ascii="Arial" w:hAnsi="Arial" w:cs="Arial"/>
                <w:sz w:val="20"/>
                <w:szCs w:val="20"/>
              </w:rPr>
              <w:t>Item</w:t>
            </w:r>
          </w:p>
        </w:tc>
        <w:tc>
          <w:tcPr>
            <w:tcW w:w="5040" w:type="dxa"/>
          </w:tcPr>
          <w:p w14:paraId="6EDBE685" w14:textId="2A3785E3" w:rsidR="005005DA" w:rsidRPr="00A32E97" w:rsidRDefault="005005DA" w:rsidP="00835365">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A32E97">
              <w:rPr>
                <w:rFonts w:ascii="Arial" w:hAnsi="Arial" w:cs="Arial"/>
                <w:sz w:val="20"/>
                <w:szCs w:val="20"/>
              </w:rPr>
              <w:t>Discussion</w:t>
            </w:r>
          </w:p>
        </w:tc>
        <w:tc>
          <w:tcPr>
            <w:tcW w:w="2814" w:type="dxa"/>
          </w:tcPr>
          <w:p w14:paraId="05277D6C" w14:textId="510F817F" w:rsidR="005005DA" w:rsidRPr="00A32E97" w:rsidRDefault="005005DA" w:rsidP="00835365">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A32E97">
              <w:rPr>
                <w:rFonts w:ascii="Arial" w:hAnsi="Arial" w:cs="Arial"/>
                <w:sz w:val="20"/>
                <w:szCs w:val="20"/>
              </w:rPr>
              <w:t>Action</w:t>
            </w:r>
          </w:p>
        </w:tc>
      </w:tr>
      <w:tr w:rsidR="005005DA" w:rsidRPr="00A32E97" w14:paraId="7C5285FE" w14:textId="77777777" w:rsidTr="0922EE5B">
        <w:trPr>
          <w:trHeight w:val="296"/>
        </w:trPr>
        <w:tc>
          <w:tcPr>
            <w:cnfStyle w:val="001000000000" w:firstRow="0" w:lastRow="0" w:firstColumn="1" w:lastColumn="0" w:oddVBand="0" w:evenVBand="0" w:oddHBand="0" w:evenHBand="0" w:firstRowFirstColumn="0" w:firstRowLastColumn="0" w:lastRowFirstColumn="0" w:lastRowLastColumn="0"/>
            <w:tcW w:w="3055" w:type="dxa"/>
          </w:tcPr>
          <w:p w14:paraId="3CB3BE86" w14:textId="5FF8EA40" w:rsidR="005005DA" w:rsidRPr="00A32E97" w:rsidRDefault="005005DA" w:rsidP="00DE4374">
            <w:pPr>
              <w:rPr>
                <w:rFonts w:ascii="Arial" w:hAnsi="Arial" w:cs="Arial"/>
                <w:sz w:val="20"/>
                <w:szCs w:val="20"/>
              </w:rPr>
            </w:pPr>
            <w:r w:rsidRPr="00A32E97">
              <w:rPr>
                <w:rFonts w:ascii="Arial" w:hAnsi="Arial" w:cs="Arial"/>
                <w:sz w:val="20"/>
                <w:szCs w:val="20"/>
              </w:rPr>
              <w:t>Call Meeting to Order</w:t>
            </w:r>
          </w:p>
        </w:tc>
        <w:tc>
          <w:tcPr>
            <w:tcW w:w="5040" w:type="dxa"/>
          </w:tcPr>
          <w:p w14:paraId="56A0E2E9" w14:textId="2F181EBF" w:rsidR="005005DA" w:rsidRPr="00A32E97" w:rsidRDefault="005005DA" w:rsidP="00DE4374">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2814" w:type="dxa"/>
          </w:tcPr>
          <w:p w14:paraId="752DE260" w14:textId="262625F2" w:rsidR="005005DA" w:rsidRPr="00A32E97" w:rsidRDefault="005005DA" w:rsidP="778439AD">
            <w:pP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p>
        </w:tc>
      </w:tr>
      <w:tr w:rsidR="005005DA" w:rsidRPr="00A32E97" w14:paraId="403AAA73" w14:textId="77777777" w:rsidTr="0922EE5B">
        <w:trPr>
          <w:trHeight w:val="282"/>
        </w:trPr>
        <w:tc>
          <w:tcPr>
            <w:cnfStyle w:val="001000000000" w:firstRow="0" w:lastRow="0" w:firstColumn="1" w:lastColumn="0" w:oddVBand="0" w:evenVBand="0" w:oddHBand="0" w:evenHBand="0" w:firstRowFirstColumn="0" w:firstRowLastColumn="0" w:lastRowFirstColumn="0" w:lastRowLastColumn="0"/>
            <w:tcW w:w="10909" w:type="dxa"/>
            <w:gridSpan w:val="3"/>
          </w:tcPr>
          <w:p w14:paraId="528D1007" w14:textId="4F50680B" w:rsidR="005005DA" w:rsidRPr="00A32E97" w:rsidRDefault="005005DA" w:rsidP="00DE4374">
            <w:pPr>
              <w:rPr>
                <w:rFonts w:ascii="Arial" w:hAnsi="Arial" w:cs="Arial"/>
                <w:bCs w:val="0"/>
                <w:sz w:val="20"/>
                <w:szCs w:val="20"/>
              </w:rPr>
            </w:pPr>
            <w:r w:rsidRPr="00A32E97">
              <w:rPr>
                <w:rFonts w:ascii="Arial" w:hAnsi="Arial" w:cs="Arial"/>
                <w:sz w:val="20"/>
                <w:szCs w:val="20"/>
              </w:rPr>
              <w:t xml:space="preserve">Land Acknowledgement- </w:t>
            </w:r>
            <w:r w:rsidRPr="00A32E97">
              <w:rPr>
                <w:rFonts w:ascii="Arial" w:hAnsi="Arial" w:cs="Arial"/>
                <w:w w:val="105"/>
                <w:sz w:val="20"/>
                <w:szCs w:val="20"/>
              </w:rPr>
              <w:t>Assiniboine College and the Offices of the ACSA are privileged to provide learning opportunities on the lands of the Dakota Oyate, Nakoda Oyate, Ininiwak, Nehethowak, Nehiyawak, Anishininewuk, Denesuline, Anishinaabeg, and the National Homeland of the Red River Métis.”</w:t>
            </w:r>
          </w:p>
          <w:p w14:paraId="45D2BA1C" w14:textId="6B2C0338" w:rsidR="005005DA" w:rsidRPr="00A32E97" w:rsidRDefault="005005DA" w:rsidP="00DE4374">
            <w:pPr>
              <w:rPr>
                <w:rFonts w:ascii="Arial" w:hAnsi="Arial" w:cs="Arial"/>
                <w:b w:val="0"/>
                <w:sz w:val="20"/>
                <w:szCs w:val="20"/>
                <w:lang w:val="en-US"/>
              </w:rPr>
            </w:pPr>
          </w:p>
        </w:tc>
      </w:tr>
      <w:tr w:rsidR="005005DA" w:rsidRPr="00A32E97" w14:paraId="59438954" w14:textId="77777777" w:rsidTr="0922EE5B">
        <w:trPr>
          <w:trHeight w:val="282"/>
        </w:trPr>
        <w:tc>
          <w:tcPr>
            <w:cnfStyle w:val="001000000000" w:firstRow="0" w:lastRow="0" w:firstColumn="1" w:lastColumn="0" w:oddVBand="0" w:evenVBand="0" w:oddHBand="0" w:evenHBand="0" w:firstRowFirstColumn="0" w:firstRowLastColumn="0" w:lastRowFirstColumn="0" w:lastRowLastColumn="0"/>
            <w:tcW w:w="3055" w:type="dxa"/>
          </w:tcPr>
          <w:p w14:paraId="519D7E62" w14:textId="0886FBA4" w:rsidR="005005DA" w:rsidRPr="00A32E97" w:rsidRDefault="005005DA" w:rsidP="000A0F15">
            <w:pPr>
              <w:rPr>
                <w:rFonts w:ascii="Arial" w:hAnsi="Arial" w:cs="Arial"/>
                <w:sz w:val="20"/>
                <w:szCs w:val="20"/>
              </w:rPr>
            </w:pPr>
            <w:r w:rsidRPr="00A32E97">
              <w:rPr>
                <w:rFonts w:ascii="Arial" w:hAnsi="Arial" w:cs="Arial"/>
                <w:sz w:val="20"/>
                <w:szCs w:val="20"/>
              </w:rPr>
              <w:t>Approval of Agenda</w:t>
            </w:r>
          </w:p>
        </w:tc>
        <w:tc>
          <w:tcPr>
            <w:tcW w:w="5040" w:type="dxa"/>
          </w:tcPr>
          <w:p w14:paraId="220648C6" w14:textId="4926DD47" w:rsidR="005005DA" w:rsidRPr="00A32E97" w:rsidRDefault="005005DA" w:rsidP="000A0F15">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2814" w:type="dxa"/>
          </w:tcPr>
          <w:p w14:paraId="0B3F918C" w14:textId="5A1632A3" w:rsidR="005005DA" w:rsidRPr="00A32E97" w:rsidRDefault="5A2E6F5E" w:rsidP="000A0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86A9042">
              <w:rPr>
                <w:rFonts w:ascii="Arial" w:hAnsi="Arial" w:cs="Arial"/>
                <w:sz w:val="20"/>
                <w:szCs w:val="20"/>
              </w:rPr>
              <w:t xml:space="preserve">Be it resolved that the consent agenda be approved as </w:t>
            </w:r>
            <w:r w:rsidR="30E4D826" w:rsidRPr="086A9042">
              <w:rPr>
                <w:rFonts w:ascii="Arial" w:hAnsi="Arial" w:cs="Arial"/>
                <w:sz w:val="20"/>
                <w:szCs w:val="20"/>
              </w:rPr>
              <w:t>adop</w:t>
            </w:r>
            <w:r w:rsidRPr="086A9042">
              <w:rPr>
                <w:rFonts w:ascii="Arial" w:hAnsi="Arial" w:cs="Arial"/>
                <w:sz w:val="20"/>
                <w:szCs w:val="20"/>
              </w:rPr>
              <w:t xml:space="preserve">ted. </w:t>
            </w:r>
          </w:p>
          <w:p w14:paraId="20BF57E4" w14:textId="0242156F" w:rsidR="005005DA" w:rsidRPr="00A32E97" w:rsidRDefault="0D61CAC3" w:rsidP="000A0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86A9042">
              <w:rPr>
                <w:rFonts w:ascii="Arial" w:hAnsi="Arial" w:cs="Arial"/>
                <w:sz w:val="20"/>
                <w:szCs w:val="20"/>
              </w:rPr>
              <w:t>Motioned by</w:t>
            </w:r>
          </w:p>
          <w:p w14:paraId="679B89DC" w14:textId="3C3CE5CB" w:rsidR="005005DA" w:rsidRPr="00A32E97" w:rsidRDefault="0D61CAC3" w:rsidP="000A0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86A9042">
              <w:rPr>
                <w:rFonts w:ascii="Arial" w:hAnsi="Arial" w:cs="Arial"/>
                <w:sz w:val="20"/>
                <w:szCs w:val="20"/>
              </w:rPr>
              <w:t xml:space="preserve">Seconded by </w:t>
            </w:r>
          </w:p>
          <w:p w14:paraId="5504BA6D" w14:textId="77777777" w:rsidR="005005DA" w:rsidRPr="00A32E97" w:rsidRDefault="005005DA" w:rsidP="000A0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32E97">
              <w:rPr>
                <w:rFonts w:ascii="Arial" w:hAnsi="Arial" w:cs="Arial"/>
                <w:sz w:val="20"/>
                <w:szCs w:val="20"/>
              </w:rPr>
              <w:t>Motion carried.</w:t>
            </w:r>
          </w:p>
          <w:p w14:paraId="66229F3B" w14:textId="04CFA3CE" w:rsidR="005005DA" w:rsidRPr="00A32E97" w:rsidRDefault="005005DA" w:rsidP="000A0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005DA" w:rsidRPr="00A32E97" w14:paraId="50057285" w14:textId="77777777" w:rsidTr="0922EE5B">
        <w:trPr>
          <w:trHeight w:val="296"/>
        </w:trPr>
        <w:tc>
          <w:tcPr>
            <w:cnfStyle w:val="001000000000" w:firstRow="0" w:lastRow="0" w:firstColumn="1" w:lastColumn="0" w:oddVBand="0" w:evenVBand="0" w:oddHBand="0" w:evenHBand="0" w:firstRowFirstColumn="0" w:firstRowLastColumn="0" w:lastRowFirstColumn="0" w:lastRowLastColumn="0"/>
            <w:tcW w:w="3055" w:type="dxa"/>
          </w:tcPr>
          <w:p w14:paraId="6226C11C" w14:textId="22EFC9FF" w:rsidR="005005DA" w:rsidRPr="00A32E97" w:rsidRDefault="005005DA" w:rsidP="000A0F15">
            <w:pPr>
              <w:rPr>
                <w:rFonts w:ascii="Arial" w:hAnsi="Arial" w:cs="Arial"/>
                <w:sz w:val="20"/>
                <w:szCs w:val="20"/>
              </w:rPr>
            </w:pPr>
            <w:r w:rsidRPr="00A32E97">
              <w:rPr>
                <w:rFonts w:ascii="Arial" w:hAnsi="Arial" w:cs="Arial"/>
                <w:sz w:val="20"/>
                <w:szCs w:val="20"/>
              </w:rPr>
              <w:t>Approval of Minutes</w:t>
            </w:r>
          </w:p>
        </w:tc>
        <w:tc>
          <w:tcPr>
            <w:tcW w:w="5040" w:type="dxa"/>
          </w:tcPr>
          <w:p w14:paraId="03CB39F3" w14:textId="57B72313" w:rsidR="005005DA" w:rsidRPr="00A32E97" w:rsidRDefault="005005DA" w:rsidP="3BBE6A9C">
            <w:pP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p>
        </w:tc>
        <w:tc>
          <w:tcPr>
            <w:tcW w:w="2814" w:type="dxa"/>
          </w:tcPr>
          <w:p w14:paraId="5359FD74" w14:textId="469A0828" w:rsidR="003A6E64" w:rsidRPr="00A32E97" w:rsidRDefault="003A6E64" w:rsidP="003A6E6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32E97">
              <w:rPr>
                <w:rFonts w:ascii="Arial" w:hAnsi="Arial" w:cs="Arial"/>
                <w:sz w:val="20"/>
                <w:szCs w:val="20"/>
              </w:rPr>
              <w:t>Be it resolved that the minutes from the</w:t>
            </w:r>
            <w:r w:rsidR="003A1CCC">
              <w:rPr>
                <w:rFonts w:ascii="Arial" w:hAnsi="Arial" w:cs="Arial"/>
                <w:sz w:val="20"/>
                <w:szCs w:val="20"/>
              </w:rPr>
              <w:t xml:space="preserve"> November 12</w:t>
            </w:r>
            <w:r w:rsidRPr="003A6E64">
              <w:rPr>
                <w:rFonts w:ascii="Arial" w:hAnsi="Arial" w:cs="Arial"/>
                <w:sz w:val="20"/>
                <w:szCs w:val="20"/>
                <w:vertAlign w:val="superscript"/>
              </w:rPr>
              <w:t>th</w:t>
            </w:r>
            <w:r>
              <w:rPr>
                <w:rFonts w:ascii="Arial" w:hAnsi="Arial" w:cs="Arial"/>
                <w:sz w:val="20"/>
                <w:szCs w:val="20"/>
              </w:rPr>
              <w:t xml:space="preserve">, </w:t>
            </w:r>
            <w:r w:rsidRPr="00A32E97">
              <w:rPr>
                <w:rFonts w:ascii="Arial" w:hAnsi="Arial" w:cs="Arial"/>
                <w:sz w:val="20"/>
                <w:szCs w:val="20"/>
              </w:rPr>
              <w:t>SAC meeting</w:t>
            </w:r>
            <w:r>
              <w:rPr>
                <w:rFonts w:ascii="Arial" w:hAnsi="Arial" w:cs="Arial"/>
                <w:sz w:val="20"/>
                <w:szCs w:val="20"/>
              </w:rPr>
              <w:t xml:space="preserve">s </w:t>
            </w:r>
            <w:r w:rsidRPr="00A32E97">
              <w:rPr>
                <w:rFonts w:ascii="Arial" w:hAnsi="Arial" w:cs="Arial"/>
                <w:sz w:val="20"/>
                <w:szCs w:val="20"/>
              </w:rPr>
              <w:t xml:space="preserve">be approved as presented. </w:t>
            </w:r>
          </w:p>
          <w:p w14:paraId="3E5D2488" w14:textId="1E37D26E" w:rsidR="003A6E64" w:rsidRPr="00A32E97" w:rsidRDefault="15E13166" w:rsidP="003A6E6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86A9042">
              <w:rPr>
                <w:rFonts w:ascii="Arial" w:hAnsi="Arial" w:cs="Arial"/>
                <w:sz w:val="20"/>
                <w:szCs w:val="20"/>
              </w:rPr>
              <w:t xml:space="preserve">Motioned by </w:t>
            </w:r>
          </w:p>
          <w:p w14:paraId="164F43A2" w14:textId="5E908F04" w:rsidR="003A6E64" w:rsidRPr="00A32E97" w:rsidRDefault="15E13166" w:rsidP="003A6E6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86A9042">
              <w:rPr>
                <w:rFonts w:ascii="Arial" w:hAnsi="Arial" w:cs="Arial"/>
                <w:sz w:val="20"/>
                <w:szCs w:val="20"/>
              </w:rPr>
              <w:t xml:space="preserve">Seconded by </w:t>
            </w:r>
          </w:p>
          <w:p w14:paraId="79E2699A" w14:textId="77777777" w:rsidR="003A6E64" w:rsidRPr="00A32E97" w:rsidRDefault="003A6E64" w:rsidP="003A6E6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32E97">
              <w:rPr>
                <w:rFonts w:ascii="Arial" w:hAnsi="Arial" w:cs="Arial"/>
                <w:sz w:val="20"/>
                <w:szCs w:val="20"/>
              </w:rPr>
              <w:t>Motion carried.</w:t>
            </w:r>
          </w:p>
          <w:p w14:paraId="267ACC89" w14:textId="25ECB59F" w:rsidR="005005DA" w:rsidRPr="00A32E97" w:rsidRDefault="005005DA" w:rsidP="008337C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005DA" w:rsidRPr="00A32E97" w14:paraId="5B489007" w14:textId="77777777" w:rsidTr="0922EE5B">
        <w:trPr>
          <w:trHeight w:val="296"/>
        </w:trPr>
        <w:tc>
          <w:tcPr>
            <w:cnfStyle w:val="001000000000" w:firstRow="0" w:lastRow="0" w:firstColumn="1" w:lastColumn="0" w:oddVBand="0" w:evenVBand="0" w:oddHBand="0" w:evenHBand="0" w:firstRowFirstColumn="0" w:firstRowLastColumn="0" w:lastRowFirstColumn="0" w:lastRowLastColumn="0"/>
            <w:tcW w:w="10909" w:type="dxa"/>
            <w:gridSpan w:val="3"/>
          </w:tcPr>
          <w:p w14:paraId="52FD523B" w14:textId="29CFE980" w:rsidR="005005DA" w:rsidRPr="00A32E97" w:rsidRDefault="005005DA" w:rsidP="000A0F15">
            <w:pPr>
              <w:jc w:val="center"/>
              <w:rPr>
                <w:rFonts w:ascii="Arial" w:hAnsi="Arial" w:cs="Arial"/>
                <w:b w:val="0"/>
                <w:sz w:val="20"/>
                <w:szCs w:val="20"/>
              </w:rPr>
            </w:pPr>
            <w:r w:rsidRPr="00A32E97">
              <w:rPr>
                <w:rFonts w:ascii="Arial" w:hAnsi="Arial" w:cs="Arial"/>
                <w:sz w:val="20"/>
                <w:szCs w:val="20"/>
              </w:rPr>
              <w:t>Reports</w:t>
            </w:r>
          </w:p>
        </w:tc>
      </w:tr>
      <w:tr w:rsidR="005005DA" w:rsidRPr="00A32E97" w14:paraId="2B29D4F2" w14:textId="77777777" w:rsidTr="0922EE5B">
        <w:trPr>
          <w:trHeight w:val="296"/>
        </w:trPr>
        <w:tc>
          <w:tcPr>
            <w:cnfStyle w:val="001000000000" w:firstRow="0" w:lastRow="0" w:firstColumn="1" w:lastColumn="0" w:oddVBand="0" w:evenVBand="0" w:oddHBand="0" w:evenHBand="0" w:firstRowFirstColumn="0" w:firstRowLastColumn="0" w:lastRowFirstColumn="0" w:lastRowLastColumn="0"/>
            <w:tcW w:w="3055" w:type="dxa"/>
          </w:tcPr>
          <w:p w14:paraId="143D36BC" w14:textId="0F5A00F1" w:rsidR="005005DA" w:rsidRPr="00A32E97" w:rsidRDefault="005005DA" w:rsidP="000A0F15">
            <w:pPr>
              <w:rPr>
                <w:rFonts w:ascii="Arial" w:hAnsi="Arial" w:cs="Arial"/>
                <w:sz w:val="20"/>
                <w:szCs w:val="20"/>
              </w:rPr>
            </w:pPr>
            <w:r w:rsidRPr="00A32E97">
              <w:rPr>
                <w:rFonts w:ascii="Arial" w:hAnsi="Arial" w:cs="Arial"/>
                <w:sz w:val="20"/>
                <w:szCs w:val="20"/>
              </w:rPr>
              <w:t xml:space="preserve">Executive Report- VP of Operations </w:t>
            </w:r>
          </w:p>
        </w:tc>
        <w:tc>
          <w:tcPr>
            <w:tcW w:w="5040" w:type="dxa"/>
          </w:tcPr>
          <w:p w14:paraId="0B697B4E" w14:textId="6ACB6A1C" w:rsidR="005005DA" w:rsidRPr="00166643" w:rsidRDefault="005005DA" w:rsidP="3BBE6A9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814" w:type="dxa"/>
          </w:tcPr>
          <w:p w14:paraId="68AC0ADE" w14:textId="77777777" w:rsidR="005005DA" w:rsidRPr="00A32E97" w:rsidRDefault="005005DA" w:rsidP="000A0F15">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r>
      <w:tr w:rsidR="005005DA" w:rsidRPr="00A32E97" w14:paraId="2F04D303" w14:textId="77777777" w:rsidTr="0922EE5B">
        <w:trPr>
          <w:trHeight w:val="296"/>
        </w:trPr>
        <w:tc>
          <w:tcPr>
            <w:cnfStyle w:val="001000000000" w:firstRow="0" w:lastRow="0" w:firstColumn="1" w:lastColumn="0" w:oddVBand="0" w:evenVBand="0" w:oddHBand="0" w:evenHBand="0" w:firstRowFirstColumn="0" w:firstRowLastColumn="0" w:lastRowFirstColumn="0" w:lastRowLastColumn="0"/>
            <w:tcW w:w="3055" w:type="dxa"/>
          </w:tcPr>
          <w:p w14:paraId="75DC76A8" w14:textId="376BA7B6" w:rsidR="005005DA" w:rsidRPr="00A32E97" w:rsidRDefault="005005DA" w:rsidP="000A0F15">
            <w:pPr>
              <w:rPr>
                <w:rFonts w:ascii="Arial" w:hAnsi="Arial" w:cs="Arial"/>
                <w:sz w:val="20"/>
                <w:szCs w:val="20"/>
              </w:rPr>
            </w:pPr>
            <w:r w:rsidRPr="00A32E97">
              <w:rPr>
                <w:rFonts w:ascii="Arial" w:hAnsi="Arial" w:cs="Arial"/>
                <w:sz w:val="20"/>
                <w:szCs w:val="20"/>
              </w:rPr>
              <w:t xml:space="preserve">Executive Report- VP of Engagement </w:t>
            </w:r>
          </w:p>
        </w:tc>
        <w:tc>
          <w:tcPr>
            <w:tcW w:w="5040" w:type="dxa"/>
          </w:tcPr>
          <w:p w14:paraId="25C10863" w14:textId="18B2B653" w:rsidR="005005DA" w:rsidRPr="00A32E97" w:rsidRDefault="005005DA" w:rsidP="702102D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814" w:type="dxa"/>
          </w:tcPr>
          <w:p w14:paraId="796B9374" w14:textId="20A41EE4" w:rsidR="005005DA" w:rsidRPr="00A32E97" w:rsidRDefault="005005DA" w:rsidP="702102D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005DA" w:rsidRPr="00A32E97" w14:paraId="6A2AF74B" w14:textId="77777777" w:rsidTr="0922EE5B">
        <w:trPr>
          <w:trHeight w:val="296"/>
        </w:trPr>
        <w:tc>
          <w:tcPr>
            <w:cnfStyle w:val="001000000000" w:firstRow="0" w:lastRow="0" w:firstColumn="1" w:lastColumn="0" w:oddVBand="0" w:evenVBand="0" w:oddHBand="0" w:evenHBand="0" w:firstRowFirstColumn="0" w:firstRowLastColumn="0" w:lastRowFirstColumn="0" w:lastRowLastColumn="0"/>
            <w:tcW w:w="3055" w:type="dxa"/>
          </w:tcPr>
          <w:p w14:paraId="0DFAEB6C" w14:textId="0EF55E71" w:rsidR="005005DA" w:rsidRPr="00A32E97" w:rsidRDefault="005005DA" w:rsidP="000A0F15">
            <w:pPr>
              <w:rPr>
                <w:rFonts w:ascii="Arial" w:hAnsi="Arial" w:cs="Arial"/>
                <w:sz w:val="20"/>
                <w:szCs w:val="20"/>
              </w:rPr>
            </w:pPr>
            <w:r w:rsidRPr="00A32E97">
              <w:rPr>
                <w:rFonts w:ascii="Arial" w:hAnsi="Arial" w:cs="Arial"/>
                <w:sz w:val="20"/>
                <w:szCs w:val="20"/>
              </w:rPr>
              <w:t xml:space="preserve">Executive Report- VP of Diversity and Inclusion </w:t>
            </w:r>
          </w:p>
        </w:tc>
        <w:tc>
          <w:tcPr>
            <w:tcW w:w="5040" w:type="dxa"/>
          </w:tcPr>
          <w:p w14:paraId="6E263EB6" w14:textId="1B095543" w:rsidR="005005DA" w:rsidRPr="00A32E97" w:rsidRDefault="005005DA" w:rsidP="702102D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814" w:type="dxa"/>
          </w:tcPr>
          <w:p w14:paraId="4C40B9F6" w14:textId="77777777" w:rsidR="005005DA" w:rsidRPr="00A32E97" w:rsidRDefault="005005DA" w:rsidP="702102D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005DA" w:rsidRPr="00A32E97" w14:paraId="31B9CA16" w14:textId="77777777" w:rsidTr="0922EE5B">
        <w:trPr>
          <w:trHeight w:val="296"/>
        </w:trPr>
        <w:tc>
          <w:tcPr>
            <w:cnfStyle w:val="001000000000" w:firstRow="0" w:lastRow="0" w:firstColumn="1" w:lastColumn="0" w:oddVBand="0" w:evenVBand="0" w:oddHBand="0" w:evenHBand="0" w:firstRowFirstColumn="0" w:firstRowLastColumn="0" w:lastRowFirstColumn="0" w:lastRowLastColumn="0"/>
            <w:tcW w:w="3055" w:type="dxa"/>
          </w:tcPr>
          <w:p w14:paraId="0AC0ED66" w14:textId="32DE7AD7" w:rsidR="005005DA" w:rsidRPr="00A32E97" w:rsidRDefault="005005DA" w:rsidP="000A0F15">
            <w:pPr>
              <w:rPr>
                <w:rFonts w:ascii="Arial" w:hAnsi="Arial" w:cs="Arial"/>
                <w:sz w:val="20"/>
                <w:szCs w:val="20"/>
              </w:rPr>
            </w:pPr>
            <w:r>
              <w:rPr>
                <w:rFonts w:ascii="Arial" w:hAnsi="Arial" w:cs="Arial"/>
                <w:sz w:val="20"/>
                <w:szCs w:val="20"/>
              </w:rPr>
              <w:t>ACSA President</w:t>
            </w:r>
          </w:p>
        </w:tc>
        <w:tc>
          <w:tcPr>
            <w:tcW w:w="5040" w:type="dxa"/>
          </w:tcPr>
          <w:p w14:paraId="266006D9" w14:textId="69B7B6F9" w:rsidR="005005DA" w:rsidRPr="00A32E97" w:rsidRDefault="005005DA" w:rsidP="003A1CC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814" w:type="dxa"/>
          </w:tcPr>
          <w:p w14:paraId="4CF36D6D" w14:textId="77777777" w:rsidR="005005DA" w:rsidRPr="00A32E97" w:rsidRDefault="005005DA" w:rsidP="702102D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005DA" w:rsidRPr="00A32E97" w14:paraId="260894D0" w14:textId="77777777" w:rsidTr="0922EE5B">
        <w:trPr>
          <w:trHeight w:val="296"/>
        </w:trPr>
        <w:tc>
          <w:tcPr>
            <w:cnfStyle w:val="001000000000" w:firstRow="0" w:lastRow="0" w:firstColumn="1" w:lastColumn="0" w:oddVBand="0" w:evenVBand="0" w:oddHBand="0" w:evenHBand="0" w:firstRowFirstColumn="0" w:firstRowLastColumn="0" w:lastRowFirstColumn="0" w:lastRowLastColumn="0"/>
            <w:tcW w:w="3055" w:type="dxa"/>
          </w:tcPr>
          <w:p w14:paraId="056063E5" w14:textId="27934CD9" w:rsidR="005005DA" w:rsidRDefault="005005DA" w:rsidP="000A0F15">
            <w:pPr>
              <w:rPr>
                <w:rFonts w:ascii="Arial" w:hAnsi="Arial" w:cs="Arial"/>
                <w:sz w:val="20"/>
                <w:szCs w:val="20"/>
              </w:rPr>
            </w:pPr>
            <w:r>
              <w:rPr>
                <w:rFonts w:ascii="Arial" w:hAnsi="Arial" w:cs="Arial"/>
                <w:sz w:val="20"/>
                <w:szCs w:val="20"/>
              </w:rPr>
              <w:t xml:space="preserve">Remote Campus Representatives </w:t>
            </w:r>
          </w:p>
        </w:tc>
        <w:tc>
          <w:tcPr>
            <w:tcW w:w="5040" w:type="dxa"/>
          </w:tcPr>
          <w:p w14:paraId="5DE5057B" w14:textId="77393CD8" w:rsidR="00166643" w:rsidRPr="00A32E97" w:rsidRDefault="00166643" w:rsidP="702102D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814" w:type="dxa"/>
          </w:tcPr>
          <w:p w14:paraId="36102FDA" w14:textId="77777777" w:rsidR="005005DA" w:rsidRPr="00A32E97" w:rsidRDefault="005005DA" w:rsidP="000A0F15">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r>
      <w:tr w:rsidR="005005DA" w:rsidRPr="00A32E97" w14:paraId="2BA5D9FF" w14:textId="77777777" w:rsidTr="0922EE5B">
        <w:trPr>
          <w:trHeight w:val="296"/>
        </w:trPr>
        <w:tc>
          <w:tcPr>
            <w:cnfStyle w:val="001000000000" w:firstRow="0" w:lastRow="0" w:firstColumn="1" w:lastColumn="0" w:oddVBand="0" w:evenVBand="0" w:oddHBand="0" w:evenHBand="0" w:firstRowFirstColumn="0" w:firstRowLastColumn="0" w:lastRowFirstColumn="0" w:lastRowLastColumn="0"/>
            <w:tcW w:w="3055" w:type="dxa"/>
          </w:tcPr>
          <w:p w14:paraId="6BDB27BA" w14:textId="14A8CF26" w:rsidR="005005DA" w:rsidRPr="00A32E97" w:rsidRDefault="005005DA" w:rsidP="000A0F15">
            <w:pPr>
              <w:rPr>
                <w:rFonts w:ascii="Arial" w:hAnsi="Arial" w:cs="Arial"/>
                <w:sz w:val="20"/>
                <w:szCs w:val="20"/>
              </w:rPr>
            </w:pPr>
            <w:r w:rsidRPr="00A32E97">
              <w:rPr>
                <w:rFonts w:ascii="Arial" w:hAnsi="Arial" w:cs="Arial"/>
                <w:sz w:val="20"/>
                <w:szCs w:val="20"/>
              </w:rPr>
              <w:t>Executive Director Report</w:t>
            </w:r>
          </w:p>
        </w:tc>
        <w:tc>
          <w:tcPr>
            <w:tcW w:w="5040" w:type="dxa"/>
          </w:tcPr>
          <w:p w14:paraId="5190029B" w14:textId="55BE674A" w:rsidR="007E6F7C" w:rsidRPr="00283326" w:rsidRDefault="007E6F7C" w:rsidP="003A1CC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814" w:type="dxa"/>
          </w:tcPr>
          <w:p w14:paraId="1CC0CDDA" w14:textId="01729A80" w:rsidR="005005DA" w:rsidRPr="00283326" w:rsidRDefault="005005DA" w:rsidP="086A904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005DA" w:rsidRPr="00A32E97" w14:paraId="09DF8A2B" w14:textId="77777777" w:rsidTr="0922EE5B">
        <w:trPr>
          <w:trHeight w:val="349"/>
        </w:trPr>
        <w:tc>
          <w:tcPr>
            <w:cnfStyle w:val="001000000000" w:firstRow="0" w:lastRow="0" w:firstColumn="1" w:lastColumn="0" w:oddVBand="0" w:evenVBand="0" w:oddHBand="0" w:evenHBand="0" w:firstRowFirstColumn="0" w:firstRowLastColumn="0" w:lastRowFirstColumn="0" w:lastRowLastColumn="0"/>
            <w:tcW w:w="10909" w:type="dxa"/>
            <w:gridSpan w:val="3"/>
          </w:tcPr>
          <w:p w14:paraId="76DFFC50" w14:textId="770C17AD" w:rsidR="005005DA" w:rsidRPr="00283326" w:rsidRDefault="005005DA" w:rsidP="000A0F15">
            <w:pPr>
              <w:jc w:val="center"/>
              <w:rPr>
                <w:rFonts w:ascii="Arial" w:hAnsi="Arial" w:cs="Arial"/>
                <w:b w:val="0"/>
                <w:sz w:val="20"/>
                <w:szCs w:val="20"/>
              </w:rPr>
            </w:pPr>
            <w:r w:rsidRPr="00283326">
              <w:rPr>
                <w:rFonts w:ascii="Arial" w:hAnsi="Arial" w:cs="Arial"/>
                <w:sz w:val="20"/>
                <w:szCs w:val="20"/>
              </w:rPr>
              <w:t>Old Business Review</w:t>
            </w:r>
          </w:p>
        </w:tc>
      </w:tr>
      <w:tr w:rsidR="005005DA" w:rsidRPr="00A32E97" w14:paraId="4DBDF17C" w14:textId="77777777" w:rsidTr="0922EE5B">
        <w:trPr>
          <w:trHeight w:val="349"/>
        </w:trPr>
        <w:tc>
          <w:tcPr>
            <w:cnfStyle w:val="001000000000" w:firstRow="0" w:lastRow="0" w:firstColumn="1" w:lastColumn="0" w:oddVBand="0" w:evenVBand="0" w:oddHBand="0" w:evenHBand="0" w:firstRowFirstColumn="0" w:firstRowLastColumn="0" w:lastRowFirstColumn="0" w:lastRowLastColumn="0"/>
            <w:tcW w:w="3055" w:type="dxa"/>
          </w:tcPr>
          <w:p w14:paraId="1FCBB078" w14:textId="0392B11F" w:rsidR="005005DA" w:rsidRPr="00A32E97" w:rsidRDefault="003A6E64" w:rsidP="009E3607">
            <w:pPr>
              <w:rPr>
                <w:rFonts w:ascii="Arial" w:hAnsi="Arial" w:cs="Arial"/>
                <w:sz w:val="20"/>
                <w:szCs w:val="20"/>
              </w:rPr>
            </w:pPr>
            <w:r>
              <w:rPr>
                <w:rFonts w:ascii="Arial" w:hAnsi="Arial" w:cs="Arial"/>
                <w:sz w:val="20"/>
                <w:szCs w:val="20"/>
              </w:rPr>
              <w:t xml:space="preserve">Project Red </w:t>
            </w:r>
            <w:r w:rsidR="00F95622">
              <w:rPr>
                <w:rFonts w:ascii="Arial" w:hAnsi="Arial" w:cs="Arial"/>
                <w:sz w:val="20"/>
                <w:szCs w:val="20"/>
              </w:rPr>
              <w:t>Final Update</w:t>
            </w:r>
          </w:p>
        </w:tc>
        <w:tc>
          <w:tcPr>
            <w:tcW w:w="5040" w:type="dxa"/>
          </w:tcPr>
          <w:p w14:paraId="643DAE81" w14:textId="249DDFF7" w:rsidR="005005DA" w:rsidRPr="00283326" w:rsidRDefault="005005DA" w:rsidP="702102D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814" w:type="dxa"/>
          </w:tcPr>
          <w:p w14:paraId="2D5C6C92" w14:textId="3154BC9D" w:rsidR="005005DA" w:rsidRPr="00283326" w:rsidRDefault="005005DA" w:rsidP="009E3607">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r>
      <w:tr w:rsidR="001B3B31" w:rsidRPr="00A32E97" w14:paraId="2C3F2F25" w14:textId="77777777" w:rsidTr="0922EE5B">
        <w:trPr>
          <w:trHeight w:val="349"/>
        </w:trPr>
        <w:tc>
          <w:tcPr>
            <w:cnfStyle w:val="001000000000" w:firstRow="0" w:lastRow="0" w:firstColumn="1" w:lastColumn="0" w:oddVBand="0" w:evenVBand="0" w:oddHBand="0" w:evenHBand="0" w:firstRowFirstColumn="0" w:firstRowLastColumn="0" w:lastRowFirstColumn="0" w:lastRowLastColumn="0"/>
            <w:tcW w:w="3055" w:type="dxa"/>
          </w:tcPr>
          <w:p w14:paraId="16936D54" w14:textId="25FC6893" w:rsidR="001B3B31" w:rsidRPr="000C0738" w:rsidRDefault="001B3B31" w:rsidP="009E3607">
            <w:pPr>
              <w:rPr>
                <w:rFonts w:ascii="Arial" w:hAnsi="Arial" w:cs="Arial"/>
                <w:sz w:val="20"/>
                <w:szCs w:val="20"/>
              </w:rPr>
            </w:pPr>
            <w:r w:rsidRPr="000C0738">
              <w:rPr>
                <w:rFonts w:ascii="Arial" w:hAnsi="Arial" w:cs="Arial"/>
                <w:sz w:val="20"/>
                <w:szCs w:val="20"/>
              </w:rPr>
              <w:t>Vintage Prom- January 17</w:t>
            </w:r>
            <w:r w:rsidRPr="000C0738">
              <w:rPr>
                <w:rFonts w:ascii="Arial" w:hAnsi="Arial" w:cs="Arial"/>
                <w:sz w:val="20"/>
                <w:szCs w:val="20"/>
                <w:vertAlign w:val="superscript"/>
              </w:rPr>
              <w:t>th</w:t>
            </w:r>
            <w:r w:rsidRPr="000C0738">
              <w:rPr>
                <w:rFonts w:ascii="Arial" w:hAnsi="Arial" w:cs="Arial"/>
                <w:sz w:val="20"/>
                <w:szCs w:val="20"/>
              </w:rPr>
              <w:t>, 2026</w:t>
            </w:r>
          </w:p>
        </w:tc>
        <w:tc>
          <w:tcPr>
            <w:tcW w:w="5040" w:type="dxa"/>
          </w:tcPr>
          <w:p w14:paraId="30D5F859" w14:textId="5A2D4BAF" w:rsidR="001B3B31" w:rsidRPr="00283326" w:rsidRDefault="001B3B31" w:rsidP="778439AD">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2814" w:type="dxa"/>
          </w:tcPr>
          <w:p w14:paraId="1BA53717" w14:textId="5FCBBD74" w:rsidR="001B3B31" w:rsidRPr="00283326" w:rsidRDefault="001B3B31" w:rsidP="086A904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3A1CCC" w:rsidRPr="00A32E97" w14:paraId="51E96210" w14:textId="77777777" w:rsidTr="0922EE5B">
        <w:trPr>
          <w:trHeight w:val="349"/>
        </w:trPr>
        <w:tc>
          <w:tcPr>
            <w:cnfStyle w:val="001000000000" w:firstRow="0" w:lastRow="0" w:firstColumn="1" w:lastColumn="0" w:oddVBand="0" w:evenVBand="0" w:oddHBand="0" w:evenHBand="0" w:firstRowFirstColumn="0" w:firstRowLastColumn="0" w:lastRowFirstColumn="0" w:lastRowLastColumn="0"/>
            <w:tcW w:w="3055" w:type="dxa"/>
          </w:tcPr>
          <w:p w14:paraId="72D56584" w14:textId="3FCBA80E" w:rsidR="003A1CCC" w:rsidRPr="000C0738" w:rsidRDefault="002D0D89" w:rsidP="009E3607">
            <w:pPr>
              <w:rPr>
                <w:rFonts w:ascii="Arial" w:hAnsi="Arial" w:cs="Arial"/>
                <w:sz w:val="20"/>
                <w:szCs w:val="20"/>
              </w:rPr>
            </w:pPr>
            <w:r>
              <w:rPr>
                <w:rFonts w:ascii="Arial" w:hAnsi="Arial" w:cs="Arial"/>
                <w:sz w:val="20"/>
                <w:szCs w:val="20"/>
              </w:rPr>
              <w:t>B</w:t>
            </w:r>
            <w:r w:rsidRPr="00D506A8">
              <w:rPr>
                <w:rFonts w:ascii="Arial" w:hAnsi="Arial" w:cs="Arial"/>
                <w:sz w:val="20"/>
                <w:szCs w:val="20"/>
              </w:rPr>
              <w:t xml:space="preserve">adminton </w:t>
            </w:r>
            <w:r>
              <w:rPr>
                <w:rFonts w:ascii="Arial" w:hAnsi="Arial" w:cs="Arial"/>
                <w:sz w:val="20"/>
                <w:szCs w:val="20"/>
              </w:rPr>
              <w:t>T</w:t>
            </w:r>
            <w:r w:rsidRPr="00D506A8">
              <w:rPr>
                <w:rFonts w:ascii="Arial" w:hAnsi="Arial" w:cs="Arial"/>
                <w:sz w:val="20"/>
                <w:szCs w:val="20"/>
              </w:rPr>
              <w:t>ournament</w:t>
            </w:r>
          </w:p>
        </w:tc>
        <w:tc>
          <w:tcPr>
            <w:tcW w:w="5040" w:type="dxa"/>
          </w:tcPr>
          <w:p w14:paraId="7FA46D9D" w14:textId="77777777" w:rsidR="003A1CCC" w:rsidRPr="00283326" w:rsidRDefault="003A1CCC" w:rsidP="778439AD">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2814" w:type="dxa"/>
          </w:tcPr>
          <w:p w14:paraId="620E1931" w14:textId="77777777" w:rsidR="003A1CCC" w:rsidRPr="00283326" w:rsidRDefault="003A1CCC" w:rsidP="086A904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005DA" w:rsidRPr="00A32E97" w14:paraId="25BFF335" w14:textId="77777777" w:rsidTr="0922EE5B">
        <w:trPr>
          <w:trHeight w:val="282"/>
        </w:trPr>
        <w:tc>
          <w:tcPr>
            <w:cnfStyle w:val="001000000000" w:firstRow="0" w:lastRow="0" w:firstColumn="1" w:lastColumn="0" w:oddVBand="0" w:evenVBand="0" w:oddHBand="0" w:evenHBand="0" w:firstRowFirstColumn="0" w:firstRowLastColumn="0" w:lastRowFirstColumn="0" w:lastRowLastColumn="0"/>
            <w:tcW w:w="10909" w:type="dxa"/>
            <w:gridSpan w:val="3"/>
          </w:tcPr>
          <w:p w14:paraId="1D6423D9" w14:textId="3493DFBE" w:rsidR="005005DA" w:rsidRPr="00A32E97" w:rsidRDefault="005005DA" w:rsidP="009E3607">
            <w:pPr>
              <w:jc w:val="center"/>
              <w:rPr>
                <w:rFonts w:ascii="Arial" w:hAnsi="Arial" w:cs="Arial"/>
                <w:b w:val="0"/>
                <w:sz w:val="20"/>
                <w:szCs w:val="20"/>
              </w:rPr>
            </w:pPr>
            <w:r w:rsidRPr="00A32E97">
              <w:rPr>
                <w:rFonts w:ascii="Arial" w:hAnsi="Arial" w:cs="Arial"/>
                <w:sz w:val="20"/>
                <w:szCs w:val="20"/>
              </w:rPr>
              <w:t>New Business</w:t>
            </w:r>
          </w:p>
        </w:tc>
      </w:tr>
      <w:tr w:rsidR="005005DA" w:rsidRPr="00A32E97" w14:paraId="62EC2079" w14:textId="77777777" w:rsidTr="0922EE5B">
        <w:trPr>
          <w:trHeight w:val="331"/>
        </w:trPr>
        <w:tc>
          <w:tcPr>
            <w:cnfStyle w:val="001000000000" w:firstRow="0" w:lastRow="0" w:firstColumn="1" w:lastColumn="0" w:oddVBand="0" w:evenVBand="0" w:oddHBand="0" w:evenHBand="0" w:firstRowFirstColumn="0" w:firstRowLastColumn="0" w:lastRowFirstColumn="0" w:lastRowLastColumn="0"/>
            <w:tcW w:w="3055" w:type="dxa"/>
          </w:tcPr>
          <w:p w14:paraId="283FC9DE" w14:textId="50061846" w:rsidR="005005DA" w:rsidRPr="00592493" w:rsidRDefault="00F95622" w:rsidP="007E6F7C">
            <w:pPr>
              <w:rPr>
                <w:rFonts w:ascii="Arial" w:hAnsi="Arial" w:cs="Arial"/>
                <w:sz w:val="20"/>
                <w:szCs w:val="20"/>
              </w:rPr>
            </w:pPr>
            <w:r>
              <w:rPr>
                <w:rFonts w:ascii="Arial" w:hAnsi="Arial" w:cs="Arial"/>
                <w:sz w:val="20"/>
                <w:szCs w:val="20"/>
              </w:rPr>
              <w:t>Winnipeg Parking Concerns</w:t>
            </w:r>
          </w:p>
        </w:tc>
        <w:tc>
          <w:tcPr>
            <w:tcW w:w="5040" w:type="dxa"/>
          </w:tcPr>
          <w:p w14:paraId="32300C90" w14:textId="42460575" w:rsidR="005005DA" w:rsidRPr="00A32E97" w:rsidRDefault="005005DA" w:rsidP="009E360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814" w:type="dxa"/>
          </w:tcPr>
          <w:p w14:paraId="785EABA7" w14:textId="284D8DCF" w:rsidR="002B35D3" w:rsidRPr="00A32E97" w:rsidRDefault="002B35D3" w:rsidP="009E360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F72964" w:rsidRPr="00A32E97" w14:paraId="7E965446" w14:textId="77777777" w:rsidTr="0922EE5B">
        <w:trPr>
          <w:trHeight w:val="331"/>
        </w:trPr>
        <w:tc>
          <w:tcPr>
            <w:cnfStyle w:val="001000000000" w:firstRow="0" w:lastRow="0" w:firstColumn="1" w:lastColumn="0" w:oddVBand="0" w:evenVBand="0" w:oddHBand="0" w:evenHBand="0" w:firstRowFirstColumn="0" w:firstRowLastColumn="0" w:lastRowFirstColumn="0" w:lastRowLastColumn="0"/>
            <w:tcW w:w="3055" w:type="dxa"/>
          </w:tcPr>
          <w:p w14:paraId="27BDD8DD" w14:textId="7EE8328A" w:rsidR="00F72964" w:rsidRDefault="00F72964" w:rsidP="007E6F7C">
            <w:pPr>
              <w:rPr>
                <w:rFonts w:ascii="Arial" w:hAnsi="Arial" w:cs="Arial"/>
                <w:sz w:val="20"/>
                <w:szCs w:val="20"/>
              </w:rPr>
            </w:pPr>
            <w:r>
              <w:rPr>
                <w:rFonts w:ascii="Arial" w:hAnsi="Arial" w:cs="Arial"/>
                <w:sz w:val="20"/>
                <w:szCs w:val="20"/>
              </w:rPr>
              <w:t xml:space="preserve">Volunteers for Next Semester Events </w:t>
            </w:r>
          </w:p>
        </w:tc>
        <w:tc>
          <w:tcPr>
            <w:tcW w:w="5040" w:type="dxa"/>
          </w:tcPr>
          <w:p w14:paraId="39356915" w14:textId="77777777" w:rsidR="00F72964" w:rsidRPr="00A32E97" w:rsidRDefault="00F72964" w:rsidP="009E360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814" w:type="dxa"/>
          </w:tcPr>
          <w:p w14:paraId="510D1974" w14:textId="77777777" w:rsidR="00F72964" w:rsidRPr="00A32E97" w:rsidRDefault="00F72964" w:rsidP="009E360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92493" w:rsidRPr="00A32E97" w14:paraId="7BB25E38" w14:textId="77777777" w:rsidTr="0922EE5B">
        <w:trPr>
          <w:trHeight w:val="331"/>
        </w:trPr>
        <w:tc>
          <w:tcPr>
            <w:cnfStyle w:val="001000000000" w:firstRow="0" w:lastRow="0" w:firstColumn="1" w:lastColumn="0" w:oddVBand="0" w:evenVBand="0" w:oddHBand="0" w:evenHBand="0" w:firstRowFirstColumn="0" w:firstRowLastColumn="0" w:lastRowFirstColumn="0" w:lastRowLastColumn="0"/>
            <w:tcW w:w="3055" w:type="dxa"/>
          </w:tcPr>
          <w:p w14:paraId="66D9477A" w14:textId="6276DA8F" w:rsidR="00592493" w:rsidRPr="00592493" w:rsidRDefault="00F72964" w:rsidP="007E6F7C">
            <w:pPr>
              <w:rPr>
                <w:rFonts w:ascii="Arial" w:hAnsi="Arial" w:cs="Arial"/>
                <w:sz w:val="20"/>
                <w:szCs w:val="20"/>
              </w:rPr>
            </w:pPr>
            <w:r>
              <w:rPr>
                <w:rFonts w:ascii="Arial" w:hAnsi="Arial" w:cs="Arial"/>
                <w:sz w:val="20"/>
                <w:szCs w:val="20"/>
              </w:rPr>
              <w:t xml:space="preserve">Open Gym for Students </w:t>
            </w:r>
          </w:p>
        </w:tc>
        <w:tc>
          <w:tcPr>
            <w:tcW w:w="5040" w:type="dxa"/>
          </w:tcPr>
          <w:p w14:paraId="38981000" w14:textId="2DD17D1F" w:rsidR="00592493" w:rsidRPr="00A32E97" w:rsidRDefault="00592493" w:rsidP="0059249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814" w:type="dxa"/>
          </w:tcPr>
          <w:p w14:paraId="3CAAB36E" w14:textId="29794ED1" w:rsidR="00592493" w:rsidRPr="001B3B31" w:rsidRDefault="00592493" w:rsidP="0059249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5DFE6CB2" w14:paraId="62E1CE7B" w14:textId="77777777" w:rsidTr="0922EE5B">
        <w:trPr>
          <w:trHeight w:val="331"/>
        </w:trPr>
        <w:tc>
          <w:tcPr>
            <w:cnfStyle w:val="001000000000" w:firstRow="0" w:lastRow="0" w:firstColumn="1" w:lastColumn="0" w:oddVBand="0" w:evenVBand="0" w:oddHBand="0" w:evenHBand="0" w:firstRowFirstColumn="0" w:firstRowLastColumn="0" w:lastRowFirstColumn="0" w:lastRowLastColumn="0"/>
            <w:tcW w:w="3055" w:type="dxa"/>
          </w:tcPr>
          <w:p w14:paraId="0086DD81" w14:textId="2B42470E" w:rsidR="5DFE6CB2" w:rsidRDefault="76559B92" w:rsidP="5DFE6CB2">
            <w:pPr>
              <w:rPr>
                <w:rFonts w:ascii="Arial" w:hAnsi="Arial" w:cs="Arial"/>
                <w:sz w:val="20"/>
                <w:szCs w:val="20"/>
              </w:rPr>
            </w:pPr>
            <w:r w:rsidRPr="0922EE5B">
              <w:rPr>
                <w:rFonts w:ascii="Arial" w:hAnsi="Arial" w:cs="Arial"/>
                <w:sz w:val="20"/>
                <w:szCs w:val="20"/>
              </w:rPr>
              <w:t>Holiday Lunch for Winnipeg Campus</w:t>
            </w:r>
          </w:p>
        </w:tc>
        <w:tc>
          <w:tcPr>
            <w:tcW w:w="5040" w:type="dxa"/>
          </w:tcPr>
          <w:p w14:paraId="1AFCC4F2" w14:textId="4AF882FA" w:rsidR="5DFE6CB2" w:rsidRDefault="5DFE6CB2" w:rsidP="5DFE6CB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814" w:type="dxa"/>
          </w:tcPr>
          <w:p w14:paraId="58FA7338" w14:textId="2FDB50AB" w:rsidR="5DFE6CB2" w:rsidRDefault="5DFE6CB2" w:rsidP="5DFE6CB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02F49" w:rsidRPr="00A32E97" w14:paraId="7B7833D8" w14:textId="77777777" w:rsidTr="0922EE5B">
        <w:trPr>
          <w:trHeight w:val="331"/>
        </w:trPr>
        <w:tc>
          <w:tcPr>
            <w:cnfStyle w:val="001000000000" w:firstRow="0" w:lastRow="0" w:firstColumn="1" w:lastColumn="0" w:oddVBand="0" w:evenVBand="0" w:oddHBand="0" w:evenHBand="0" w:firstRowFirstColumn="0" w:firstRowLastColumn="0" w:lastRowFirstColumn="0" w:lastRowLastColumn="0"/>
            <w:tcW w:w="3055" w:type="dxa"/>
          </w:tcPr>
          <w:p w14:paraId="135D9B07" w14:textId="4DFEEC05" w:rsidR="00602F49" w:rsidRDefault="000D2D42" w:rsidP="007E6F7C">
            <w:pPr>
              <w:rPr>
                <w:rFonts w:ascii="Arial" w:hAnsi="Arial" w:cs="Arial"/>
                <w:sz w:val="20"/>
                <w:szCs w:val="20"/>
              </w:rPr>
            </w:pPr>
            <w:r>
              <w:rPr>
                <w:rFonts w:ascii="Arial" w:hAnsi="Arial" w:cs="Arial"/>
                <w:sz w:val="20"/>
                <w:szCs w:val="20"/>
              </w:rPr>
              <w:t>Approval of Financial Policy</w:t>
            </w:r>
          </w:p>
        </w:tc>
        <w:tc>
          <w:tcPr>
            <w:tcW w:w="5040" w:type="dxa"/>
          </w:tcPr>
          <w:p w14:paraId="0911110C" w14:textId="36342807" w:rsidR="00602F49" w:rsidRPr="00A32E97" w:rsidRDefault="00602F49" w:rsidP="0059249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814" w:type="dxa"/>
          </w:tcPr>
          <w:p w14:paraId="59670646" w14:textId="77777777" w:rsidR="008A564A" w:rsidRPr="00A32E97" w:rsidRDefault="008A564A" w:rsidP="008A564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32E97">
              <w:rPr>
                <w:rFonts w:ascii="Arial" w:hAnsi="Arial" w:cs="Arial"/>
                <w:sz w:val="20"/>
                <w:szCs w:val="20"/>
              </w:rPr>
              <w:t xml:space="preserve">Be it resolved that </w:t>
            </w:r>
            <w:r>
              <w:rPr>
                <w:rFonts w:ascii="Arial" w:hAnsi="Arial" w:cs="Arial"/>
                <w:sz w:val="20"/>
                <w:szCs w:val="20"/>
              </w:rPr>
              <w:t xml:space="preserve">the SAC approves the Financial Policy as presented. </w:t>
            </w:r>
          </w:p>
          <w:p w14:paraId="606892C1" w14:textId="77777777" w:rsidR="008A564A" w:rsidRPr="00A32E97" w:rsidRDefault="008A564A" w:rsidP="008A564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86A9042">
              <w:rPr>
                <w:rFonts w:ascii="Arial" w:hAnsi="Arial" w:cs="Arial"/>
                <w:sz w:val="20"/>
                <w:szCs w:val="20"/>
              </w:rPr>
              <w:t xml:space="preserve">Motioned by </w:t>
            </w:r>
          </w:p>
          <w:p w14:paraId="26D2E276" w14:textId="77777777" w:rsidR="008A564A" w:rsidRPr="00A32E97" w:rsidRDefault="008A564A" w:rsidP="008A564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86A9042">
              <w:rPr>
                <w:rFonts w:ascii="Arial" w:hAnsi="Arial" w:cs="Arial"/>
                <w:sz w:val="20"/>
                <w:szCs w:val="20"/>
              </w:rPr>
              <w:t xml:space="preserve">Seconded by </w:t>
            </w:r>
          </w:p>
          <w:p w14:paraId="6EC7A0FE" w14:textId="0346955F" w:rsidR="00602F49" w:rsidRPr="002F1C84" w:rsidRDefault="008A564A" w:rsidP="008A564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32E97">
              <w:rPr>
                <w:rFonts w:ascii="Arial" w:hAnsi="Arial" w:cs="Arial"/>
                <w:sz w:val="20"/>
                <w:szCs w:val="20"/>
              </w:rPr>
              <w:t>Motion carried.</w:t>
            </w:r>
          </w:p>
        </w:tc>
      </w:tr>
      <w:tr w:rsidR="00592493" w:rsidRPr="00A32E97" w14:paraId="763E6764" w14:textId="77777777" w:rsidTr="0922EE5B">
        <w:trPr>
          <w:trHeight w:val="331"/>
        </w:trPr>
        <w:tc>
          <w:tcPr>
            <w:cnfStyle w:val="001000000000" w:firstRow="0" w:lastRow="0" w:firstColumn="1" w:lastColumn="0" w:oddVBand="0" w:evenVBand="0" w:oddHBand="0" w:evenHBand="0" w:firstRowFirstColumn="0" w:firstRowLastColumn="0" w:lastRowFirstColumn="0" w:lastRowLastColumn="0"/>
            <w:tcW w:w="3055" w:type="dxa"/>
          </w:tcPr>
          <w:p w14:paraId="730A8960" w14:textId="265EC4FA" w:rsidR="00592493" w:rsidRPr="00592493" w:rsidRDefault="00592493" w:rsidP="007E6F7C">
            <w:pPr>
              <w:rPr>
                <w:rFonts w:ascii="Arial" w:hAnsi="Arial" w:cs="Arial"/>
                <w:sz w:val="20"/>
                <w:szCs w:val="20"/>
              </w:rPr>
            </w:pPr>
          </w:p>
        </w:tc>
        <w:tc>
          <w:tcPr>
            <w:tcW w:w="5040" w:type="dxa"/>
          </w:tcPr>
          <w:p w14:paraId="76451DE2" w14:textId="42E22B1C" w:rsidR="00592493" w:rsidRPr="00A32E97" w:rsidRDefault="00592493" w:rsidP="086A904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814" w:type="dxa"/>
          </w:tcPr>
          <w:p w14:paraId="54986A9A" w14:textId="0019E594" w:rsidR="00592493" w:rsidRPr="006F2FAB" w:rsidRDefault="00592493" w:rsidP="086A904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92493" w:rsidRPr="00A32E97" w14:paraId="17BA8B22" w14:textId="77777777" w:rsidTr="0922EE5B">
        <w:trPr>
          <w:trHeight w:val="331"/>
        </w:trPr>
        <w:tc>
          <w:tcPr>
            <w:cnfStyle w:val="001000000000" w:firstRow="0" w:lastRow="0" w:firstColumn="1" w:lastColumn="0" w:oddVBand="0" w:evenVBand="0" w:oddHBand="0" w:evenHBand="0" w:firstRowFirstColumn="0" w:firstRowLastColumn="0" w:lastRowFirstColumn="0" w:lastRowLastColumn="0"/>
            <w:tcW w:w="10909" w:type="dxa"/>
            <w:gridSpan w:val="3"/>
          </w:tcPr>
          <w:p w14:paraId="0352BA1D" w14:textId="6B107DE5" w:rsidR="00592493" w:rsidRPr="006F2FAB" w:rsidRDefault="00592493" w:rsidP="00592493">
            <w:pPr>
              <w:jc w:val="center"/>
              <w:rPr>
                <w:rFonts w:ascii="Arial" w:hAnsi="Arial" w:cs="Arial"/>
                <w:bCs w:val="0"/>
                <w:sz w:val="20"/>
                <w:szCs w:val="20"/>
              </w:rPr>
            </w:pPr>
            <w:r w:rsidRPr="00A32E97">
              <w:rPr>
                <w:rFonts w:ascii="Arial" w:hAnsi="Arial" w:cs="Arial"/>
                <w:sz w:val="20"/>
                <w:szCs w:val="20"/>
              </w:rPr>
              <w:t>Round Table</w:t>
            </w:r>
          </w:p>
        </w:tc>
      </w:tr>
      <w:tr w:rsidR="00592493" w:rsidRPr="00A32E97" w14:paraId="618F7813" w14:textId="3B78E7DD" w:rsidTr="0922EE5B">
        <w:trPr>
          <w:trHeight w:val="331"/>
        </w:trPr>
        <w:tc>
          <w:tcPr>
            <w:cnfStyle w:val="001000000000" w:firstRow="0" w:lastRow="0" w:firstColumn="1" w:lastColumn="0" w:oddVBand="0" w:evenVBand="0" w:oddHBand="0" w:evenHBand="0" w:firstRowFirstColumn="0" w:firstRowLastColumn="0" w:lastRowFirstColumn="0" w:lastRowLastColumn="0"/>
            <w:tcW w:w="8095" w:type="dxa"/>
            <w:gridSpan w:val="2"/>
          </w:tcPr>
          <w:p w14:paraId="1291BE05" w14:textId="1DD6F937" w:rsidR="00592493" w:rsidRPr="00A32E97" w:rsidRDefault="00592493" w:rsidP="00592493">
            <w:pPr>
              <w:rPr>
                <w:rFonts w:ascii="Arial" w:hAnsi="Arial" w:cs="Arial"/>
                <w:b w:val="0"/>
                <w:bCs w:val="0"/>
                <w:sz w:val="20"/>
                <w:szCs w:val="20"/>
              </w:rPr>
            </w:pPr>
          </w:p>
        </w:tc>
        <w:tc>
          <w:tcPr>
            <w:tcW w:w="2814" w:type="dxa"/>
          </w:tcPr>
          <w:p w14:paraId="7C3392B1" w14:textId="26A6A803" w:rsidR="00592493" w:rsidRPr="00A32E97" w:rsidRDefault="00592493" w:rsidP="0059249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3D13DA" w:rsidRPr="00A32E97" w14:paraId="76ED6235" w14:textId="77777777" w:rsidTr="0922EE5B">
        <w:trPr>
          <w:trHeight w:val="331"/>
        </w:trPr>
        <w:tc>
          <w:tcPr>
            <w:cnfStyle w:val="001000000000" w:firstRow="0" w:lastRow="0" w:firstColumn="1" w:lastColumn="0" w:oddVBand="0" w:evenVBand="0" w:oddHBand="0" w:evenHBand="0" w:firstRowFirstColumn="0" w:firstRowLastColumn="0" w:lastRowFirstColumn="0" w:lastRowLastColumn="0"/>
            <w:tcW w:w="3055" w:type="dxa"/>
          </w:tcPr>
          <w:p w14:paraId="04C73CEE" w14:textId="0B51E4A2" w:rsidR="003D13DA" w:rsidRPr="00A32E97" w:rsidRDefault="003D13DA" w:rsidP="003D13DA">
            <w:pPr>
              <w:rPr>
                <w:rFonts w:ascii="Arial" w:hAnsi="Arial" w:cs="Arial"/>
                <w:sz w:val="20"/>
                <w:szCs w:val="20"/>
              </w:rPr>
            </w:pPr>
            <w:r>
              <w:rPr>
                <w:rFonts w:ascii="Arial" w:hAnsi="Arial" w:cs="Arial"/>
                <w:sz w:val="20"/>
                <w:szCs w:val="20"/>
              </w:rPr>
              <w:t xml:space="preserve">Close Meeting </w:t>
            </w:r>
          </w:p>
        </w:tc>
        <w:tc>
          <w:tcPr>
            <w:tcW w:w="5040" w:type="dxa"/>
          </w:tcPr>
          <w:p w14:paraId="6A791C4C" w14:textId="77777777" w:rsidR="003D13DA" w:rsidRPr="00A32E97" w:rsidRDefault="003D13DA" w:rsidP="003D13DA">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2814" w:type="dxa"/>
          </w:tcPr>
          <w:p w14:paraId="3D87E2A3" w14:textId="77777777" w:rsidR="003D13DA" w:rsidRDefault="003D13DA" w:rsidP="003D13D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Be it resolved that the SAC meeting be adjourned at </w:t>
            </w:r>
          </w:p>
          <w:p w14:paraId="210E49A4" w14:textId="77777777" w:rsidR="003D13DA" w:rsidRPr="00EB574C" w:rsidRDefault="003D13DA" w:rsidP="003D13D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Motioned by </w:t>
            </w:r>
          </w:p>
          <w:p w14:paraId="3C2BE036" w14:textId="77777777" w:rsidR="003D13DA" w:rsidRPr="00EB574C" w:rsidRDefault="003D13DA" w:rsidP="003D13D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 xml:space="preserve">Seconded by </w:t>
            </w:r>
          </w:p>
          <w:p w14:paraId="433F8566" w14:textId="7A4543F7" w:rsidR="003D13DA" w:rsidRPr="006C59F1" w:rsidRDefault="003D13DA" w:rsidP="003D13D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B574C">
              <w:rPr>
                <w:rFonts w:ascii="Arial" w:hAnsi="Arial" w:cs="Arial"/>
                <w:sz w:val="20"/>
                <w:szCs w:val="20"/>
              </w:rPr>
              <w:t>Motion carried.</w:t>
            </w:r>
          </w:p>
        </w:tc>
      </w:tr>
    </w:tbl>
    <w:p w14:paraId="30E90F4F" w14:textId="77777777" w:rsidR="00EB1E85" w:rsidRPr="00A32E97" w:rsidRDefault="00EB1E85" w:rsidP="00806411">
      <w:pPr>
        <w:spacing w:after="0" w:line="240" w:lineRule="auto"/>
        <w:rPr>
          <w:rFonts w:ascii="Arial" w:hAnsi="Arial" w:cs="Arial"/>
          <w:sz w:val="20"/>
          <w:szCs w:val="20"/>
        </w:rPr>
      </w:pPr>
    </w:p>
    <w:p w14:paraId="45D050BA" w14:textId="06B72490" w:rsidR="00EB1E85" w:rsidRPr="00A32E97" w:rsidRDefault="00EB1E85" w:rsidP="00EE002B">
      <w:pPr>
        <w:spacing w:after="0" w:line="240" w:lineRule="auto"/>
        <w:ind w:left="720"/>
        <w:rPr>
          <w:rFonts w:ascii="Arial" w:hAnsi="Arial" w:cs="Arial"/>
          <w:sz w:val="20"/>
          <w:szCs w:val="20"/>
        </w:rPr>
      </w:pPr>
    </w:p>
    <w:p w14:paraId="4FA656B2" w14:textId="77777777" w:rsidR="00EB1E85" w:rsidRPr="00A32E97" w:rsidRDefault="00EB1E85" w:rsidP="00EE002B">
      <w:pPr>
        <w:spacing w:after="0" w:line="240" w:lineRule="auto"/>
        <w:ind w:left="720"/>
        <w:rPr>
          <w:rFonts w:ascii="Arial" w:hAnsi="Arial" w:cs="Arial"/>
          <w:sz w:val="20"/>
          <w:szCs w:val="20"/>
        </w:rPr>
      </w:pPr>
    </w:p>
    <w:p w14:paraId="279F265C" w14:textId="77777777" w:rsidR="000770F1" w:rsidRPr="00A32E97" w:rsidRDefault="000770F1" w:rsidP="00EE002B">
      <w:pPr>
        <w:spacing w:after="0" w:line="240" w:lineRule="auto"/>
        <w:ind w:left="720"/>
        <w:rPr>
          <w:rFonts w:ascii="Arial" w:hAnsi="Arial" w:cs="Arial"/>
          <w:sz w:val="20"/>
          <w:szCs w:val="20"/>
        </w:rPr>
      </w:pPr>
    </w:p>
    <w:p w14:paraId="5C56CFD7" w14:textId="6D135093" w:rsidR="00EE002B" w:rsidRPr="00A32E97" w:rsidRDefault="000E6FEE" w:rsidP="00866A09">
      <w:pPr>
        <w:spacing w:after="0" w:line="240" w:lineRule="auto"/>
        <w:ind w:left="720"/>
        <w:jc w:val="center"/>
        <w:rPr>
          <w:rFonts w:ascii="Arial" w:hAnsi="Arial" w:cs="Arial"/>
          <w:b/>
          <w:bCs/>
          <w:sz w:val="20"/>
          <w:szCs w:val="20"/>
          <w:u w:val="single"/>
        </w:rPr>
      </w:pPr>
      <w:r w:rsidRPr="00A32E97">
        <w:rPr>
          <w:rFonts w:ascii="Arial" w:hAnsi="Arial" w:cs="Arial"/>
          <w:b/>
          <w:bCs/>
          <w:sz w:val="20"/>
          <w:szCs w:val="20"/>
          <w:u w:val="single"/>
        </w:rPr>
        <w:t xml:space="preserve">Meeting </w:t>
      </w:r>
      <w:r w:rsidR="00866A09" w:rsidRPr="00A32E97">
        <w:rPr>
          <w:rFonts w:ascii="Arial" w:hAnsi="Arial" w:cs="Arial"/>
          <w:b/>
          <w:bCs/>
          <w:sz w:val="20"/>
          <w:szCs w:val="20"/>
          <w:u w:val="single"/>
        </w:rPr>
        <w:t>M</w:t>
      </w:r>
      <w:r w:rsidRPr="00A32E97">
        <w:rPr>
          <w:rFonts w:ascii="Arial" w:hAnsi="Arial" w:cs="Arial"/>
          <w:b/>
          <w:bCs/>
          <w:sz w:val="20"/>
          <w:szCs w:val="20"/>
          <w:u w:val="single"/>
        </w:rPr>
        <w:t xml:space="preserve">inutes to be </w:t>
      </w:r>
      <w:r w:rsidR="00866A09" w:rsidRPr="00A32E97">
        <w:rPr>
          <w:rFonts w:ascii="Arial" w:hAnsi="Arial" w:cs="Arial"/>
          <w:b/>
          <w:bCs/>
          <w:sz w:val="20"/>
          <w:szCs w:val="20"/>
          <w:u w:val="single"/>
        </w:rPr>
        <w:t>S</w:t>
      </w:r>
      <w:r w:rsidRPr="00A32E97">
        <w:rPr>
          <w:rFonts w:ascii="Arial" w:hAnsi="Arial" w:cs="Arial"/>
          <w:b/>
          <w:bCs/>
          <w:sz w:val="20"/>
          <w:szCs w:val="20"/>
          <w:u w:val="single"/>
        </w:rPr>
        <w:t xml:space="preserve">igned by Executive </w:t>
      </w:r>
      <w:r w:rsidR="00866A09" w:rsidRPr="00A32E97">
        <w:rPr>
          <w:rFonts w:ascii="Arial" w:hAnsi="Arial" w:cs="Arial"/>
          <w:b/>
          <w:bCs/>
          <w:sz w:val="20"/>
          <w:szCs w:val="20"/>
          <w:u w:val="single"/>
        </w:rPr>
        <w:t>S</w:t>
      </w:r>
      <w:r w:rsidRPr="00A32E97">
        <w:rPr>
          <w:rFonts w:ascii="Arial" w:hAnsi="Arial" w:cs="Arial"/>
          <w:b/>
          <w:bCs/>
          <w:sz w:val="20"/>
          <w:szCs w:val="20"/>
          <w:u w:val="single"/>
        </w:rPr>
        <w:t xml:space="preserve">igning </w:t>
      </w:r>
      <w:r w:rsidR="00866A09" w:rsidRPr="00A32E97">
        <w:rPr>
          <w:rFonts w:ascii="Arial" w:hAnsi="Arial" w:cs="Arial"/>
          <w:b/>
          <w:bCs/>
          <w:sz w:val="20"/>
          <w:szCs w:val="20"/>
          <w:u w:val="single"/>
        </w:rPr>
        <w:t>A</w:t>
      </w:r>
      <w:r w:rsidRPr="00A32E97">
        <w:rPr>
          <w:rFonts w:ascii="Arial" w:hAnsi="Arial" w:cs="Arial"/>
          <w:b/>
          <w:bCs/>
          <w:sz w:val="20"/>
          <w:szCs w:val="20"/>
          <w:u w:val="single"/>
        </w:rPr>
        <w:t>uthorities</w:t>
      </w:r>
    </w:p>
    <w:tbl>
      <w:tblPr>
        <w:tblStyle w:val="TableGridLight"/>
        <w:tblpPr w:leftFromText="180" w:rightFromText="180" w:vertAnchor="text" w:horzAnchor="margin" w:tblpY="190"/>
        <w:tblW w:w="10800" w:type="dxa"/>
        <w:tblLook w:val="04A0" w:firstRow="1" w:lastRow="0" w:firstColumn="1" w:lastColumn="0" w:noHBand="0" w:noVBand="1"/>
      </w:tblPr>
      <w:tblGrid>
        <w:gridCol w:w="3577"/>
        <w:gridCol w:w="3610"/>
        <w:gridCol w:w="3613"/>
      </w:tblGrid>
      <w:tr w:rsidR="00866A09" w:rsidRPr="00A32E97" w14:paraId="2F49E33D" w14:textId="77777777" w:rsidTr="006C59F1">
        <w:trPr>
          <w:trHeight w:val="305"/>
        </w:trPr>
        <w:tc>
          <w:tcPr>
            <w:tcW w:w="3577" w:type="dxa"/>
          </w:tcPr>
          <w:p w14:paraId="422DF821" w14:textId="77777777" w:rsidR="00866A09" w:rsidRPr="00A32E97" w:rsidRDefault="00866A09" w:rsidP="00866A09">
            <w:pPr>
              <w:rPr>
                <w:rFonts w:ascii="Arial" w:hAnsi="Arial" w:cs="Arial"/>
                <w:sz w:val="20"/>
                <w:szCs w:val="20"/>
              </w:rPr>
            </w:pPr>
            <w:r w:rsidRPr="00A32E97">
              <w:rPr>
                <w:rFonts w:ascii="Arial" w:hAnsi="Arial" w:cs="Arial"/>
                <w:sz w:val="20"/>
                <w:szCs w:val="20"/>
              </w:rPr>
              <w:t>Name</w:t>
            </w:r>
          </w:p>
        </w:tc>
        <w:tc>
          <w:tcPr>
            <w:tcW w:w="3610" w:type="dxa"/>
          </w:tcPr>
          <w:p w14:paraId="7894EF97" w14:textId="77777777" w:rsidR="00866A09" w:rsidRPr="00A32E97" w:rsidRDefault="00866A09" w:rsidP="00866A09">
            <w:pPr>
              <w:rPr>
                <w:rFonts w:ascii="Arial" w:hAnsi="Arial" w:cs="Arial"/>
                <w:sz w:val="20"/>
                <w:szCs w:val="20"/>
              </w:rPr>
            </w:pPr>
            <w:r w:rsidRPr="00A32E97">
              <w:rPr>
                <w:rFonts w:ascii="Arial" w:hAnsi="Arial" w:cs="Arial"/>
                <w:sz w:val="20"/>
                <w:szCs w:val="20"/>
              </w:rPr>
              <w:t>Title</w:t>
            </w:r>
          </w:p>
        </w:tc>
        <w:tc>
          <w:tcPr>
            <w:tcW w:w="3613" w:type="dxa"/>
          </w:tcPr>
          <w:p w14:paraId="04B85963" w14:textId="77777777" w:rsidR="00866A09" w:rsidRPr="00A32E97" w:rsidRDefault="00866A09" w:rsidP="00866A09">
            <w:pPr>
              <w:rPr>
                <w:rFonts w:ascii="Arial" w:hAnsi="Arial" w:cs="Arial"/>
                <w:sz w:val="20"/>
                <w:szCs w:val="20"/>
              </w:rPr>
            </w:pPr>
            <w:r w:rsidRPr="00A32E97">
              <w:rPr>
                <w:rFonts w:ascii="Arial" w:hAnsi="Arial" w:cs="Arial"/>
                <w:sz w:val="20"/>
                <w:szCs w:val="20"/>
              </w:rPr>
              <w:t>Signature</w:t>
            </w:r>
          </w:p>
        </w:tc>
      </w:tr>
      <w:tr w:rsidR="00866A09" w:rsidRPr="00A32E97" w14:paraId="3AF83791" w14:textId="77777777" w:rsidTr="006C59F1">
        <w:trPr>
          <w:trHeight w:val="319"/>
        </w:trPr>
        <w:tc>
          <w:tcPr>
            <w:tcW w:w="3577" w:type="dxa"/>
          </w:tcPr>
          <w:p w14:paraId="409F5E72" w14:textId="77777777" w:rsidR="00866A09" w:rsidRPr="00A32E97" w:rsidRDefault="00866A09" w:rsidP="00866A09">
            <w:pPr>
              <w:rPr>
                <w:rFonts w:ascii="Arial" w:hAnsi="Arial" w:cs="Arial"/>
                <w:sz w:val="20"/>
                <w:szCs w:val="20"/>
              </w:rPr>
            </w:pPr>
          </w:p>
        </w:tc>
        <w:tc>
          <w:tcPr>
            <w:tcW w:w="3610" w:type="dxa"/>
          </w:tcPr>
          <w:p w14:paraId="3CF71999" w14:textId="77777777" w:rsidR="00866A09" w:rsidRPr="00A32E97" w:rsidRDefault="00866A09" w:rsidP="00866A09">
            <w:pPr>
              <w:rPr>
                <w:rFonts w:ascii="Arial" w:hAnsi="Arial" w:cs="Arial"/>
                <w:sz w:val="20"/>
                <w:szCs w:val="20"/>
              </w:rPr>
            </w:pPr>
            <w:r w:rsidRPr="00A32E97">
              <w:rPr>
                <w:rFonts w:ascii="Arial" w:hAnsi="Arial" w:cs="Arial"/>
                <w:sz w:val="20"/>
                <w:szCs w:val="20"/>
              </w:rPr>
              <w:t>President</w:t>
            </w:r>
          </w:p>
        </w:tc>
        <w:tc>
          <w:tcPr>
            <w:tcW w:w="3613" w:type="dxa"/>
          </w:tcPr>
          <w:p w14:paraId="6E9DE8C8" w14:textId="77777777" w:rsidR="00866A09" w:rsidRPr="00A32E97" w:rsidRDefault="00866A09" w:rsidP="00866A09">
            <w:pPr>
              <w:rPr>
                <w:rFonts w:ascii="Arial" w:hAnsi="Arial" w:cs="Arial"/>
                <w:sz w:val="20"/>
                <w:szCs w:val="20"/>
              </w:rPr>
            </w:pPr>
          </w:p>
        </w:tc>
      </w:tr>
      <w:tr w:rsidR="00866A09" w:rsidRPr="00A32E97" w14:paraId="1DFDC4C2" w14:textId="77777777" w:rsidTr="006C59F1">
        <w:trPr>
          <w:trHeight w:val="305"/>
        </w:trPr>
        <w:tc>
          <w:tcPr>
            <w:tcW w:w="3577" w:type="dxa"/>
          </w:tcPr>
          <w:p w14:paraId="5F7899B4" w14:textId="77777777" w:rsidR="00866A09" w:rsidRPr="00A32E97" w:rsidRDefault="00866A09" w:rsidP="00866A09">
            <w:pPr>
              <w:rPr>
                <w:rFonts w:ascii="Arial" w:hAnsi="Arial" w:cs="Arial"/>
                <w:sz w:val="20"/>
                <w:szCs w:val="20"/>
              </w:rPr>
            </w:pPr>
          </w:p>
        </w:tc>
        <w:tc>
          <w:tcPr>
            <w:tcW w:w="3610" w:type="dxa"/>
          </w:tcPr>
          <w:p w14:paraId="30AD7B0A" w14:textId="77777777" w:rsidR="00866A09" w:rsidRPr="00A32E97" w:rsidRDefault="00866A09" w:rsidP="00866A09">
            <w:pPr>
              <w:rPr>
                <w:rFonts w:ascii="Arial" w:hAnsi="Arial" w:cs="Arial"/>
                <w:sz w:val="20"/>
                <w:szCs w:val="20"/>
              </w:rPr>
            </w:pPr>
            <w:r w:rsidRPr="00A32E97">
              <w:rPr>
                <w:rFonts w:ascii="Arial" w:hAnsi="Arial" w:cs="Arial"/>
                <w:sz w:val="20"/>
                <w:szCs w:val="20"/>
              </w:rPr>
              <w:t xml:space="preserve">Vice President </w:t>
            </w:r>
          </w:p>
        </w:tc>
        <w:tc>
          <w:tcPr>
            <w:tcW w:w="3613" w:type="dxa"/>
          </w:tcPr>
          <w:p w14:paraId="0A55F0A6" w14:textId="77777777" w:rsidR="00866A09" w:rsidRPr="00A32E97" w:rsidRDefault="00866A09" w:rsidP="00866A09">
            <w:pPr>
              <w:rPr>
                <w:rFonts w:ascii="Arial" w:hAnsi="Arial" w:cs="Arial"/>
                <w:sz w:val="20"/>
                <w:szCs w:val="20"/>
              </w:rPr>
            </w:pPr>
          </w:p>
        </w:tc>
      </w:tr>
    </w:tbl>
    <w:p w14:paraId="4B3F423B" w14:textId="77777777" w:rsidR="000E6FEE" w:rsidRPr="00A32E97" w:rsidRDefault="000E6FEE" w:rsidP="00EE002B">
      <w:pPr>
        <w:spacing w:after="0" w:line="240" w:lineRule="auto"/>
        <w:ind w:left="720"/>
        <w:rPr>
          <w:rFonts w:ascii="Arial" w:hAnsi="Arial" w:cs="Arial"/>
          <w:sz w:val="20"/>
          <w:szCs w:val="20"/>
        </w:rPr>
      </w:pPr>
    </w:p>
    <w:p w14:paraId="30169471" w14:textId="6D9B0804" w:rsidR="000E6FEE" w:rsidRPr="00A32E97" w:rsidRDefault="000E6FEE" w:rsidP="00EE002B">
      <w:pPr>
        <w:spacing w:after="0" w:line="240" w:lineRule="auto"/>
        <w:ind w:left="720"/>
        <w:rPr>
          <w:rFonts w:ascii="Arial" w:hAnsi="Arial" w:cs="Arial"/>
          <w:sz w:val="20"/>
          <w:szCs w:val="20"/>
        </w:rPr>
      </w:pPr>
    </w:p>
    <w:p w14:paraId="43A8AA24" w14:textId="38E874E4" w:rsidR="00EE002B" w:rsidRPr="00A32E97" w:rsidRDefault="000770F1" w:rsidP="00EE002B">
      <w:pPr>
        <w:pStyle w:val="ListParagraph"/>
        <w:rPr>
          <w:rFonts w:ascii="Arial" w:hAnsi="Arial" w:cs="Arial"/>
          <w:b/>
          <w:bCs/>
          <w:sz w:val="20"/>
          <w:szCs w:val="20"/>
        </w:rPr>
      </w:pPr>
      <w:r w:rsidRPr="00A32E97">
        <w:rPr>
          <w:rFonts w:ascii="Arial" w:hAnsi="Arial" w:cs="Arial"/>
          <w:b/>
          <w:bCs/>
          <w:sz w:val="20"/>
          <w:szCs w:val="20"/>
        </w:rPr>
        <w:t xml:space="preserve">Date: </w:t>
      </w:r>
    </w:p>
    <w:p w14:paraId="44A6877D" w14:textId="77777777" w:rsidR="00EE002B" w:rsidRPr="00A32E97" w:rsidRDefault="00EE002B" w:rsidP="00EE002B">
      <w:pPr>
        <w:spacing w:after="0" w:line="240" w:lineRule="auto"/>
        <w:rPr>
          <w:rFonts w:ascii="Arial" w:hAnsi="Arial" w:cs="Arial"/>
          <w:b/>
          <w:bCs/>
          <w:sz w:val="20"/>
          <w:szCs w:val="20"/>
        </w:rPr>
      </w:pPr>
    </w:p>
    <w:sectPr w:rsidR="00EE002B" w:rsidRPr="00A32E97" w:rsidSect="00377654">
      <w:footerReference w:type="default" r:id="rId12"/>
      <w:pgSz w:w="12240" w:h="15840"/>
      <w:pgMar w:top="1135"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1E8DCE" w14:textId="77777777" w:rsidR="002766FF" w:rsidRDefault="002766FF" w:rsidP="005F362A">
      <w:pPr>
        <w:spacing w:after="0" w:line="240" w:lineRule="auto"/>
      </w:pPr>
      <w:r>
        <w:separator/>
      </w:r>
    </w:p>
  </w:endnote>
  <w:endnote w:type="continuationSeparator" w:id="0">
    <w:p w14:paraId="20D6CBED" w14:textId="77777777" w:rsidR="002766FF" w:rsidRDefault="002766FF" w:rsidP="005F362A">
      <w:pPr>
        <w:spacing w:after="0" w:line="240" w:lineRule="auto"/>
      </w:pPr>
      <w:r>
        <w:continuationSeparator/>
      </w:r>
    </w:p>
  </w:endnote>
  <w:endnote w:type="continuationNotice" w:id="1">
    <w:p w14:paraId="781E1700" w14:textId="77777777" w:rsidR="002766FF" w:rsidRDefault="002766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Raavi">
    <w:panose1 w:val="02000500000000000000"/>
    <w:charset w:val="01"/>
    <w:family w:val="roman"/>
    <w:pitch w:val="variable"/>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45AC755D" w14:paraId="4922001C" w14:textId="77777777" w:rsidTr="45AC755D">
      <w:tc>
        <w:tcPr>
          <w:tcW w:w="3600" w:type="dxa"/>
        </w:tcPr>
        <w:p w14:paraId="7278332E" w14:textId="180C3147" w:rsidR="45AC755D" w:rsidRDefault="45AC755D" w:rsidP="45AC755D">
          <w:pPr>
            <w:pStyle w:val="Header"/>
            <w:ind w:left="-115"/>
          </w:pPr>
        </w:p>
      </w:tc>
      <w:tc>
        <w:tcPr>
          <w:tcW w:w="3600" w:type="dxa"/>
        </w:tcPr>
        <w:p w14:paraId="47AD149F" w14:textId="364581C4" w:rsidR="45AC755D" w:rsidRDefault="45AC755D" w:rsidP="45AC755D">
          <w:pPr>
            <w:pStyle w:val="Header"/>
            <w:jc w:val="center"/>
          </w:pPr>
        </w:p>
      </w:tc>
      <w:tc>
        <w:tcPr>
          <w:tcW w:w="3600" w:type="dxa"/>
        </w:tcPr>
        <w:p w14:paraId="03E3CE01" w14:textId="2350272B" w:rsidR="45AC755D" w:rsidRDefault="45AC755D" w:rsidP="00E10CC8">
          <w:pPr>
            <w:pStyle w:val="Header"/>
            <w:ind w:right="-115"/>
            <w:jc w:val="center"/>
          </w:pPr>
        </w:p>
      </w:tc>
    </w:tr>
  </w:tbl>
  <w:p w14:paraId="3278A90A" w14:textId="1D142977" w:rsidR="45AC755D" w:rsidRDefault="45AC755D" w:rsidP="45AC7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CCAF8D" w14:textId="77777777" w:rsidR="002766FF" w:rsidRDefault="002766FF" w:rsidP="005F362A">
      <w:pPr>
        <w:spacing w:after="0" w:line="240" w:lineRule="auto"/>
      </w:pPr>
      <w:r>
        <w:separator/>
      </w:r>
    </w:p>
  </w:footnote>
  <w:footnote w:type="continuationSeparator" w:id="0">
    <w:p w14:paraId="48E01808" w14:textId="77777777" w:rsidR="002766FF" w:rsidRDefault="002766FF" w:rsidP="005F362A">
      <w:pPr>
        <w:spacing w:after="0" w:line="240" w:lineRule="auto"/>
      </w:pPr>
      <w:r>
        <w:continuationSeparator/>
      </w:r>
    </w:p>
  </w:footnote>
  <w:footnote w:type="continuationNotice" w:id="1">
    <w:p w14:paraId="189F4F13" w14:textId="77777777" w:rsidR="002766FF" w:rsidRDefault="002766F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E6D0F"/>
    <w:multiLevelType w:val="hybridMultilevel"/>
    <w:tmpl w:val="2C3416CA"/>
    <w:lvl w:ilvl="0" w:tplc="7300377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61A40"/>
    <w:multiLevelType w:val="hybridMultilevel"/>
    <w:tmpl w:val="6E145606"/>
    <w:lvl w:ilvl="0" w:tplc="B59A6DAC">
      <w:start w:val="108"/>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454830"/>
    <w:multiLevelType w:val="hybridMultilevel"/>
    <w:tmpl w:val="140214C4"/>
    <w:lvl w:ilvl="0" w:tplc="7300377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160800"/>
    <w:multiLevelType w:val="multilevel"/>
    <w:tmpl w:val="0409001D"/>
    <w:lvl w:ilvl="0">
      <w:start w:val="1"/>
      <w:numFmt w:val="decimal"/>
      <w:lvlText w:val="%1)"/>
      <w:lvlJc w:val="left"/>
      <w:pPr>
        <w:ind w:left="90" w:hanging="360"/>
      </w:pPr>
    </w:lvl>
    <w:lvl w:ilvl="1">
      <w:start w:val="1"/>
      <w:numFmt w:val="lowerLetter"/>
      <w:lvlText w:val="%2)"/>
      <w:lvlJc w:val="left"/>
      <w:pPr>
        <w:ind w:left="450" w:hanging="360"/>
      </w:pPr>
    </w:lvl>
    <w:lvl w:ilvl="2">
      <w:start w:val="1"/>
      <w:numFmt w:val="lowerRoman"/>
      <w:lvlText w:val="%3)"/>
      <w:lvlJc w:val="left"/>
      <w:pPr>
        <w:ind w:left="810" w:hanging="360"/>
      </w:pPr>
    </w:lvl>
    <w:lvl w:ilvl="3">
      <w:start w:val="1"/>
      <w:numFmt w:val="decimal"/>
      <w:lvlText w:val="(%4)"/>
      <w:lvlJc w:val="left"/>
      <w:pPr>
        <w:ind w:left="1170" w:hanging="360"/>
      </w:pPr>
    </w:lvl>
    <w:lvl w:ilvl="4">
      <w:start w:val="1"/>
      <w:numFmt w:val="lowerLetter"/>
      <w:lvlText w:val="(%5)"/>
      <w:lvlJc w:val="left"/>
      <w:pPr>
        <w:ind w:left="1530" w:hanging="360"/>
      </w:pPr>
    </w:lvl>
    <w:lvl w:ilvl="5">
      <w:start w:val="1"/>
      <w:numFmt w:val="lowerRoman"/>
      <w:lvlText w:val="(%6)"/>
      <w:lvlJc w:val="left"/>
      <w:pPr>
        <w:ind w:left="1890" w:hanging="360"/>
      </w:pPr>
    </w:lvl>
    <w:lvl w:ilvl="6">
      <w:start w:val="1"/>
      <w:numFmt w:val="decimal"/>
      <w:lvlText w:val="%7."/>
      <w:lvlJc w:val="left"/>
      <w:pPr>
        <w:ind w:left="2250" w:hanging="360"/>
      </w:pPr>
    </w:lvl>
    <w:lvl w:ilvl="7">
      <w:start w:val="1"/>
      <w:numFmt w:val="lowerLetter"/>
      <w:lvlText w:val="%8."/>
      <w:lvlJc w:val="left"/>
      <w:pPr>
        <w:ind w:left="2610" w:hanging="360"/>
      </w:pPr>
    </w:lvl>
    <w:lvl w:ilvl="8">
      <w:start w:val="1"/>
      <w:numFmt w:val="lowerRoman"/>
      <w:lvlText w:val="%9."/>
      <w:lvlJc w:val="left"/>
      <w:pPr>
        <w:ind w:left="2970" w:hanging="360"/>
      </w:pPr>
    </w:lvl>
  </w:abstractNum>
  <w:abstractNum w:abstractNumId="4" w15:restartNumberingAfterBreak="0">
    <w:nsid w:val="46167300"/>
    <w:multiLevelType w:val="hybridMultilevel"/>
    <w:tmpl w:val="5498DDB4"/>
    <w:lvl w:ilvl="0" w:tplc="B59A6DAC">
      <w:start w:val="108"/>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912B3E"/>
    <w:multiLevelType w:val="hybridMultilevel"/>
    <w:tmpl w:val="45204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AF2E70"/>
    <w:multiLevelType w:val="multilevel"/>
    <w:tmpl w:val="46AC880E"/>
    <w:lvl w:ilvl="0">
      <w:start w:val="1"/>
      <w:numFmt w:val="decimal"/>
      <w:lvlText w:val="%1.0"/>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82C7FA2"/>
    <w:multiLevelType w:val="hybridMultilevel"/>
    <w:tmpl w:val="A588BC10"/>
    <w:lvl w:ilvl="0" w:tplc="2FF8CB52">
      <w:start w:val="1"/>
      <w:numFmt w:val="bullet"/>
      <w:lvlText w:val="-"/>
      <w:lvlJc w:val="left"/>
      <w:pPr>
        <w:ind w:left="720" w:hanging="360"/>
      </w:pPr>
      <w:rPr>
        <w:rFonts w:ascii="Aptos" w:hAnsi="Aptos" w:hint="default"/>
      </w:rPr>
    </w:lvl>
    <w:lvl w:ilvl="1" w:tplc="AA56127A">
      <w:start w:val="1"/>
      <w:numFmt w:val="bullet"/>
      <w:lvlText w:val="o"/>
      <w:lvlJc w:val="left"/>
      <w:pPr>
        <w:ind w:left="1440" w:hanging="360"/>
      </w:pPr>
      <w:rPr>
        <w:rFonts w:ascii="Courier New" w:hAnsi="Courier New" w:hint="default"/>
      </w:rPr>
    </w:lvl>
    <w:lvl w:ilvl="2" w:tplc="12B4E258">
      <w:start w:val="1"/>
      <w:numFmt w:val="bullet"/>
      <w:lvlText w:val=""/>
      <w:lvlJc w:val="left"/>
      <w:pPr>
        <w:ind w:left="2160" w:hanging="360"/>
      </w:pPr>
      <w:rPr>
        <w:rFonts w:ascii="Wingdings" w:hAnsi="Wingdings" w:hint="default"/>
      </w:rPr>
    </w:lvl>
    <w:lvl w:ilvl="3" w:tplc="EC284CD4">
      <w:start w:val="1"/>
      <w:numFmt w:val="bullet"/>
      <w:lvlText w:val=""/>
      <w:lvlJc w:val="left"/>
      <w:pPr>
        <w:ind w:left="2880" w:hanging="360"/>
      </w:pPr>
      <w:rPr>
        <w:rFonts w:ascii="Symbol" w:hAnsi="Symbol" w:hint="default"/>
      </w:rPr>
    </w:lvl>
    <w:lvl w:ilvl="4" w:tplc="F86E5FE8">
      <w:start w:val="1"/>
      <w:numFmt w:val="bullet"/>
      <w:lvlText w:val="o"/>
      <w:lvlJc w:val="left"/>
      <w:pPr>
        <w:ind w:left="3600" w:hanging="360"/>
      </w:pPr>
      <w:rPr>
        <w:rFonts w:ascii="Courier New" w:hAnsi="Courier New" w:hint="default"/>
      </w:rPr>
    </w:lvl>
    <w:lvl w:ilvl="5" w:tplc="B67C2B68">
      <w:start w:val="1"/>
      <w:numFmt w:val="bullet"/>
      <w:lvlText w:val=""/>
      <w:lvlJc w:val="left"/>
      <w:pPr>
        <w:ind w:left="4320" w:hanging="360"/>
      </w:pPr>
      <w:rPr>
        <w:rFonts w:ascii="Wingdings" w:hAnsi="Wingdings" w:hint="default"/>
      </w:rPr>
    </w:lvl>
    <w:lvl w:ilvl="6" w:tplc="A9FA90AA">
      <w:start w:val="1"/>
      <w:numFmt w:val="bullet"/>
      <w:lvlText w:val=""/>
      <w:lvlJc w:val="left"/>
      <w:pPr>
        <w:ind w:left="5040" w:hanging="360"/>
      </w:pPr>
      <w:rPr>
        <w:rFonts w:ascii="Symbol" w:hAnsi="Symbol" w:hint="default"/>
      </w:rPr>
    </w:lvl>
    <w:lvl w:ilvl="7" w:tplc="693A4932">
      <w:start w:val="1"/>
      <w:numFmt w:val="bullet"/>
      <w:lvlText w:val="o"/>
      <w:lvlJc w:val="left"/>
      <w:pPr>
        <w:ind w:left="5760" w:hanging="360"/>
      </w:pPr>
      <w:rPr>
        <w:rFonts w:ascii="Courier New" w:hAnsi="Courier New" w:hint="default"/>
      </w:rPr>
    </w:lvl>
    <w:lvl w:ilvl="8" w:tplc="987C4414">
      <w:start w:val="1"/>
      <w:numFmt w:val="bullet"/>
      <w:lvlText w:val=""/>
      <w:lvlJc w:val="left"/>
      <w:pPr>
        <w:ind w:left="6480" w:hanging="360"/>
      </w:pPr>
      <w:rPr>
        <w:rFonts w:ascii="Wingdings" w:hAnsi="Wingdings" w:hint="default"/>
      </w:rPr>
    </w:lvl>
  </w:abstractNum>
  <w:num w:numId="1" w16cid:durableId="1298491618">
    <w:abstractNumId w:val="7"/>
  </w:num>
  <w:num w:numId="2" w16cid:durableId="71322343">
    <w:abstractNumId w:val="6"/>
  </w:num>
  <w:num w:numId="3" w16cid:durableId="1597011964">
    <w:abstractNumId w:val="3"/>
  </w:num>
  <w:num w:numId="4" w16cid:durableId="776143112">
    <w:abstractNumId w:val="5"/>
  </w:num>
  <w:num w:numId="5" w16cid:durableId="903301132">
    <w:abstractNumId w:val="4"/>
  </w:num>
  <w:num w:numId="6" w16cid:durableId="434135319">
    <w:abstractNumId w:val="1"/>
  </w:num>
  <w:num w:numId="7" w16cid:durableId="1318731270">
    <w:abstractNumId w:val="2"/>
  </w:num>
  <w:num w:numId="8" w16cid:durableId="149737802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MjQyNjE2sbAwMbNU0lEKTi0uzszPAykwNKgFADa2EmktAAAA"/>
  </w:docVars>
  <w:rsids>
    <w:rsidRoot w:val="0018101A"/>
    <w:rsid w:val="0000037B"/>
    <w:rsid w:val="000005C9"/>
    <w:rsid w:val="00000964"/>
    <w:rsid w:val="000048AA"/>
    <w:rsid w:val="00005169"/>
    <w:rsid w:val="000076E0"/>
    <w:rsid w:val="00010207"/>
    <w:rsid w:val="00010587"/>
    <w:rsid w:val="00010A76"/>
    <w:rsid w:val="0001154F"/>
    <w:rsid w:val="00011D1E"/>
    <w:rsid w:val="00013EF8"/>
    <w:rsid w:val="00014055"/>
    <w:rsid w:val="00015C50"/>
    <w:rsid w:val="0001634D"/>
    <w:rsid w:val="0001642B"/>
    <w:rsid w:val="000169A1"/>
    <w:rsid w:val="0001710A"/>
    <w:rsid w:val="00017D66"/>
    <w:rsid w:val="00020671"/>
    <w:rsid w:val="000206A5"/>
    <w:rsid w:val="00020852"/>
    <w:rsid w:val="0002107D"/>
    <w:rsid w:val="00022BF7"/>
    <w:rsid w:val="00024DB6"/>
    <w:rsid w:val="000257DF"/>
    <w:rsid w:val="00025848"/>
    <w:rsid w:val="0002659A"/>
    <w:rsid w:val="00026771"/>
    <w:rsid w:val="00030296"/>
    <w:rsid w:val="0003050D"/>
    <w:rsid w:val="00030645"/>
    <w:rsid w:val="000313CB"/>
    <w:rsid w:val="0003151C"/>
    <w:rsid w:val="00031DC4"/>
    <w:rsid w:val="00032BC9"/>
    <w:rsid w:val="00032F8B"/>
    <w:rsid w:val="0003527E"/>
    <w:rsid w:val="00035368"/>
    <w:rsid w:val="0004059D"/>
    <w:rsid w:val="000408F9"/>
    <w:rsid w:val="00041B06"/>
    <w:rsid w:val="00041BF5"/>
    <w:rsid w:val="00042B3F"/>
    <w:rsid w:val="0004547F"/>
    <w:rsid w:val="00045DB4"/>
    <w:rsid w:val="00047038"/>
    <w:rsid w:val="00047161"/>
    <w:rsid w:val="00047631"/>
    <w:rsid w:val="00050023"/>
    <w:rsid w:val="00050834"/>
    <w:rsid w:val="00050981"/>
    <w:rsid w:val="00050FA6"/>
    <w:rsid w:val="00051684"/>
    <w:rsid w:val="0005219D"/>
    <w:rsid w:val="000522C8"/>
    <w:rsid w:val="00052B41"/>
    <w:rsid w:val="0005325E"/>
    <w:rsid w:val="00053F15"/>
    <w:rsid w:val="00054DAB"/>
    <w:rsid w:val="000571FA"/>
    <w:rsid w:val="0005726C"/>
    <w:rsid w:val="00060009"/>
    <w:rsid w:val="000604D4"/>
    <w:rsid w:val="00060B83"/>
    <w:rsid w:val="00061800"/>
    <w:rsid w:val="00061B42"/>
    <w:rsid w:val="00062B7C"/>
    <w:rsid w:val="00063539"/>
    <w:rsid w:val="00063D00"/>
    <w:rsid w:val="000646BA"/>
    <w:rsid w:val="00064E3B"/>
    <w:rsid w:val="00065063"/>
    <w:rsid w:val="00066531"/>
    <w:rsid w:val="000665BA"/>
    <w:rsid w:val="00067099"/>
    <w:rsid w:val="00067491"/>
    <w:rsid w:val="000675D7"/>
    <w:rsid w:val="000719A2"/>
    <w:rsid w:val="00072CE8"/>
    <w:rsid w:val="000733E9"/>
    <w:rsid w:val="00074982"/>
    <w:rsid w:val="00074B29"/>
    <w:rsid w:val="00074C83"/>
    <w:rsid w:val="00075965"/>
    <w:rsid w:val="000760F7"/>
    <w:rsid w:val="000770F1"/>
    <w:rsid w:val="000775FC"/>
    <w:rsid w:val="00081D33"/>
    <w:rsid w:val="00082441"/>
    <w:rsid w:val="00084BA1"/>
    <w:rsid w:val="000850A2"/>
    <w:rsid w:val="00085355"/>
    <w:rsid w:val="000903AC"/>
    <w:rsid w:val="000913D8"/>
    <w:rsid w:val="0009155E"/>
    <w:rsid w:val="00091BB9"/>
    <w:rsid w:val="000923F5"/>
    <w:rsid w:val="0009242B"/>
    <w:rsid w:val="00093BAA"/>
    <w:rsid w:val="00093E4C"/>
    <w:rsid w:val="0009505C"/>
    <w:rsid w:val="0009599B"/>
    <w:rsid w:val="00097906"/>
    <w:rsid w:val="000A05D9"/>
    <w:rsid w:val="000A0C09"/>
    <w:rsid w:val="000A0F15"/>
    <w:rsid w:val="000A17A5"/>
    <w:rsid w:val="000A22D5"/>
    <w:rsid w:val="000A2F51"/>
    <w:rsid w:val="000A341F"/>
    <w:rsid w:val="000A35D0"/>
    <w:rsid w:val="000A5408"/>
    <w:rsid w:val="000A5BC4"/>
    <w:rsid w:val="000A721D"/>
    <w:rsid w:val="000A7E6E"/>
    <w:rsid w:val="000B0991"/>
    <w:rsid w:val="000B0DE7"/>
    <w:rsid w:val="000B10F0"/>
    <w:rsid w:val="000B11D3"/>
    <w:rsid w:val="000B12CA"/>
    <w:rsid w:val="000B15F3"/>
    <w:rsid w:val="000B21F6"/>
    <w:rsid w:val="000B325C"/>
    <w:rsid w:val="000B3A3E"/>
    <w:rsid w:val="000B3E67"/>
    <w:rsid w:val="000B4D9B"/>
    <w:rsid w:val="000B7D9D"/>
    <w:rsid w:val="000C0738"/>
    <w:rsid w:val="000C22B3"/>
    <w:rsid w:val="000C38DD"/>
    <w:rsid w:val="000C3D1B"/>
    <w:rsid w:val="000C4424"/>
    <w:rsid w:val="000C51FB"/>
    <w:rsid w:val="000C5D7F"/>
    <w:rsid w:val="000C5E75"/>
    <w:rsid w:val="000C6270"/>
    <w:rsid w:val="000C6901"/>
    <w:rsid w:val="000C77AD"/>
    <w:rsid w:val="000C7DB4"/>
    <w:rsid w:val="000D13F5"/>
    <w:rsid w:val="000D2726"/>
    <w:rsid w:val="000D29EC"/>
    <w:rsid w:val="000D2C33"/>
    <w:rsid w:val="000D2D13"/>
    <w:rsid w:val="000D2D42"/>
    <w:rsid w:val="000D7D46"/>
    <w:rsid w:val="000E0E10"/>
    <w:rsid w:val="000E0E57"/>
    <w:rsid w:val="000E13E4"/>
    <w:rsid w:val="000E1CAA"/>
    <w:rsid w:val="000E2792"/>
    <w:rsid w:val="000E338A"/>
    <w:rsid w:val="000E624B"/>
    <w:rsid w:val="000E6D2C"/>
    <w:rsid w:val="000E6FEE"/>
    <w:rsid w:val="000F12F7"/>
    <w:rsid w:val="000F2BA9"/>
    <w:rsid w:val="000F2F71"/>
    <w:rsid w:val="000F3E0A"/>
    <w:rsid w:val="000F45F9"/>
    <w:rsid w:val="000F468E"/>
    <w:rsid w:val="000F5191"/>
    <w:rsid w:val="000F540C"/>
    <w:rsid w:val="000F64FD"/>
    <w:rsid w:val="000F6B8F"/>
    <w:rsid w:val="000F6FEB"/>
    <w:rsid w:val="0010190D"/>
    <w:rsid w:val="00101EB6"/>
    <w:rsid w:val="00102519"/>
    <w:rsid w:val="00102E0C"/>
    <w:rsid w:val="00104563"/>
    <w:rsid w:val="00104B38"/>
    <w:rsid w:val="001059F8"/>
    <w:rsid w:val="00105B8B"/>
    <w:rsid w:val="001070B3"/>
    <w:rsid w:val="001123ED"/>
    <w:rsid w:val="0011274B"/>
    <w:rsid w:val="00112F94"/>
    <w:rsid w:val="001137D6"/>
    <w:rsid w:val="001139DA"/>
    <w:rsid w:val="001139F7"/>
    <w:rsid w:val="001151BB"/>
    <w:rsid w:val="0011553F"/>
    <w:rsid w:val="00116DD8"/>
    <w:rsid w:val="001178EA"/>
    <w:rsid w:val="001200C1"/>
    <w:rsid w:val="00120126"/>
    <w:rsid w:val="001213B6"/>
    <w:rsid w:val="0012181A"/>
    <w:rsid w:val="00121BC4"/>
    <w:rsid w:val="001221B1"/>
    <w:rsid w:val="001227D4"/>
    <w:rsid w:val="001231F2"/>
    <w:rsid w:val="00124048"/>
    <w:rsid w:val="00124273"/>
    <w:rsid w:val="00124396"/>
    <w:rsid w:val="00125798"/>
    <w:rsid w:val="0012689D"/>
    <w:rsid w:val="00126D68"/>
    <w:rsid w:val="001271ED"/>
    <w:rsid w:val="00130156"/>
    <w:rsid w:val="00131B47"/>
    <w:rsid w:val="0013204A"/>
    <w:rsid w:val="00132BB3"/>
    <w:rsid w:val="0013646F"/>
    <w:rsid w:val="00136CBC"/>
    <w:rsid w:val="00140815"/>
    <w:rsid w:val="00140D09"/>
    <w:rsid w:val="001419E9"/>
    <w:rsid w:val="0014253F"/>
    <w:rsid w:val="00143B06"/>
    <w:rsid w:val="00143E03"/>
    <w:rsid w:val="00146141"/>
    <w:rsid w:val="0014615B"/>
    <w:rsid w:val="00146642"/>
    <w:rsid w:val="00146B1B"/>
    <w:rsid w:val="00147165"/>
    <w:rsid w:val="00147F80"/>
    <w:rsid w:val="00147F8F"/>
    <w:rsid w:val="0015010D"/>
    <w:rsid w:val="00151575"/>
    <w:rsid w:val="001515C2"/>
    <w:rsid w:val="00152598"/>
    <w:rsid w:val="00152A52"/>
    <w:rsid w:val="00152EF5"/>
    <w:rsid w:val="00153DC1"/>
    <w:rsid w:val="00156DF2"/>
    <w:rsid w:val="00157BFF"/>
    <w:rsid w:val="001607B8"/>
    <w:rsid w:val="001609BE"/>
    <w:rsid w:val="00160FC6"/>
    <w:rsid w:val="0016211A"/>
    <w:rsid w:val="00162BA2"/>
    <w:rsid w:val="00162E4C"/>
    <w:rsid w:val="0016364D"/>
    <w:rsid w:val="001653D6"/>
    <w:rsid w:val="00166643"/>
    <w:rsid w:val="0016683C"/>
    <w:rsid w:val="0016707C"/>
    <w:rsid w:val="001676F0"/>
    <w:rsid w:val="001709F9"/>
    <w:rsid w:val="00170AD4"/>
    <w:rsid w:val="00171551"/>
    <w:rsid w:val="0017191E"/>
    <w:rsid w:val="00171BD9"/>
    <w:rsid w:val="00171D80"/>
    <w:rsid w:val="00172E48"/>
    <w:rsid w:val="00173BF4"/>
    <w:rsid w:val="00173EBB"/>
    <w:rsid w:val="00174018"/>
    <w:rsid w:val="0017478E"/>
    <w:rsid w:val="00174A60"/>
    <w:rsid w:val="00175314"/>
    <w:rsid w:val="001764F4"/>
    <w:rsid w:val="00176FC7"/>
    <w:rsid w:val="0017755F"/>
    <w:rsid w:val="00177A35"/>
    <w:rsid w:val="00177B96"/>
    <w:rsid w:val="00177BE9"/>
    <w:rsid w:val="00177DDC"/>
    <w:rsid w:val="00180058"/>
    <w:rsid w:val="00180804"/>
    <w:rsid w:val="00180986"/>
    <w:rsid w:val="00180D0E"/>
    <w:rsid w:val="0018101A"/>
    <w:rsid w:val="0018139D"/>
    <w:rsid w:val="0018142C"/>
    <w:rsid w:val="00181B56"/>
    <w:rsid w:val="00182771"/>
    <w:rsid w:val="00182C10"/>
    <w:rsid w:val="00182C85"/>
    <w:rsid w:val="00183044"/>
    <w:rsid w:val="00184115"/>
    <w:rsid w:val="00184CDE"/>
    <w:rsid w:val="0018525A"/>
    <w:rsid w:val="0019116E"/>
    <w:rsid w:val="00191EB3"/>
    <w:rsid w:val="001959AA"/>
    <w:rsid w:val="00195CAC"/>
    <w:rsid w:val="0019639E"/>
    <w:rsid w:val="00197D26"/>
    <w:rsid w:val="00197ECE"/>
    <w:rsid w:val="00197EEA"/>
    <w:rsid w:val="001A0199"/>
    <w:rsid w:val="001A09B4"/>
    <w:rsid w:val="001A24BE"/>
    <w:rsid w:val="001A2DF8"/>
    <w:rsid w:val="001A367C"/>
    <w:rsid w:val="001A3B97"/>
    <w:rsid w:val="001A418E"/>
    <w:rsid w:val="001A4E8B"/>
    <w:rsid w:val="001A4EF8"/>
    <w:rsid w:val="001A64A6"/>
    <w:rsid w:val="001A664A"/>
    <w:rsid w:val="001A67A3"/>
    <w:rsid w:val="001B096F"/>
    <w:rsid w:val="001B1459"/>
    <w:rsid w:val="001B3B31"/>
    <w:rsid w:val="001B5158"/>
    <w:rsid w:val="001B567E"/>
    <w:rsid w:val="001B6455"/>
    <w:rsid w:val="001B7728"/>
    <w:rsid w:val="001C0281"/>
    <w:rsid w:val="001C04AA"/>
    <w:rsid w:val="001C119B"/>
    <w:rsid w:val="001C1894"/>
    <w:rsid w:val="001C232E"/>
    <w:rsid w:val="001C27FA"/>
    <w:rsid w:val="001C29B0"/>
    <w:rsid w:val="001C2A91"/>
    <w:rsid w:val="001C30E0"/>
    <w:rsid w:val="001C53E8"/>
    <w:rsid w:val="001C5855"/>
    <w:rsid w:val="001C6ADF"/>
    <w:rsid w:val="001C6E02"/>
    <w:rsid w:val="001D0B8F"/>
    <w:rsid w:val="001D0D60"/>
    <w:rsid w:val="001D22D8"/>
    <w:rsid w:val="001D24EF"/>
    <w:rsid w:val="001D2965"/>
    <w:rsid w:val="001D3AF9"/>
    <w:rsid w:val="001D3B0B"/>
    <w:rsid w:val="001D4D81"/>
    <w:rsid w:val="001D5138"/>
    <w:rsid w:val="001D5E30"/>
    <w:rsid w:val="001D6487"/>
    <w:rsid w:val="001E014E"/>
    <w:rsid w:val="001E1F2D"/>
    <w:rsid w:val="001E2044"/>
    <w:rsid w:val="001E29CC"/>
    <w:rsid w:val="001E3DD0"/>
    <w:rsid w:val="001E4E38"/>
    <w:rsid w:val="001E6B8C"/>
    <w:rsid w:val="001E76C2"/>
    <w:rsid w:val="001F01BE"/>
    <w:rsid w:val="001F01FA"/>
    <w:rsid w:val="001F072C"/>
    <w:rsid w:val="001F0BA2"/>
    <w:rsid w:val="001F172C"/>
    <w:rsid w:val="001F2587"/>
    <w:rsid w:val="001F2E6B"/>
    <w:rsid w:val="001F3C99"/>
    <w:rsid w:val="001F40D1"/>
    <w:rsid w:val="001F5616"/>
    <w:rsid w:val="001F64C9"/>
    <w:rsid w:val="001F671F"/>
    <w:rsid w:val="001F7697"/>
    <w:rsid w:val="001F7FC7"/>
    <w:rsid w:val="00200209"/>
    <w:rsid w:val="00200FF1"/>
    <w:rsid w:val="00201249"/>
    <w:rsid w:val="00202487"/>
    <w:rsid w:val="00204384"/>
    <w:rsid w:val="0020438A"/>
    <w:rsid w:val="00205016"/>
    <w:rsid w:val="0020547A"/>
    <w:rsid w:val="00205652"/>
    <w:rsid w:val="00205830"/>
    <w:rsid w:val="00205ABA"/>
    <w:rsid w:val="00205B55"/>
    <w:rsid w:val="00206659"/>
    <w:rsid w:val="0020692E"/>
    <w:rsid w:val="00207062"/>
    <w:rsid w:val="002073AC"/>
    <w:rsid w:val="0021055D"/>
    <w:rsid w:val="00210E2A"/>
    <w:rsid w:val="00210F01"/>
    <w:rsid w:val="0021382A"/>
    <w:rsid w:val="00214030"/>
    <w:rsid w:val="00214131"/>
    <w:rsid w:val="002143DE"/>
    <w:rsid w:val="0021498B"/>
    <w:rsid w:val="00214F5E"/>
    <w:rsid w:val="0021561F"/>
    <w:rsid w:val="002161F3"/>
    <w:rsid w:val="00217837"/>
    <w:rsid w:val="00217C2C"/>
    <w:rsid w:val="00217FFA"/>
    <w:rsid w:val="0022071F"/>
    <w:rsid w:val="0022101E"/>
    <w:rsid w:val="002231B7"/>
    <w:rsid w:val="002248CC"/>
    <w:rsid w:val="00225827"/>
    <w:rsid w:val="0022623C"/>
    <w:rsid w:val="0022648A"/>
    <w:rsid w:val="00226B54"/>
    <w:rsid w:val="00227455"/>
    <w:rsid w:val="00227E53"/>
    <w:rsid w:val="0023063A"/>
    <w:rsid w:val="00230F53"/>
    <w:rsid w:val="002327AF"/>
    <w:rsid w:val="002333D1"/>
    <w:rsid w:val="002341A4"/>
    <w:rsid w:val="00236D6F"/>
    <w:rsid w:val="00237FF7"/>
    <w:rsid w:val="002404AC"/>
    <w:rsid w:val="0024074E"/>
    <w:rsid w:val="00241365"/>
    <w:rsid w:val="00241493"/>
    <w:rsid w:val="0024275F"/>
    <w:rsid w:val="00242AB3"/>
    <w:rsid w:val="002440D4"/>
    <w:rsid w:val="002455C1"/>
    <w:rsid w:val="002455D1"/>
    <w:rsid w:val="00245F3D"/>
    <w:rsid w:val="002464A6"/>
    <w:rsid w:val="00247E8B"/>
    <w:rsid w:val="00247F8F"/>
    <w:rsid w:val="00251C0F"/>
    <w:rsid w:val="00251E79"/>
    <w:rsid w:val="00252555"/>
    <w:rsid w:val="00253E2D"/>
    <w:rsid w:val="00254621"/>
    <w:rsid w:val="0025478D"/>
    <w:rsid w:val="00255AB7"/>
    <w:rsid w:val="00256571"/>
    <w:rsid w:val="00256729"/>
    <w:rsid w:val="00256B61"/>
    <w:rsid w:val="00257643"/>
    <w:rsid w:val="00260615"/>
    <w:rsid w:val="00261336"/>
    <w:rsid w:val="00261626"/>
    <w:rsid w:val="0026274F"/>
    <w:rsid w:val="00263295"/>
    <w:rsid w:val="00265D6B"/>
    <w:rsid w:val="002675CB"/>
    <w:rsid w:val="0027105A"/>
    <w:rsid w:val="00272B43"/>
    <w:rsid w:val="00273636"/>
    <w:rsid w:val="00273860"/>
    <w:rsid w:val="00274A9D"/>
    <w:rsid w:val="00274AB1"/>
    <w:rsid w:val="00274B0E"/>
    <w:rsid w:val="00275448"/>
    <w:rsid w:val="0027617F"/>
    <w:rsid w:val="0027669E"/>
    <w:rsid w:val="002766FF"/>
    <w:rsid w:val="00276DCD"/>
    <w:rsid w:val="002775B3"/>
    <w:rsid w:val="00281581"/>
    <w:rsid w:val="0028271E"/>
    <w:rsid w:val="00282F43"/>
    <w:rsid w:val="00283326"/>
    <w:rsid w:val="00283ABD"/>
    <w:rsid w:val="00285234"/>
    <w:rsid w:val="00285B00"/>
    <w:rsid w:val="00285E89"/>
    <w:rsid w:val="00286684"/>
    <w:rsid w:val="00290A75"/>
    <w:rsid w:val="00292AA5"/>
    <w:rsid w:val="00292FAE"/>
    <w:rsid w:val="002952E2"/>
    <w:rsid w:val="002957BB"/>
    <w:rsid w:val="00295C64"/>
    <w:rsid w:val="00295D8B"/>
    <w:rsid w:val="00296909"/>
    <w:rsid w:val="002A0BB6"/>
    <w:rsid w:val="002A1464"/>
    <w:rsid w:val="002A2B8E"/>
    <w:rsid w:val="002A2F1D"/>
    <w:rsid w:val="002A34DC"/>
    <w:rsid w:val="002A3679"/>
    <w:rsid w:val="002A4901"/>
    <w:rsid w:val="002A49CF"/>
    <w:rsid w:val="002A4C9C"/>
    <w:rsid w:val="002A5F80"/>
    <w:rsid w:val="002A7022"/>
    <w:rsid w:val="002B0B0F"/>
    <w:rsid w:val="002B0CD1"/>
    <w:rsid w:val="002B2076"/>
    <w:rsid w:val="002B35D3"/>
    <w:rsid w:val="002B57A1"/>
    <w:rsid w:val="002B5CAC"/>
    <w:rsid w:val="002B60D4"/>
    <w:rsid w:val="002B68E6"/>
    <w:rsid w:val="002B7BF7"/>
    <w:rsid w:val="002C0135"/>
    <w:rsid w:val="002C0419"/>
    <w:rsid w:val="002C0819"/>
    <w:rsid w:val="002C189E"/>
    <w:rsid w:val="002C18EC"/>
    <w:rsid w:val="002C1BDF"/>
    <w:rsid w:val="002C33C9"/>
    <w:rsid w:val="002C3CBA"/>
    <w:rsid w:val="002C4D36"/>
    <w:rsid w:val="002C4E36"/>
    <w:rsid w:val="002C51E2"/>
    <w:rsid w:val="002C5CD3"/>
    <w:rsid w:val="002C6413"/>
    <w:rsid w:val="002C6949"/>
    <w:rsid w:val="002C71D5"/>
    <w:rsid w:val="002C7C38"/>
    <w:rsid w:val="002D0687"/>
    <w:rsid w:val="002D0D89"/>
    <w:rsid w:val="002D0E71"/>
    <w:rsid w:val="002D1AB2"/>
    <w:rsid w:val="002D2A98"/>
    <w:rsid w:val="002D2D34"/>
    <w:rsid w:val="002D2D62"/>
    <w:rsid w:val="002D3C34"/>
    <w:rsid w:val="002D3E3A"/>
    <w:rsid w:val="002D464A"/>
    <w:rsid w:val="002D57B2"/>
    <w:rsid w:val="002D57FD"/>
    <w:rsid w:val="002D61BB"/>
    <w:rsid w:val="002D6E5E"/>
    <w:rsid w:val="002D7104"/>
    <w:rsid w:val="002D76A8"/>
    <w:rsid w:val="002D7779"/>
    <w:rsid w:val="002E03D4"/>
    <w:rsid w:val="002E21B0"/>
    <w:rsid w:val="002E2946"/>
    <w:rsid w:val="002E2B2B"/>
    <w:rsid w:val="002E3962"/>
    <w:rsid w:val="002E6083"/>
    <w:rsid w:val="002E6110"/>
    <w:rsid w:val="002E6987"/>
    <w:rsid w:val="002E7A60"/>
    <w:rsid w:val="002F01DA"/>
    <w:rsid w:val="002F0751"/>
    <w:rsid w:val="002F1A62"/>
    <w:rsid w:val="002F1C84"/>
    <w:rsid w:val="002F2A59"/>
    <w:rsid w:val="002F2E5E"/>
    <w:rsid w:val="002F50E2"/>
    <w:rsid w:val="002F5E8E"/>
    <w:rsid w:val="002F6108"/>
    <w:rsid w:val="002F7438"/>
    <w:rsid w:val="002F748A"/>
    <w:rsid w:val="00300449"/>
    <w:rsid w:val="0030046B"/>
    <w:rsid w:val="00300985"/>
    <w:rsid w:val="00300B25"/>
    <w:rsid w:val="00302F46"/>
    <w:rsid w:val="00303B6F"/>
    <w:rsid w:val="00304A6A"/>
    <w:rsid w:val="00304B24"/>
    <w:rsid w:val="003051E6"/>
    <w:rsid w:val="00306C42"/>
    <w:rsid w:val="00310514"/>
    <w:rsid w:val="00310585"/>
    <w:rsid w:val="003122F7"/>
    <w:rsid w:val="003134B4"/>
    <w:rsid w:val="00313C47"/>
    <w:rsid w:val="003143F2"/>
    <w:rsid w:val="0031531E"/>
    <w:rsid w:val="003164E9"/>
    <w:rsid w:val="003167F2"/>
    <w:rsid w:val="00317605"/>
    <w:rsid w:val="00317BF2"/>
    <w:rsid w:val="00322517"/>
    <w:rsid w:val="00323E06"/>
    <w:rsid w:val="003249B5"/>
    <w:rsid w:val="003266E9"/>
    <w:rsid w:val="0033022E"/>
    <w:rsid w:val="0033024E"/>
    <w:rsid w:val="00331A18"/>
    <w:rsid w:val="00331C6A"/>
    <w:rsid w:val="003324EE"/>
    <w:rsid w:val="00332A22"/>
    <w:rsid w:val="00332EC8"/>
    <w:rsid w:val="0033345D"/>
    <w:rsid w:val="0033346A"/>
    <w:rsid w:val="003342D0"/>
    <w:rsid w:val="003359EB"/>
    <w:rsid w:val="00336D2B"/>
    <w:rsid w:val="0033755C"/>
    <w:rsid w:val="003375DB"/>
    <w:rsid w:val="0034019F"/>
    <w:rsid w:val="00341C5A"/>
    <w:rsid w:val="003423A5"/>
    <w:rsid w:val="00342AEE"/>
    <w:rsid w:val="00342BAD"/>
    <w:rsid w:val="00342E49"/>
    <w:rsid w:val="0034331C"/>
    <w:rsid w:val="00343A87"/>
    <w:rsid w:val="003457B5"/>
    <w:rsid w:val="00345B1E"/>
    <w:rsid w:val="00347FA4"/>
    <w:rsid w:val="00350469"/>
    <w:rsid w:val="0035050F"/>
    <w:rsid w:val="0035098F"/>
    <w:rsid w:val="00350F75"/>
    <w:rsid w:val="0035375A"/>
    <w:rsid w:val="00354E97"/>
    <w:rsid w:val="0035504F"/>
    <w:rsid w:val="00360BC0"/>
    <w:rsid w:val="00360BC4"/>
    <w:rsid w:val="00360C4F"/>
    <w:rsid w:val="00361788"/>
    <w:rsid w:val="003619E9"/>
    <w:rsid w:val="00363706"/>
    <w:rsid w:val="0036443A"/>
    <w:rsid w:val="003648AD"/>
    <w:rsid w:val="003654E2"/>
    <w:rsid w:val="003661BC"/>
    <w:rsid w:val="003669ED"/>
    <w:rsid w:val="00366AAD"/>
    <w:rsid w:val="00366B70"/>
    <w:rsid w:val="00367417"/>
    <w:rsid w:val="00367490"/>
    <w:rsid w:val="00367E30"/>
    <w:rsid w:val="003701B8"/>
    <w:rsid w:val="00371135"/>
    <w:rsid w:val="003718B6"/>
    <w:rsid w:val="003718FE"/>
    <w:rsid w:val="00371E70"/>
    <w:rsid w:val="00372D23"/>
    <w:rsid w:val="00373185"/>
    <w:rsid w:val="0037325C"/>
    <w:rsid w:val="00374FD0"/>
    <w:rsid w:val="00376929"/>
    <w:rsid w:val="00377654"/>
    <w:rsid w:val="00380762"/>
    <w:rsid w:val="003813BA"/>
    <w:rsid w:val="003823F6"/>
    <w:rsid w:val="00382AEE"/>
    <w:rsid w:val="00382C32"/>
    <w:rsid w:val="00383538"/>
    <w:rsid w:val="00385024"/>
    <w:rsid w:val="00385DB8"/>
    <w:rsid w:val="00390A8F"/>
    <w:rsid w:val="003915CC"/>
    <w:rsid w:val="00391A83"/>
    <w:rsid w:val="00392AD3"/>
    <w:rsid w:val="003938FA"/>
    <w:rsid w:val="00393EA5"/>
    <w:rsid w:val="00394D9D"/>
    <w:rsid w:val="00395364"/>
    <w:rsid w:val="00395994"/>
    <w:rsid w:val="0039688D"/>
    <w:rsid w:val="003A1A2D"/>
    <w:rsid w:val="003A1CCC"/>
    <w:rsid w:val="003A1E0E"/>
    <w:rsid w:val="003A24CE"/>
    <w:rsid w:val="003A4598"/>
    <w:rsid w:val="003A4877"/>
    <w:rsid w:val="003A4E53"/>
    <w:rsid w:val="003A5661"/>
    <w:rsid w:val="003A608C"/>
    <w:rsid w:val="003A6670"/>
    <w:rsid w:val="003A6849"/>
    <w:rsid w:val="003A68CF"/>
    <w:rsid w:val="003A6BED"/>
    <w:rsid w:val="003A6E64"/>
    <w:rsid w:val="003B298B"/>
    <w:rsid w:val="003B2EA0"/>
    <w:rsid w:val="003B2FD9"/>
    <w:rsid w:val="003B5250"/>
    <w:rsid w:val="003B5386"/>
    <w:rsid w:val="003B6844"/>
    <w:rsid w:val="003B6B4C"/>
    <w:rsid w:val="003B7C7C"/>
    <w:rsid w:val="003C093B"/>
    <w:rsid w:val="003C39C4"/>
    <w:rsid w:val="003C4285"/>
    <w:rsid w:val="003C50D4"/>
    <w:rsid w:val="003C5289"/>
    <w:rsid w:val="003C57DD"/>
    <w:rsid w:val="003C5921"/>
    <w:rsid w:val="003C7C80"/>
    <w:rsid w:val="003D08F1"/>
    <w:rsid w:val="003D0B50"/>
    <w:rsid w:val="003D1323"/>
    <w:rsid w:val="003D13DA"/>
    <w:rsid w:val="003D1D2B"/>
    <w:rsid w:val="003D1FDC"/>
    <w:rsid w:val="003D38AA"/>
    <w:rsid w:val="003D5111"/>
    <w:rsid w:val="003D5C5E"/>
    <w:rsid w:val="003D6CDA"/>
    <w:rsid w:val="003E0EAA"/>
    <w:rsid w:val="003E111C"/>
    <w:rsid w:val="003E2725"/>
    <w:rsid w:val="003E2844"/>
    <w:rsid w:val="003E3420"/>
    <w:rsid w:val="003E3DE7"/>
    <w:rsid w:val="003E3E0A"/>
    <w:rsid w:val="003E4063"/>
    <w:rsid w:val="003E4109"/>
    <w:rsid w:val="003E477D"/>
    <w:rsid w:val="003E5B27"/>
    <w:rsid w:val="003E61D7"/>
    <w:rsid w:val="003F06F7"/>
    <w:rsid w:val="003F1FD7"/>
    <w:rsid w:val="003F276D"/>
    <w:rsid w:val="003F3621"/>
    <w:rsid w:val="003F46CB"/>
    <w:rsid w:val="003F5BBB"/>
    <w:rsid w:val="003F5C72"/>
    <w:rsid w:val="003F5D75"/>
    <w:rsid w:val="003F7090"/>
    <w:rsid w:val="003F72E5"/>
    <w:rsid w:val="003F7EB7"/>
    <w:rsid w:val="004005A9"/>
    <w:rsid w:val="0040164E"/>
    <w:rsid w:val="00403227"/>
    <w:rsid w:val="00405D69"/>
    <w:rsid w:val="004060F1"/>
    <w:rsid w:val="004065E7"/>
    <w:rsid w:val="00410EBD"/>
    <w:rsid w:val="00411430"/>
    <w:rsid w:val="004116D2"/>
    <w:rsid w:val="00411EF7"/>
    <w:rsid w:val="004131E7"/>
    <w:rsid w:val="00413625"/>
    <w:rsid w:val="004151B0"/>
    <w:rsid w:val="004158CD"/>
    <w:rsid w:val="00415E17"/>
    <w:rsid w:val="0041661E"/>
    <w:rsid w:val="0041666E"/>
    <w:rsid w:val="00416D69"/>
    <w:rsid w:val="004174E3"/>
    <w:rsid w:val="00421F6C"/>
    <w:rsid w:val="004221E9"/>
    <w:rsid w:val="00422B9D"/>
    <w:rsid w:val="00422E3F"/>
    <w:rsid w:val="004238FC"/>
    <w:rsid w:val="00423A9C"/>
    <w:rsid w:val="0042435E"/>
    <w:rsid w:val="00425161"/>
    <w:rsid w:val="00425327"/>
    <w:rsid w:val="00426004"/>
    <w:rsid w:val="00426F9D"/>
    <w:rsid w:val="004307C6"/>
    <w:rsid w:val="00430D86"/>
    <w:rsid w:val="00431BCF"/>
    <w:rsid w:val="004324D8"/>
    <w:rsid w:val="00432FBE"/>
    <w:rsid w:val="00433018"/>
    <w:rsid w:val="004335B9"/>
    <w:rsid w:val="00433B17"/>
    <w:rsid w:val="00433C92"/>
    <w:rsid w:val="004351D0"/>
    <w:rsid w:val="00435D17"/>
    <w:rsid w:val="004362E2"/>
    <w:rsid w:val="0043779C"/>
    <w:rsid w:val="0044077C"/>
    <w:rsid w:val="0044081A"/>
    <w:rsid w:val="00442CFC"/>
    <w:rsid w:val="004430BA"/>
    <w:rsid w:val="00443387"/>
    <w:rsid w:val="0044368E"/>
    <w:rsid w:val="004445E3"/>
    <w:rsid w:val="004445EE"/>
    <w:rsid w:val="0044608D"/>
    <w:rsid w:val="004475F8"/>
    <w:rsid w:val="00447A8F"/>
    <w:rsid w:val="00447BFE"/>
    <w:rsid w:val="00450B61"/>
    <w:rsid w:val="00450D18"/>
    <w:rsid w:val="004512E2"/>
    <w:rsid w:val="00451BB9"/>
    <w:rsid w:val="00452474"/>
    <w:rsid w:val="00452719"/>
    <w:rsid w:val="00453C0B"/>
    <w:rsid w:val="00453FA5"/>
    <w:rsid w:val="00454FA1"/>
    <w:rsid w:val="00456DF5"/>
    <w:rsid w:val="00457DDD"/>
    <w:rsid w:val="0046066F"/>
    <w:rsid w:val="00462289"/>
    <w:rsid w:val="004638EC"/>
    <w:rsid w:val="00463EB1"/>
    <w:rsid w:val="00463F04"/>
    <w:rsid w:val="00464B87"/>
    <w:rsid w:val="004653C2"/>
    <w:rsid w:val="00465582"/>
    <w:rsid w:val="00465F56"/>
    <w:rsid w:val="004708E9"/>
    <w:rsid w:val="00470AA0"/>
    <w:rsid w:val="00471B5D"/>
    <w:rsid w:val="00472A18"/>
    <w:rsid w:val="00472F86"/>
    <w:rsid w:val="00472F9B"/>
    <w:rsid w:val="004740DB"/>
    <w:rsid w:val="00474319"/>
    <w:rsid w:val="0047621E"/>
    <w:rsid w:val="00477140"/>
    <w:rsid w:val="00481AF5"/>
    <w:rsid w:val="00482037"/>
    <w:rsid w:val="0048354B"/>
    <w:rsid w:val="00483B4F"/>
    <w:rsid w:val="00483E07"/>
    <w:rsid w:val="00484ADC"/>
    <w:rsid w:val="00485C3F"/>
    <w:rsid w:val="004861C8"/>
    <w:rsid w:val="0048638E"/>
    <w:rsid w:val="00487666"/>
    <w:rsid w:val="00491174"/>
    <w:rsid w:val="004929DF"/>
    <w:rsid w:val="00493910"/>
    <w:rsid w:val="00493F72"/>
    <w:rsid w:val="00495199"/>
    <w:rsid w:val="004957F9"/>
    <w:rsid w:val="00495AA5"/>
    <w:rsid w:val="004961E7"/>
    <w:rsid w:val="004962C7"/>
    <w:rsid w:val="004962FC"/>
    <w:rsid w:val="00496318"/>
    <w:rsid w:val="00496E06"/>
    <w:rsid w:val="00496EAE"/>
    <w:rsid w:val="00497376"/>
    <w:rsid w:val="00497918"/>
    <w:rsid w:val="004A02BF"/>
    <w:rsid w:val="004A3050"/>
    <w:rsid w:val="004A74B7"/>
    <w:rsid w:val="004A78D0"/>
    <w:rsid w:val="004A7A3A"/>
    <w:rsid w:val="004B114B"/>
    <w:rsid w:val="004B2DAE"/>
    <w:rsid w:val="004B3387"/>
    <w:rsid w:val="004B3C79"/>
    <w:rsid w:val="004B48E6"/>
    <w:rsid w:val="004B4D27"/>
    <w:rsid w:val="004B4DB9"/>
    <w:rsid w:val="004B61C2"/>
    <w:rsid w:val="004B711C"/>
    <w:rsid w:val="004B76E3"/>
    <w:rsid w:val="004B78D2"/>
    <w:rsid w:val="004B794F"/>
    <w:rsid w:val="004B7C37"/>
    <w:rsid w:val="004C0ED3"/>
    <w:rsid w:val="004C159D"/>
    <w:rsid w:val="004C1BE6"/>
    <w:rsid w:val="004C21D5"/>
    <w:rsid w:val="004C23F7"/>
    <w:rsid w:val="004C2B54"/>
    <w:rsid w:val="004C2D98"/>
    <w:rsid w:val="004C3296"/>
    <w:rsid w:val="004C3C64"/>
    <w:rsid w:val="004C4FCD"/>
    <w:rsid w:val="004C5413"/>
    <w:rsid w:val="004C5804"/>
    <w:rsid w:val="004C5FA9"/>
    <w:rsid w:val="004C6056"/>
    <w:rsid w:val="004C65C9"/>
    <w:rsid w:val="004C714F"/>
    <w:rsid w:val="004C724D"/>
    <w:rsid w:val="004C739E"/>
    <w:rsid w:val="004D0C22"/>
    <w:rsid w:val="004D1216"/>
    <w:rsid w:val="004D33DB"/>
    <w:rsid w:val="004D3775"/>
    <w:rsid w:val="004D3EBC"/>
    <w:rsid w:val="004D5092"/>
    <w:rsid w:val="004D64C6"/>
    <w:rsid w:val="004D6537"/>
    <w:rsid w:val="004D6AAD"/>
    <w:rsid w:val="004E0475"/>
    <w:rsid w:val="004E064A"/>
    <w:rsid w:val="004E093E"/>
    <w:rsid w:val="004E16BA"/>
    <w:rsid w:val="004E1CB1"/>
    <w:rsid w:val="004E209E"/>
    <w:rsid w:val="004E20CE"/>
    <w:rsid w:val="004E2FDD"/>
    <w:rsid w:val="004E33D7"/>
    <w:rsid w:val="004E4016"/>
    <w:rsid w:val="004E4112"/>
    <w:rsid w:val="004E43C7"/>
    <w:rsid w:val="004E60C7"/>
    <w:rsid w:val="004E6134"/>
    <w:rsid w:val="004E7AC4"/>
    <w:rsid w:val="004F0F88"/>
    <w:rsid w:val="004F1BC6"/>
    <w:rsid w:val="004F2EA7"/>
    <w:rsid w:val="004F46E3"/>
    <w:rsid w:val="004F520B"/>
    <w:rsid w:val="004F6499"/>
    <w:rsid w:val="004F7A03"/>
    <w:rsid w:val="005005DA"/>
    <w:rsid w:val="00500B07"/>
    <w:rsid w:val="00501192"/>
    <w:rsid w:val="0050189A"/>
    <w:rsid w:val="00501D23"/>
    <w:rsid w:val="00504881"/>
    <w:rsid w:val="00504A3E"/>
    <w:rsid w:val="00504B1E"/>
    <w:rsid w:val="00504B65"/>
    <w:rsid w:val="00504D6A"/>
    <w:rsid w:val="00505244"/>
    <w:rsid w:val="00505586"/>
    <w:rsid w:val="005055C2"/>
    <w:rsid w:val="005063EF"/>
    <w:rsid w:val="005113DA"/>
    <w:rsid w:val="00511469"/>
    <w:rsid w:val="00511645"/>
    <w:rsid w:val="00511A30"/>
    <w:rsid w:val="00512BF0"/>
    <w:rsid w:val="0051438D"/>
    <w:rsid w:val="005143EE"/>
    <w:rsid w:val="0051564E"/>
    <w:rsid w:val="00515693"/>
    <w:rsid w:val="00515AD0"/>
    <w:rsid w:val="00515B28"/>
    <w:rsid w:val="00516749"/>
    <w:rsid w:val="005170A5"/>
    <w:rsid w:val="0051721C"/>
    <w:rsid w:val="005173C1"/>
    <w:rsid w:val="00520334"/>
    <w:rsid w:val="00520BD0"/>
    <w:rsid w:val="005210D7"/>
    <w:rsid w:val="005218FB"/>
    <w:rsid w:val="00522988"/>
    <w:rsid w:val="005235BC"/>
    <w:rsid w:val="005243A9"/>
    <w:rsid w:val="00524EF8"/>
    <w:rsid w:val="00525243"/>
    <w:rsid w:val="005262E4"/>
    <w:rsid w:val="00526333"/>
    <w:rsid w:val="00526538"/>
    <w:rsid w:val="0052789E"/>
    <w:rsid w:val="00527AD2"/>
    <w:rsid w:val="00527FBC"/>
    <w:rsid w:val="00531B21"/>
    <w:rsid w:val="00531F75"/>
    <w:rsid w:val="00532702"/>
    <w:rsid w:val="00534D90"/>
    <w:rsid w:val="005351B3"/>
    <w:rsid w:val="0053537D"/>
    <w:rsid w:val="00535CD3"/>
    <w:rsid w:val="0053727F"/>
    <w:rsid w:val="0054012E"/>
    <w:rsid w:val="0054026A"/>
    <w:rsid w:val="0054182E"/>
    <w:rsid w:val="00542C5A"/>
    <w:rsid w:val="005431A4"/>
    <w:rsid w:val="00543852"/>
    <w:rsid w:val="005441F2"/>
    <w:rsid w:val="005457CA"/>
    <w:rsid w:val="00547F65"/>
    <w:rsid w:val="00551108"/>
    <w:rsid w:val="00552534"/>
    <w:rsid w:val="00552658"/>
    <w:rsid w:val="00552E87"/>
    <w:rsid w:val="00553D20"/>
    <w:rsid w:val="00553E10"/>
    <w:rsid w:val="00554448"/>
    <w:rsid w:val="00555B64"/>
    <w:rsid w:val="00555BA4"/>
    <w:rsid w:val="00556F21"/>
    <w:rsid w:val="0056085A"/>
    <w:rsid w:val="00560CC4"/>
    <w:rsid w:val="005624E5"/>
    <w:rsid w:val="00562D73"/>
    <w:rsid w:val="00563C1D"/>
    <w:rsid w:val="00564AF5"/>
    <w:rsid w:val="00564B4C"/>
    <w:rsid w:val="00564DFB"/>
    <w:rsid w:val="0056539A"/>
    <w:rsid w:val="0056542A"/>
    <w:rsid w:val="00565DCB"/>
    <w:rsid w:val="00565E05"/>
    <w:rsid w:val="005663F5"/>
    <w:rsid w:val="00570CD5"/>
    <w:rsid w:val="005714E2"/>
    <w:rsid w:val="005748E6"/>
    <w:rsid w:val="00574B10"/>
    <w:rsid w:val="005750E7"/>
    <w:rsid w:val="005753BF"/>
    <w:rsid w:val="00576817"/>
    <w:rsid w:val="00577627"/>
    <w:rsid w:val="00577714"/>
    <w:rsid w:val="00577A57"/>
    <w:rsid w:val="00577E56"/>
    <w:rsid w:val="00581770"/>
    <w:rsid w:val="005820B6"/>
    <w:rsid w:val="005822DE"/>
    <w:rsid w:val="00582CD2"/>
    <w:rsid w:val="0058307A"/>
    <w:rsid w:val="0058313E"/>
    <w:rsid w:val="00584137"/>
    <w:rsid w:val="005849EA"/>
    <w:rsid w:val="00585B57"/>
    <w:rsid w:val="0058656D"/>
    <w:rsid w:val="00590C45"/>
    <w:rsid w:val="00591161"/>
    <w:rsid w:val="005923AC"/>
    <w:rsid w:val="00592493"/>
    <w:rsid w:val="00592599"/>
    <w:rsid w:val="005925DB"/>
    <w:rsid w:val="00592748"/>
    <w:rsid w:val="0059310E"/>
    <w:rsid w:val="00593F3E"/>
    <w:rsid w:val="00595141"/>
    <w:rsid w:val="00595366"/>
    <w:rsid w:val="0059681B"/>
    <w:rsid w:val="005A0290"/>
    <w:rsid w:val="005A0512"/>
    <w:rsid w:val="005A0A08"/>
    <w:rsid w:val="005A0C13"/>
    <w:rsid w:val="005A11B1"/>
    <w:rsid w:val="005A1265"/>
    <w:rsid w:val="005A172B"/>
    <w:rsid w:val="005A207D"/>
    <w:rsid w:val="005A25D5"/>
    <w:rsid w:val="005A38BE"/>
    <w:rsid w:val="005A3C01"/>
    <w:rsid w:val="005A413A"/>
    <w:rsid w:val="005A4675"/>
    <w:rsid w:val="005A6AFE"/>
    <w:rsid w:val="005A6B78"/>
    <w:rsid w:val="005A6DF9"/>
    <w:rsid w:val="005A6EC9"/>
    <w:rsid w:val="005A7E80"/>
    <w:rsid w:val="005B287A"/>
    <w:rsid w:val="005B29F9"/>
    <w:rsid w:val="005B3042"/>
    <w:rsid w:val="005B3698"/>
    <w:rsid w:val="005B42DA"/>
    <w:rsid w:val="005B446D"/>
    <w:rsid w:val="005B4592"/>
    <w:rsid w:val="005B47B4"/>
    <w:rsid w:val="005B55E3"/>
    <w:rsid w:val="005B59CA"/>
    <w:rsid w:val="005B5C0F"/>
    <w:rsid w:val="005B600A"/>
    <w:rsid w:val="005B623D"/>
    <w:rsid w:val="005B71FB"/>
    <w:rsid w:val="005B79CE"/>
    <w:rsid w:val="005C10E9"/>
    <w:rsid w:val="005C112E"/>
    <w:rsid w:val="005C1F03"/>
    <w:rsid w:val="005C2A4B"/>
    <w:rsid w:val="005C3252"/>
    <w:rsid w:val="005C3D72"/>
    <w:rsid w:val="005C561E"/>
    <w:rsid w:val="005C6171"/>
    <w:rsid w:val="005D0BB7"/>
    <w:rsid w:val="005D1203"/>
    <w:rsid w:val="005D1D12"/>
    <w:rsid w:val="005D28D3"/>
    <w:rsid w:val="005D2FF6"/>
    <w:rsid w:val="005D4959"/>
    <w:rsid w:val="005D49DC"/>
    <w:rsid w:val="005D6D5E"/>
    <w:rsid w:val="005D7715"/>
    <w:rsid w:val="005D7903"/>
    <w:rsid w:val="005E04E8"/>
    <w:rsid w:val="005E0AE6"/>
    <w:rsid w:val="005E15FB"/>
    <w:rsid w:val="005E1EBB"/>
    <w:rsid w:val="005E28F3"/>
    <w:rsid w:val="005E3A0A"/>
    <w:rsid w:val="005E437A"/>
    <w:rsid w:val="005E7462"/>
    <w:rsid w:val="005E7737"/>
    <w:rsid w:val="005E7B74"/>
    <w:rsid w:val="005F0777"/>
    <w:rsid w:val="005F28E1"/>
    <w:rsid w:val="005F3417"/>
    <w:rsid w:val="005F362A"/>
    <w:rsid w:val="005F3E53"/>
    <w:rsid w:val="005F6806"/>
    <w:rsid w:val="00600370"/>
    <w:rsid w:val="00602F49"/>
    <w:rsid w:val="00603016"/>
    <w:rsid w:val="00603E81"/>
    <w:rsid w:val="00605F90"/>
    <w:rsid w:val="00606F6D"/>
    <w:rsid w:val="00607CC8"/>
    <w:rsid w:val="00610821"/>
    <w:rsid w:val="00611649"/>
    <w:rsid w:val="00611800"/>
    <w:rsid w:val="006127A3"/>
    <w:rsid w:val="00612C31"/>
    <w:rsid w:val="00613103"/>
    <w:rsid w:val="00613146"/>
    <w:rsid w:val="006144D3"/>
    <w:rsid w:val="0061490F"/>
    <w:rsid w:val="00615BEC"/>
    <w:rsid w:val="00615C74"/>
    <w:rsid w:val="00621B90"/>
    <w:rsid w:val="00621E5D"/>
    <w:rsid w:val="00621E80"/>
    <w:rsid w:val="006235F3"/>
    <w:rsid w:val="0062380F"/>
    <w:rsid w:val="00624A90"/>
    <w:rsid w:val="00624F60"/>
    <w:rsid w:val="00625F01"/>
    <w:rsid w:val="00626FB7"/>
    <w:rsid w:val="00627DD6"/>
    <w:rsid w:val="00627F40"/>
    <w:rsid w:val="00630BB6"/>
    <w:rsid w:val="00630E62"/>
    <w:rsid w:val="0063186E"/>
    <w:rsid w:val="00633F55"/>
    <w:rsid w:val="00634141"/>
    <w:rsid w:val="006343EE"/>
    <w:rsid w:val="006345AE"/>
    <w:rsid w:val="00636094"/>
    <w:rsid w:val="00637062"/>
    <w:rsid w:val="00637F48"/>
    <w:rsid w:val="0064036F"/>
    <w:rsid w:val="0064039A"/>
    <w:rsid w:val="00641565"/>
    <w:rsid w:val="00641D70"/>
    <w:rsid w:val="00641F7D"/>
    <w:rsid w:val="00642D1B"/>
    <w:rsid w:val="00643D1C"/>
    <w:rsid w:val="006441E3"/>
    <w:rsid w:val="0064564E"/>
    <w:rsid w:val="00645A09"/>
    <w:rsid w:val="006460D4"/>
    <w:rsid w:val="00646109"/>
    <w:rsid w:val="006465FC"/>
    <w:rsid w:val="00647096"/>
    <w:rsid w:val="00650630"/>
    <w:rsid w:val="00651906"/>
    <w:rsid w:val="00651D0C"/>
    <w:rsid w:val="0065219E"/>
    <w:rsid w:val="00652828"/>
    <w:rsid w:val="006529EC"/>
    <w:rsid w:val="006537FA"/>
    <w:rsid w:val="00655845"/>
    <w:rsid w:val="00656E6E"/>
    <w:rsid w:val="006570F3"/>
    <w:rsid w:val="00657D62"/>
    <w:rsid w:val="00661279"/>
    <w:rsid w:val="00661343"/>
    <w:rsid w:val="00661D61"/>
    <w:rsid w:val="00662407"/>
    <w:rsid w:val="00662E9E"/>
    <w:rsid w:val="006631D3"/>
    <w:rsid w:val="0066325B"/>
    <w:rsid w:val="00664550"/>
    <w:rsid w:val="006648EE"/>
    <w:rsid w:val="00665624"/>
    <w:rsid w:val="00665CBD"/>
    <w:rsid w:val="0066677A"/>
    <w:rsid w:val="00666910"/>
    <w:rsid w:val="00666B5E"/>
    <w:rsid w:val="00670264"/>
    <w:rsid w:val="006703E1"/>
    <w:rsid w:val="006716ED"/>
    <w:rsid w:val="00672A15"/>
    <w:rsid w:val="00672AAB"/>
    <w:rsid w:val="00672F1F"/>
    <w:rsid w:val="0067319E"/>
    <w:rsid w:val="00673EE7"/>
    <w:rsid w:val="0067547E"/>
    <w:rsid w:val="00675F2E"/>
    <w:rsid w:val="00676A1F"/>
    <w:rsid w:val="00676A28"/>
    <w:rsid w:val="00677251"/>
    <w:rsid w:val="0067797F"/>
    <w:rsid w:val="0067798A"/>
    <w:rsid w:val="00677A14"/>
    <w:rsid w:val="00677CED"/>
    <w:rsid w:val="0068048D"/>
    <w:rsid w:val="006812D6"/>
    <w:rsid w:val="00681589"/>
    <w:rsid w:val="00683C67"/>
    <w:rsid w:val="00685FFB"/>
    <w:rsid w:val="006879E9"/>
    <w:rsid w:val="0069117A"/>
    <w:rsid w:val="006924B0"/>
    <w:rsid w:val="0069251B"/>
    <w:rsid w:val="00693C56"/>
    <w:rsid w:val="00693CD1"/>
    <w:rsid w:val="0069425E"/>
    <w:rsid w:val="00695C80"/>
    <w:rsid w:val="00696571"/>
    <w:rsid w:val="00697263"/>
    <w:rsid w:val="006A10F6"/>
    <w:rsid w:val="006A1A77"/>
    <w:rsid w:val="006A384B"/>
    <w:rsid w:val="006A433B"/>
    <w:rsid w:val="006A4E70"/>
    <w:rsid w:val="006A5757"/>
    <w:rsid w:val="006A6281"/>
    <w:rsid w:val="006A7516"/>
    <w:rsid w:val="006A78AF"/>
    <w:rsid w:val="006A7A5E"/>
    <w:rsid w:val="006A7B53"/>
    <w:rsid w:val="006B0AAC"/>
    <w:rsid w:val="006B0FCF"/>
    <w:rsid w:val="006B1463"/>
    <w:rsid w:val="006B30EC"/>
    <w:rsid w:val="006B4EFF"/>
    <w:rsid w:val="006B5988"/>
    <w:rsid w:val="006B7F35"/>
    <w:rsid w:val="006B7F84"/>
    <w:rsid w:val="006C0317"/>
    <w:rsid w:val="006C0F62"/>
    <w:rsid w:val="006C271C"/>
    <w:rsid w:val="006C2EED"/>
    <w:rsid w:val="006C35EE"/>
    <w:rsid w:val="006C3E83"/>
    <w:rsid w:val="006C41CF"/>
    <w:rsid w:val="006C42F9"/>
    <w:rsid w:val="006C4FD2"/>
    <w:rsid w:val="006C5561"/>
    <w:rsid w:val="006C5930"/>
    <w:rsid w:val="006C59F1"/>
    <w:rsid w:val="006C5F50"/>
    <w:rsid w:val="006C6163"/>
    <w:rsid w:val="006D0572"/>
    <w:rsid w:val="006D0A10"/>
    <w:rsid w:val="006D30D4"/>
    <w:rsid w:val="006D595A"/>
    <w:rsid w:val="006D598E"/>
    <w:rsid w:val="006D73CF"/>
    <w:rsid w:val="006D7599"/>
    <w:rsid w:val="006D7DA5"/>
    <w:rsid w:val="006E0C1E"/>
    <w:rsid w:val="006E0CB8"/>
    <w:rsid w:val="006E1A14"/>
    <w:rsid w:val="006E271C"/>
    <w:rsid w:val="006E2A59"/>
    <w:rsid w:val="006E3E76"/>
    <w:rsid w:val="006E49B9"/>
    <w:rsid w:val="006E5250"/>
    <w:rsid w:val="006E5350"/>
    <w:rsid w:val="006E5EB3"/>
    <w:rsid w:val="006E6D76"/>
    <w:rsid w:val="006E7381"/>
    <w:rsid w:val="006E7CFD"/>
    <w:rsid w:val="006E7E52"/>
    <w:rsid w:val="006F024A"/>
    <w:rsid w:val="006F0DB3"/>
    <w:rsid w:val="006F1671"/>
    <w:rsid w:val="006F1A73"/>
    <w:rsid w:val="006F22B6"/>
    <w:rsid w:val="006F2FAB"/>
    <w:rsid w:val="006F32A5"/>
    <w:rsid w:val="006F3B88"/>
    <w:rsid w:val="006F4988"/>
    <w:rsid w:val="006F4EE5"/>
    <w:rsid w:val="006F6DDB"/>
    <w:rsid w:val="006F7228"/>
    <w:rsid w:val="007008AC"/>
    <w:rsid w:val="00701412"/>
    <w:rsid w:val="00702F44"/>
    <w:rsid w:val="007060A5"/>
    <w:rsid w:val="007065EA"/>
    <w:rsid w:val="00706E1E"/>
    <w:rsid w:val="00710239"/>
    <w:rsid w:val="00710EC0"/>
    <w:rsid w:val="0071144B"/>
    <w:rsid w:val="00711569"/>
    <w:rsid w:val="00713ED3"/>
    <w:rsid w:val="00714E4C"/>
    <w:rsid w:val="0071517E"/>
    <w:rsid w:val="00715E3C"/>
    <w:rsid w:val="00720031"/>
    <w:rsid w:val="00721258"/>
    <w:rsid w:val="00721BFB"/>
    <w:rsid w:val="00722E65"/>
    <w:rsid w:val="0072385E"/>
    <w:rsid w:val="00723FF7"/>
    <w:rsid w:val="00724081"/>
    <w:rsid w:val="00724677"/>
    <w:rsid w:val="007254B1"/>
    <w:rsid w:val="00725CB6"/>
    <w:rsid w:val="00727D74"/>
    <w:rsid w:val="0073005A"/>
    <w:rsid w:val="00730789"/>
    <w:rsid w:val="00731342"/>
    <w:rsid w:val="00731642"/>
    <w:rsid w:val="007325DE"/>
    <w:rsid w:val="007332D7"/>
    <w:rsid w:val="00733CB5"/>
    <w:rsid w:val="00734A39"/>
    <w:rsid w:val="00735B5E"/>
    <w:rsid w:val="00736652"/>
    <w:rsid w:val="00736EE3"/>
    <w:rsid w:val="00737251"/>
    <w:rsid w:val="00737917"/>
    <w:rsid w:val="007407F8"/>
    <w:rsid w:val="00741D82"/>
    <w:rsid w:val="00741F82"/>
    <w:rsid w:val="00742820"/>
    <w:rsid w:val="00743C14"/>
    <w:rsid w:val="00744DE6"/>
    <w:rsid w:val="0074552B"/>
    <w:rsid w:val="00745553"/>
    <w:rsid w:val="00745AAF"/>
    <w:rsid w:val="007466D1"/>
    <w:rsid w:val="007473CB"/>
    <w:rsid w:val="00750328"/>
    <w:rsid w:val="007507BD"/>
    <w:rsid w:val="00751F45"/>
    <w:rsid w:val="007525B6"/>
    <w:rsid w:val="00752646"/>
    <w:rsid w:val="00752A2A"/>
    <w:rsid w:val="0075348F"/>
    <w:rsid w:val="00754277"/>
    <w:rsid w:val="00755AB9"/>
    <w:rsid w:val="00757251"/>
    <w:rsid w:val="00761CD5"/>
    <w:rsid w:val="007622DA"/>
    <w:rsid w:val="00762CFF"/>
    <w:rsid w:val="00763398"/>
    <w:rsid w:val="007640D1"/>
    <w:rsid w:val="00764126"/>
    <w:rsid w:val="0076498B"/>
    <w:rsid w:val="00764F17"/>
    <w:rsid w:val="00764F60"/>
    <w:rsid w:val="00770DE7"/>
    <w:rsid w:val="00771507"/>
    <w:rsid w:val="00772324"/>
    <w:rsid w:val="007725C4"/>
    <w:rsid w:val="007732B7"/>
    <w:rsid w:val="0077352D"/>
    <w:rsid w:val="00775B62"/>
    <w:rsid w:val="00775D67"/>
    <w:rsid w:val="00775F4A"/>
    <w:rsid w:val="00776CA8"/>
    <w:rsid w:val="0077737C"/>
    <w:rsid w:val="0078009E"/>
    <w:rsid w:val="00780A62"/>
    <w:rsid w:val="00780BD2"/>
    <w:rsid w:val="00783642"/>
    <w:rsid w:val="007841C6"/>
    <w:rsid w:val="00784497"/>
    <w:rsid w:val="0078482E"/>
    <w:rsid w:val="00784E47"/>
    <w:rsid w:val="0079005E"/>
    <w:rsid w:val="00790294"/>
    <w:rsid w:val="00791513"/>
    <w:rsid w:val="007921A7"/>
    <w:rsid w:val="00792ACF"/>
    <w:rsid w:val="00792E1D"/>
    <w:rsid w:val="00793597"/>
    <w:rsid w:val="00793B3E"/>
    <w:rsid w:val="00794AE5"/>
    <w:rsid w:val="00794BD1"/>
    <w:rsid w:val="00796F11"/>
    <w:rsid w:val="00797C22"/>
    <w:rsid w:val="007A06A4"/>
    <w:rsid w:val="007A214B"/>
    <w:rsid w:val="007A3DB4"/>
    <w:rsid w:val="007A4D98"/>
    <w:rsid w:val="007A61E9"/>
    <w:rsid w:val="007A65E9"/>
    <w:rsid w:val="007A73BC"/>
    <w:rsid w:val="007B0063"/>
    <w:rsid w:val="007B0604"/>
    <w:rsid w:val="007B0AE8"/>
    <w:rsid w:val="007B0F32"/>
    <w:rsid w:val="007B19C3"/>
    <w:rsid w:val="007B2BB2"/>
    <w:rsid w:val="007B6371"/>
    <w:rsid w:val="007B6E3F"/>
    <w:rsid w:val="007B7259"/>
    <w:rsid w:val="007B73C7"/>
    <w:rsid w:val="007C0556"/>
    <w:rsid w:val="007C1167"/>
    <w:rsid w:val="007C1352"/>
    <w:rsid w:val="007C1369"/>
    <w:rsid w:val="007C24EB"/>
    <w:rsid w:val="007C252E"/>
    <w:rsid w:val="007C26C0"/>
    <w:rsid w:val="007C279D"/>
    <w:rsid w:val="007C57A6"/>
    <w:rsid w:val="007C5CE9"/>
    <w:rsid w:val="007C63CB"/>
    <w:rsid w:val="007C7570"/>
    <w:rsid w:val="007C7732"/>
    <w:rsid w:val="007C7BDE"/>
    <w:rsid w:val="007C7CBC"/>
    <w:rsid w:val="007D2F8D"/>
    <w:rsid w:val="007D3603"/>
    <w:rsid w:val="007D3982"/>
    <w:rsid w:val="007D40EA"/>
    <w:rsid w:val="007D4161"/>
    <w:rsid w:val="007D5376"/>
    <w:rsid w:val="007D5881"/>
    <w:rsid w:val="007D58F5"/>
    <w:rsid w:val="007D6196"/>
    <w:rsid w:val="007D68B2"/>
    <w:rsid w:val="007D6F28"/>
    <w:rsid w:val="007D7140"/>
    <w:rsid w:val="007D755D"/>
    <w:rsid w:val="007E0143"/>
    <w:rsid w:val="007E04BB"/>
    <w:rsid w:val="007E1987"/>
    <w:rsid w:val="007E24DA"/>
    <w:rsid w:val="007E25E3"/>
    <w:rsid w:val="007E277B"/>
    <w:rsid w:val="007E47DE"/>
    <w:rsid w:val="007E5335"/>
    <w:rsid w:val="007E6A62"/>
    <w:rsid w:val="007E6BF1"/>
    <w:rsid w:val="007E6F7C"/>
    <w:rsid w:val="007E70F7"/>
    <w:rsid w:val="007E76FA"/>
    <w:rsid w:val="007E7C37"/>
    <w:rsid w:val="007F069B"/>
    <w:rsid w:val="007F0A18"/>
    <w:rsid w:val="007F208A"/>
    <w:rsid w:val="007F2111"/>
    <w:rsid w:val="007F213E"/>
    <w:rsid w:val="007F27AA"/>
    <w:rsid w:val="007F2882"/>
    <w:rsid w:val="007F2972"/>
    <w:rsid w:val="007F410E"/>
    <w:rsid w:val="007F7E03"/>
    <w:rsid w:val="00800F71"/>
    <w:rsid w:val="00801928"/>
    <w:rsid w:val="00803BBA"/>
    <w:rsid w:val="00804AE6"/>
    <w:rsid w:val="00805C4C"/>
    <w:rsid w:val="008063EC"/>
    <w:rsid w:val="00806411"/>
    <w:rsid w:val="00806D55"/>
    <w:rsid w:val="0080790F"/>
    <w:rsid w:val="00810098"/>
    <w:rsid w:val="00810B31"/>
    <w:rsid w:val="00813FB3"/>
    <w:rsid w:val="008145C6"/>
    <w:rsid w:val="00814A09"/>
    <w:rsid w:val="00815163"/>
    <w:rsid w:val="00817233"/>
    <w:rsid w:val="00817FC6"/>
    <w:rsid w:val="00820188"/>
    <w:rsid w:val="0082043F"/>
    <w:rsid w:val="0082050E"/>
    <w:rsid w:val="00820519"/>
    <w:rsid w:val="008205CB"/>
    <w:rsid w:val="008218A1"/>
    <w:rsid w:val="00822C38"/>
    <w:rsid w:val="0082329B"/>
    <w:rsid w:val="00823390"/>
    <w:rsid w:val="00823BE9"/>
    <w:rsid w:val="00823E17"/>
    <w:rsid w:val="00823E18"/>
    <w:rsid w:val="00823E7D"/>
    <w:rsid w:val="00824C35"/>
    <w:rsid w:val="00825945"/>
    <w:rsid w:val="00825B39"/>
    <w:rsid w:val="00825B6C"/>
    <w:rsid w:val="00825F48"/>
    <w:rsid w:val="00826254"/>
    <w:rsid w:val="00827950"/>
    <w:rsid w:val="00827A25"/>
    <w:rsid w:val="0083120A"/>
    <w:rsid w:val="00831C38"/>
    <w:rsid w:val="008321B6"/>
    <w:rsid w:val="00832278"/>
    <w:rsid w:val="00832AF7"/>
    <w:rsid w:val="00832B9E"/>
    <w:rsid w:val="008337C6"/>
    <w:rsid w:val="008347CD"/>
    <w:rsid w:val="00834D3D"/>
    <w:rsid w:val="00835365"/>
    <w:rsid w:val="00836AB8"/>
    <w:rsid w:val="0083719E"/>
    <w:rsid w:val="00837711"/>
    <w:rsid w:val="00840500"/>
    <w:rsid w:val="0084073C"/>
    <w:rsid w:val="00841D76"/>
    <w:rsid w:val="00841FA5"/>
    <w:rsid w:val="008420C9"/>
    <w:rsid w:val="008431D1"/>
    <w:rsid w:val="0084344E"/>
    <w:rsid w:val="00845E71"/>
    <w:rsid w:val="00845F92"/>
    <w:rsid w:val="0084722A"/>
    <w:rsid w:val="00847632"/>
    <w:rsid w:val="00850107"/>
    <w:rsid w:val="00854537"/>
    <w:rsid w:val="008556BF"/>
    <w:rsid w:val="0085651A"/>
    <w:rsid w:val="00856E78"/>
    <w:rsid w:val="008607AA"/>
    <w:rsid w:val="00863289"/>
    <w:rsid w:val="0086458D"/>
    <w:rsid w:val="00864714"/>
    <w:rsid w:val="00864DAA"/>
    <w:rsid w:val="008658F0"/>
    <w:rsid w:val="00866A09"/>
    <w:rsid w:val="00867DBC"/>
    <w:rsid w:val="008712B4"/>
    <w:rsid w:val="00871C0E"/>
    <w:rsid w:val="00873548"/>
    <w:rsid w:val="008739E4"/>
    <w:rsid w:val="00874D51"/>
    <w:rsid w:val="00875CB7"/>
    <w:rsid w:val="00881855"/>
    <w:rsid w:val="008848D2"/>
    <w:rsid w:val="00885C52"/>
    <w:rsid w:val="00886983"/>
    <w:rsid w:val="0089039C"/>
    <w:rsid w:val="00890468"/>
    <w:rsid w:val="00894459"/>
    <w:rsid w:val="00895AFB"/>
    <w:rsid w:val="008962B0"/>
    <w:rsid w:val="0089633D"/>
    <w:rsid w:val="00897139"/>
    <w:rsid w:val="00897283"/>
    <w:rsid w:val="00897EE9"/>
    <w:rsid w:val="008A2403"/>
    <w:rsid w:val="008A3906"/>
    <w:rsid w:val="008A3E5A"/>
    <w:rsid w:val="008A4BD5"/>
    <w:rsid w:val="008A4E36"/>
    <w:rsid w:val="008A564A"/>
    <w:rsid w:val="008A57F7"/>
    <w:rsid w:val="008A6AC3"/>
    <w:rsid w:val="008A6BD8"/>
    <w:rsid w:val="008A7E65"/>
    <w:rsid w:val="008B061D"/>
    <w:rsid w:val="008B16A1"/>
    <w:rsid w:val="008B5568"/>
    <w:rsid w:val="008B5F0A"/>
    <w:rsid w:val="008B65AB"/>
    <w:rsid w:val="008B6A5D"/>
    <w:rsid w:val="008B7137"/>
    <w:rsid w:val="008B74F8"/>
    <w:rsid w:val="008C01F4"/>
    <w:rsid w:val="008C046B"/>
    <w:rsid w:val="008C0A8F"/>
    <w:rsid w:val="008C1683"/>
    <w:rsid w:val="008C1875"/>
    <w:rsid w:val="008C3051"/>
    <w:rsid w:val="008C3757"/>
    <w:rsid w:val="008C3ABA"/>
    <w:rsid w:val="008C51D5"/>
    <w:rsid w:val="008C72EA"/>
    <w:rsid w:val="008D024D"/>
    <w:rsid w:val="008D12F6"/>
    <w:rsid w:val="008D13E0"/>
    <w:rsid w:val="008D20EF"/>
    <w:rsid w:val="008D222A"/>
    <w:rsid w:val="008D30AA"/>
    <w:rsid w:val="008D340E"/>
    <w:rsid w:val="008D3531"/>
    <w:rsid w:val="008D518D"/>
    <w:rsid w:val="008D59B4"/>
    <w:rsid w:val="008D633E"/>
    <w:rsid w:val="008E1646"/>
    <w:rsid w:val="008E28E7"/>
    <w:rsid w:val="008E2F75"/>
    <w:rsid w:val="008E4939"/>
    <w:rsid w:val="008E544B"/>
    <w:rsid w:val="008E73C8"/>
    <w:rsid w:val="008E7A1B"/>
    <w:rsid w:val="008E7E07"/>
    <w:rsid w:val="008F0673"/>
    <w:rsid w:val="008F0D74"/>
    <w:rsid w:val="008F1D33"/>
    <w:rsid w:val="008F1FC3"/>
    <w:rsid w:val="008F31CE"/>
    <w:rsid w:val="008F4A01"/>
    <w:rsid w:val="008F5BBC"/>
    <w:rsid w:val="008F60A1"/>
    <w:rsid w:val="008F64A4"/>
    <w:rsid w:val="008F6788"/>
    <w:rsid w:val="008F7382"/>
    <w:rsid w:val="008F7D3E"/>
    <w:rsid w:val="00901BD3"/>
    <w:rsid w:val="00901DD9"/>
    <w:rsid w:val="009026B6"/>
    <w:rsid w:val="009039DE"/>
    <w:rsid w:val="009044DD"/>
    <w:rsid w:val="009055A2"/>
    <w:rsid w:val="00905BC0"/>
    <w:rsid w:val="00907C02"/>
    <w:rsid w:val="00910211"/>
    <w:rsid w:val="009102E1"/>
    <w:rsid w:val="009104B0"/>
    <w:rsid w:val="0091135F"/>
    <w:rsid w:val="00912A03"/>
    <w:rsid w:val="009132DE"/>
    <w:rsid w:val="0091416A"/>
    <w:rsid w:val="009155CA"/>
    <w:rsid w:val="009158EA"/>
    <w:rsid w:val="00916281"/>
    <w:rsid w:val="00916998"/>
    <w:rsid w:val="0091705E"/>
    <w:rsid w:val="00917408"/>
    <w:rsid w:val="009174B9"/>
    <w:rsid w:val="0092000F"/>
    <w:rsid w:val="00921399"/>
    <w:rsid w:val="00921603"/>
    <w:rsid w:val="00922237"/>
    <w:rsid w:val="00922F43"/>
    <w:rsid w:val="009238DD"/>
    <w:rsid w:val="00923BA4"/>
    <w:rsid w:val="00926A36"/>
    <w:rsid w:val="009274EC"/>
    <w:rsid w:val="009300E9"/>
    <w:rsid w:val="009300FE"/>
    <w:rsid w:val="009327BE"/>
    <w:rsid w:val="00932BE8"/>
    <w:rsid w:val="009330F5"/>
    <w:rsid w:val="009357FC"/>
    <w:rsid w:val="00935A65"/>
    <w:rsid w:val="00936698"/>
    <w:rsid w:val="00936C1D"/>
    <w:rsid w:val="00942624"/>
    <w:rsid w:val="00944017"/>
    <w:rsid w:val="009445DF"/>
    <w:rsid w:val="009450C8"/>
    <w:rsid w:val="0094562B"/>
    <w:rsid w:val="0094655D"/>
    <w:rsid w:val="00946F61"/>
    <w:rsid w:val="00950084"/>
    <w:rsid w:val="009505BF"/>
    <w:rsid w:val="00950C22"/>
    <w:rsid w:val="00952753"/>
    <w:rsid w:val="00952FE3"/>
    <w:rsid w:val="00953485"/>
    <w:rsid w:val="00953B79"/>
    <w:rsid w:val="00955FFA"/>
    <w:rsid w:val="00957903"/>
    <w:rsid w:val="00960EE0"/>
    <w:rsid w:val="00961B42"/>
    <w:rsid w:val="00962915"/>
    <w:rsid w:val="00962DEB"/>
    <w:rsid w:val="00964AFB"/>
    <w:rsid w:val="009654F1"/>
    <w:rsid w:val="00966EFD"/>
    <w:rsid w:val="009707C9"/>
    <w:rsid w:val="00970802"/>
    <w:rsid w:val="0097136B"/>
    <w:rsid w:val="00973639"/>
    <w:rsid w:val="00974D70"/>
    <w:rsid w:val="00974ECB"/>
    <w:rsid w:val="00977448"/>
    <w:rsid w:val="00977D7C"/>
    <w:rsid w:val="00980A68"/>
    <w:rsid w:val="00982566"/>
    <w:rsid w:val="009828F3"/>
    <w:rsid w:val="00983143"/>
    <w:rsid w:val="00983C4F"/>
    <w:rsid w:val="00984892"/>
    <w:rsid w:val="00984EB0"/>
    <w:rsid w:val="009860F6"/>
    <w:rsid w:val="00986301"/>
    <w:rsid w:val="009863B8"/>
    <w:rsid w:val="00986B0E"/>
    <w:rsid w:val="009874F4"/>
    <w:rsid w:val="0098BB70"/>
    <w:rsid w:val="009914F6"/>
    <w:rsid w:val="00991D80"/>
    <w:rsid w:val="00993066"/>
    <w:rsid w:val="0099334A"/>
    <w:rsid w:val="00993FF4"/>
    <w:rsid w:val="009941FC"/>
    <w:rsid w:val="00994D1C"/>
    <w:rsid w:val="0099551B"/>
    <w:rsid w:val="00995A02"/>
    <w:rsid w:val="009968B7"/>
    <w:rsid w:val="00996B88"/>
    <w:rsid w:val="00996F0C"/>
    <w:rsid w:val="00996F78"/>
    <w:rsid w:val="009A406C"/>
    <w:rsid w:val="009A4545"/>
    <w:rsid w:val="009A491E"/>
    <w:rsid w:val="009A55D6"/>
    <w:rsid w:val="009A77BE"/>
    <w:rsid w:val="009B04B6"/>
    <w:rsid w:val="009B0B93"/>
    <w:rsid w:val="009B0E4E"/>
    <w:rsid w:val="009B100B"/>
    <w:rsid w:val="009B129D"/>
    <w:rsid w:val="009B1AE1"/>
    <w:rsid w:val="009B2259"/>
    <w:rsid w:val="009B29F9"/>
    <w:rsid w:val="009B3330"/>
    <w:rsid w:val="009B337E"/>
    <w:rsid w:val="009B3CBC"/>
    <w:rsid w:val="009B414B"/>
    <w:rsid w:val="009B5261"/>
    <w:rsid w:val="009B5895"/>
    <w:rsid w:val="009B5D68"/>
    <w:rsid w:val="009B5F65"/>
    <w:rsid w:val="009B7424"/>
    <w:rsid w:val="009C0BD1"/>
    <w:rsid w:val="009C2DDB"/>
    <w:rsid w:val="009C2E5F"/>
    <w:rsid w:val="009C387D"/>
    <w:rsid w:val="009C39CB"/>
    <w:rsid w:val="009C4C9D"/>
    <w:rsid w:val="009C52B9"/>
    <w:rsid w:val="009C6313"/>
    <w:rsid w:val="009D06B4"/>
    <w:rsid w:val="009D0C7F"/>
    <w:rsid w:val="009D13CF"/>
    <w:rsid w:val="009D1CA7"/>
    <w:rsid w:val="009D2353"/>
    <w:rsid w:val="009D2957"/>
    <w:rsid w:val="009D417C"/>
    <w:rsid w:val="009D525E"/>
    <w:rsid w:val="009D5375"/>
    <w:rsid w:val="009D5BE3"/>
    <w:rsid w:val="009D6274"/>
    <w:rsid w:val="009D63C3"/>
    <w:rsid w:val="009D66BD"/>
    <w:rsid w:val="009D7738"/>
    <w:rsid w:val="009E0938"/>
    <w:rsid w:val="009E0F45"/>
    <w:rsid w:val="009E13B0"/>
    <w:rsid w:val="009E1739"/>
    <w:rsid w:val="009E19E5"/>
    <w:rsid w:val="009E2774"/>
    <w:rsid w:val="009E3607"/>
    <w:rsid w:val="009E4A9D"/>
    <w:rsid w:val="009E56B8"/>
    <w:rsid w:val="009E6190"/>
    <w:rsid w:val="009E63FA"/>
    <w:rsid w:val="009E6518"/>
    <w:rsid w:val="009F06FB"/>
    <w:rsid w:val="009F0ECC"/>
    <w:rsid w:val="009F1348"/>
    <w:rsid w:val="009F1E9E"/>
    <w:rsid w:val="009F3841"/>
    <w:rsid w:val="009F38B1"/>
    <w:rsid w:val="009F49A3"/>
    <w:rsid w:val="009F6215"/>
    <w:rsid w:val="009F7540"/>
    <w:rsid w:val="009F7EF2"/>
    <w:rsid w:val="00A0014D"/>
    <w:rsid w:val="00A01177"/>
    <w:rsid w:val="00A017CF"/>
    <w:rsid w:val="00A01A70"/>
    <w:rsid w:val="00A01BBF"/>
    <w:rsid w:val="00A0262E"/>
    <w:rsid w:val="00A07A37"/>
    <w:rsid w:val="00A109AF"/>
    <w:rsid w:val="00A113A2"/>
    <w:rsid w:val="00A113E0"/>
    <w:rsid w:val="00A120CF"/>
    <w:rsid w:val="00A124A7"/>
    <w:rsid w:val="00A129A8"/>
    <w:rsid w:val="00A12B97"/>
    <w:rsid w:val="00A138DF"/>
    <w:rsid w:val="00A13E1E"/>
    <w:rsid w:val="00A13E35"/>
    <w:rsid w:val="00A14174"/>
    <w:rsid w:val="00A14F21"/>
    <w:rsid w:val="00A16060"/>
    <w:rsid w:val="00A16E78"/>
    <w:rsid w:val="00A214EB"/>
    <w:rsid w:val="00A21846"/>
    <w:rsid w:val="00A218F5"/>
    <w:rsid w:val="00A224CA"/>
    <w:rsid w:val="00A240A0"/>
    <w:rsid w:val="00A24879"/>
    <w:rsid w:val="00A24982"/>
    <w:rsid w:val="00A25644"/>
    <w:rsid w:val="00A26819"/>
    <w:rsid w:val="00A27337"/>
    <w:rsid w:val="00A31044"/>
    <w:rsid w:val="00A315EE"/>
    <w:rsid w:val="00A328CB"/>
    <w:rsid w:val="00A32B37"/>
    <w:rsid w:val="00A32E97"/>
    <w:rsid w:val="00A34C42"/>
    <w:rsid w:val="00A35FE5"/>
    <w:rsid w:val="00A404C6"/>
    <w:rsid w:val="00A411B0"/>
    <w:rsid w:val="00A41429"/>
    <w:rsid w:val="00A4222D"/>
    <w:rsid w:val="00A42D51"/>
    <w:rsid w:val="00A433FD"/>
    <w:rsid w:val="00A43FFC"/>
    <w:rsid w:val="00A4512A"/>
    <w:rsid w:val="00A45A68"/>
    <w:rsid w:val="00A468A5"/>
    <w:rsid w:val="00A47323"/>
    <w:rsid w:val="00A51A1A"/>
    <w:rsid w:val="00A5210B"/>
    <w:rsid w:val="00A52750"/>
    <w:rsid w:val="00A52841"/>
    <w:rsid w:val="00A553C9"/>
    <w:rsid w:val="00A56526"/>
    <w:rsid w:val="00A571B4"/>
    <w:rsid w:val="00A57D24"/>
    <w:rsid w:val="00A57FAC"/>
    <w:rsid w:val="00A60B6F"/>
    <w:rsid w:val="00A60B93"/>
    <w:rsid w:val="00A611EC"/>
    <w:rsid w:val="00A61364"/>
    <w:rsid w:val="00A6348B"/>
    <w:rsid w:val="00A6436D"/>
    <w:rsid w:val="00A65A7D"/>
    <w:rsid w:val="00A6685E"/>
    <w:rsid w:val="00A66DC4"/>
    <w:rsid w:val="00A69C7F"/>
    <w:rsid w:val="00A70E0D"/>
    <w:rsid w:val="00A71343"/>
    <w:rsid w:val="00A7176A"/>
    <w:rsid w:val="00A7395E"/>
    <w:rsid w:val="00A74385"/>
    <w:rsid w:val="00A747B2"/>
    <w:rsid w:val="00A76C60"/>
    <w:rsid w:val="00A7736F"/>
    <w:rsid w:val="00A773DE"/>
    <w:rsid w:val="00A807E1"/>
    <w:rsid w:val="00A81BD6"/>
    <w:rsid w:val="00A82659"/>
    <w:rsid w:val="00A8273B"/>
    <w:rsid w:val="00A83148"/>
    <w:rsid w:val="00A83A6B"/>
    <w:rsid w:val="00A86072"/>
    <w:rsid w:val="00A8740E"/>
    <w:rsid w:val="00A8791C"/>
    <w:rsid w:val="00A87AAF"/>
    <w:rsid w:val="00A90FE3"/>
    <w:rsid w:val="00A936CF"/>
    <w:rsid w:val="00A953BA"/>
    <w:rsid w:val="00A9618F"/>
    <w:rsid w:val="00A96642"/>
    <w:rsid w:val="00A970DC"/>
    <w:rsid w:val="00A9764A"/>
    <w:rsid w:val="00AA0575"/>
    <w:rsid w:val="00AA0B68"/>
    <w:rsid w:val="00AA1010"/>
    <w:rsid w:val="00AA1527"/>
    <w:rsid w:val="00AA1596"/>
    <w:rsid w:val="00AA1E60"/>
    <w:rsid w:val="00AA3701"/>
    <w:rsid w:val="00AA4704"/>
    <w:rsid w:val="00AA5896"/>
    <w:rsid w:val="00AA6799"/>
    <w:rsid w:val="00AA6F19"/>
    <w:rsid w:val="00AA72AE"/>
    <w:rsid w:val="00AA7C00"/>
    <w:rsid w:val="00AB2075"/>
    <w:rsid w:val="00AB20DC"/>
    <w:rsid w:val="00AB25E2"/>
    <w:rsid w:val="00AB54B6"/>
    <w:rsid w:val="00AB56EA"/>
    <w:rsid w:val="00AB6448"/>
    <w:rsid w:val="00AB6AAB"/>
    <w:rsid w:val="00AB6BE3"/>
    <w:rsid w:val="00AC1557"/>
    <w:rsid w:val="00AC19C0"/>
    <w:rsid w:val="00AC2AB3"/>
    <w:rsid w:val="00AC2BAD"/>
    <w:rsid w:val="00AC4EA7"/>
    <w:rsid w:val="00AC4FB9"/>
    <w:rsid w:val="00AC691A"/>
    <w:rsid w:val="00AC77EE"/>
    <w:rsid w:val="00AC7C90"/>
    <w:rsid w:val="00AD2926"/>
    <w:rsid w:val="00AD2B2B"/>
    <w:rsid w:val="00AD2CCE"/>
    <w:rsid w:val="00AD41B4"/>
    <w:rsid w:val="00AD42B6"/>
    <w:rsid w:val="00AD42D8"/>
    <w:rsid w:val="00AD4E86"/>
    <w:rsid w:val="00AD5333"/>
    <w:rsid w:val="00AD5441"/>
    <w:rsid w:val="00AD609E"/>
    <w:rsid w:val="00AD6438"/>
    <w:rsid w:val="00AD6730"/>
    <w:rsid w:val="00AD6D8B"/>
    <w:rsid w:val="00AD730E"/>
    <w:rsid w:val="00AD7CD7"/>
    <w:rsid w:val="00AE39A7"/>
    <w:rsid w:val="00AE4659"/>
    <w:rsid w:val="00AE54DB"/>
    <w:rsid w:val="00AE593C"/>
    <w:rsid w:val="00AE5E72"/>
    <w:rsid w:val="00AF0BA1"/>
    <w:rsid w:val="00AF173D"/>
    <w:rsid w:val="00AF383A"/>
    <w:rsid w:val="00AF3F52"/>
    <w:rsid w:val="00AF551D"/>
    <w:rsid w:val="00AF60CA"/>
    <w:rsid w:val="00AF6902"/>
    <w:rsid w:val="00AF696D"/>
    <w:rsid w:val="00AF6B47"/>
    <w:rsid w:val="00AF6FBF"/>
    <w:rsid w:val="00AF74B7"/>
    <w:rsid w:val="00AF7590"/>
    <w:rsid w:val="00B00851"/>
    <w:rsid w:val="00B01FA2"/>
    <w:rsid w:val="00B027AD"/>
    <w:rsid w:val="00B03AF6"/>
    <w:rsid w:val="00B06B5D"/>
    <w:rsid w:val="00B07400"/>
    <w:rsid w:val="00B107DF"/>
    <w:rsid w:val="00B1218C"/>
    <w:rsid w:val="00B13D36"/>
    <w:rsid w:val="00B1433E"/>
    <w:rsid w:val="00B14ECB"/>
    <w:rsid w:val="00B14FC7"/>
    <w:rsid w:val="00B15467"/>
    <w:rsid w:val="00B15D0E"/>
    <w:rsid w:val="00B161C1"/>
    <w:rsid w:val="00B16ADA"/>
    <w:rsid w:val="00B20E05"/>
    <w:rsid w:val="00B21174"/>
    <w:rsid w:val="00B247EA"/>
    <w:rsid w:val="00B24B7D"/>
    <w:rsid w:val="00B25967"/>
    <w:rsid w:val="00B26CA7"/>
    <w:rsid w:val="00B27134"/>
    <w:rsid w:val="00B277FA"/>
    <w:rsid w:val="00B325C4"/>
    <w:rsid w:val="00B33292"/>
    <w:rsid w:val="00B33360"/>
    <w:rsid w:val="00B335FF"/>
    <w:rsid w:val="00B33B0D"/>
    <w:rsid w:val="00B34D7B"/>
    <w:rsid w:val="00B357FC"/>
    <w:rsid w:val="00B361E8"/>
    <w:rsid w:val="00B36936"/>
    <w:rsid w:val="00B37061"/>
    <w:rsid w:val="00B401DD"/>
    <w:rsid w:val="00B40CD1"/>
    <w:rsid w:val="00B42300"/>
    <w:rsid w:val="00B437B1"/>
    <w:rsid w:val="00B44EF5"/>
    <w:rsid w:val="00B470B0"/>
    <w:rsid w:val="00B47693"/>
    <w:rsid w:val="00B50F61"/>
    <w:rsid w:val="00B54167"/>
    <w:rsid w:val="00B54532"/>
    <w:rsid w:val="00B547FD"/>
    <w:rsid w:val="00B550C8"/>
    <w:rsid w:val="00B55766"/>
    <w:rsid w:val="00B5729C"/>
    <w:rsid w:val="00B5786A"/>
    <w:rsid w:val="00B62243"/>
    <w:rsid w:val="00B62BE9"/>
    <w:rsid w:val="00B63649"/>
    <w:rsid w:val="00B64167"/>
    <w:rsid w:val="00B6500F"/>
    <w:rsid w:val="00B66396"/>
    <w:rsid w:val="00B66B5C"/>
    <w:rsid w:val="00B67128"/>
    <w:rsid w:val="00B673AA"/>
    <w:rsid w:val="00B67792"/>
    <w:rsid w:val="00B67C53"/>
    <w:rsid w:val="00B67F1D"/>
    <w:rsid w:val="00B703D9"/>
    <w:rsid w:val="00B70C50"/>
    <w:rsid w:val="00B71911"/>
    <w:rsid w:val="00B71C5A"/>
    <w:rsid w:val="00B71D57"/>
    <w:rsid w:val="00B7234B"/>
    <w:rsid w:val="00B7566F"/>
    <w:rsid w:val="00B759D1"/>
    <w:rsid w:val="00B76547"/>
    <w:rsid w:val="00B77601"/>
    <w:rsid w:val="00B8102E"/>
    <w:rsid w:val="00B81F7C"/>
    <w:rsid w:val="00B8296F"/>
    <w:rsid w:val="00B82F76"/>
    <w:rsid w:val="00B83F5F"/>
    <w:rsid w:val="00B84173"/>
    <w:rsid w:val="00B84CB0"/>
    <w:rsid w:val="00B8518C"/>
    <w:rsid w:val="00B85D2A"/>
    <w:rsid w:val="00B86336"/>
    <w:rsid w:val="00B86CA9"/>
    <w:rsid w:val="00B90FBA"/>
    <w:rsid w:val="00B91796"/>
    <w:rsid w:val="00B91B75"/>
    <w:rsid w:val="00B92047"/>
    <w:rsid w:val="00B92164"/>
    <w:rsid w:val="00B92F99"/>
    <w:rsid w:val="00B932C7"/>
    <w:rsid w:val="00B93845"/>
    <w:rsid w:val="00B94C24"/>
    <w:rsid w:val="00B9567F"/>
    <w:rsid w:val="00B95DB0"/>
    <w:rsid w:val="00B96FB4"/>
    <w:rsid w:val="00BA0E4D"/>
    <w:rsid w:val="00BA16D3"/>
    <w:rsid w:val="00BA263B"/>
    <w:rsid w:val="00BA2693"/>
    <w:rsid w:val="00BA26B5"/>
    <w:rsid w:val="00BA42B7"/>
    <w:rsid w:val="00BA42D7"/>
    <w:rsid w:val="00BA450D"/>
    <w:rsid w:val="00BA488B"/>
    <w:rsid w:val="00BA549F"/>
    <w:rsid w:val="00BA5995"/>
    <w:rsid w:val="00BA6287"/>
    <w:rsid w:val="00BA7356"/>
    <w:rsid w:val="00BB02BA"/>
    <w:rsid w:val="00BB068F"/>
    <w:rsid w:val="00BB06A2"/>
    <w:rsid w:val="00BB1570"/>
    <w:rsid w:val="00BB2485"/>
    <w:rsid w:val="00BB2DD4"/>
    <w:rsid w:val="00BB2EF1"/>
    <w:rsid w:val="00BB486D"/>
    <w:rsid w:val="00BB6104"/>
    <w:rsid w:val="00BB67ED"/>
    <w:rsid w:val="00BB6800"/>
    <w:rsid w:val="00BB691B"/>
    <w:rsid w:val="00BB6C39"/>
    <w:rsid w:val="00BB7B73"/>
    <w:rsid w:val="00BC010F"/>
    <w:rsid w:val="00BC06D5"/>
    <w:rsid w:val="00BC0853"/>
    <w:rsid w:val="00BC0BE0"/>
    <w:rsid w:val="00BC1751"/>
    <w:rsid w:val="00BC2754"/>
    <w:rsid w:val="00BC2C2A"/>
    <w:rsid w:val="00BC37BC"/>
    <w:rsid w:val="00BC3F8B"/>
    <w:rsid w:val="00BC41D8"/>
    <w:rsid w:val="00BC4A8D"/>
    <w:rsid w:val="00BC4F9B"/>
    <w:rsid w:val="00BC59EF"/>
    <w:rsid w:val="00BC5A2B"/>
    <w:rsid w:val="00BC5AA6"/>
    <w:rsid w:val="00BC5F82"/>
    <w:rsid w:val="00BC6C67"/>
    <w:rsid w:val="00BC798A"/>
    <w:rsid w:val="00BD0C36"/>
    <w:rsid w:val="00BD101C"/>
    <w:rsid w:val="00BD1BE9"/>
    <w:rsid w:val="00BD38AA"/>
    <w:rsid w:val="00BD5281"/>
    <w:rsid w:val="00BD5B07"/>
    <w:rsid w:val="00BD6164"/>
    <w:rsid w:val="00BD672C"/>
    <w:rsid w:val="00BD7A11"/>
    <w:rsid w:val="00BD7E6C"/>
    <w:rsid w:val="00BD7EAC"/>
    <w:rsid w:val="00BE0E33"/>
    <w:rsid w:val="00BE10F0"/>
    <w:rsid w:val="00BE1D6B"/>
    <w:rsid w:val="00BE3CBC"/>
    <w:rsid w:val="00BE4261"/>
    <w:rsid w:val="00BE4E74"/>
    <w:rsid w:val="00BE7A43"/>
    <w:rsid w:val="00BF0B68"/>
    <w:rsid w:val="00BF1E4F"/>
    <w:rsid w:val="00BF1EE1"/>
    <w:rsid w:val="00BF3A08"/>
    <w:rsid w:val="00BF4CC4"/>
    <w:rsid w:val="00BF558A"/>
    <w:rsid w:val="00BF78FB"/>
    <w:rsid w:val="00C01F34"/>
    <w:rsid w:val="00C023E9"/>
    <w:rsid w:val="00C03617"/>
    <w:rsid w:val="00C03D44"/>
    <w:rsid w:val="00C03E5F"/>
    <w:rsid w:val="00C04134"/>
    <w:rsid w:val="00C0438C"/>
    <w:rsid w:val="00C04B45"/>
    <w:rsid w:val="00C04E4E"/>
    <w:rsid w:val="00C050AC"/>
    <w:rsid w:val="00C054A9"/>
    <w:rsid w:val="00C10D9B"/>
    <w:rsid w:val="00C10F34"/>
    <w:rsid w:val="00C1232E"/>
    <w:rsid w:val="00C123BC"/>
    <w:rsid w:val="00C124D5"/>
    <w:rsid w:val="00C1263A"/>
    <w:rsid w:val="00C1264B"/>
    <w:rsid w:val="00C12EF7"/>
    <w:rsid w:val="00C1365E"/>
    <w:rsid w:val="00C13F24"/>
    <w:rsid w:val="00C1581F"/>
    <w:rsid w:val="00C15B58"/>
    <w:rsid w:val="00C16727"/>
    <w:rsid w:val="00C20405"/>
    <w:rsid w:val="00C229F1"/>
    <w:rsid w:val="00C22B50"/>
    <w:rsid w:val="00C22C61"/>
    <w:rsid w:val="00C24333"/>
    <w:rsid w:val="00C244EB"/>
    <w:rsid w:val="00C255A1"/>
    <w:rsid w:val="00C2D574"/>
    <w:rsid w:val="00C3087B"/>
    <w:rsid w:val="00C30ABF"/>
    <w:rsid w:val="00C3227C"/>
    <w:rsid w:val="00C330EB"/>
    <w:rsid w:val="00C343A2"/>
    <w:rsid w:val="00C3538E"/>
    <w:rsid w:val="00C358AD"/>
    <w:rsid w:val="00C35E97"/>
    <w:rsid w:val="00C37ABD"/>
    <w:rsid w:val="00C40280"/>
    <w:rsid w:val="00C40497"/>
    <w:rsid w:val="00C404B5"/>
    <w:rsid w:val="00C422A5"/>
    <w:rsid w:val="00C422E0"/>
    <w:rsid w:val="00C42C1A"/>
    <w:rsid w:val="00C42C58"/>
    <w:rsid w:val="00C439C6"/>
    <w:rsid w:val="00C43F8E"/>
    <w:rsid w:val="00C44098"/>
    <w:rsid w:val="00C4445A"/>
    <w:rsid w:val="00C44EAD"/>
    <w:rsid w:val="00C4547D"/>
    <w:rsid w:val="00C4641C"/>
    <w:rsid w:val="00C46504"/>
    <w:rsid w:val="00C46AD9"/>
    <w:rsid w:val="00C47031"/>
    <w:rsid w:val="00C478E0"/>
    <w:rsid w:val="00C504B7"/>
    <w:rsid w:val="00C5066D"/>
    <w:rsid w:val="00C50724"/>
    <w:rsid w:val="00C5080A"/>
    <w:rsid w:val="00C5142F"/>
    <w:rsid w:val="00C53244"/>
    <w:rsid w:val="00C54193"/>
    <w:rsid w:val="00C54829"/>
    <w:rsid w:val="00C553BA"/>
    <w:rsid w:val="00C6070C"/>
    <w:rsid w:val="00C60E93"/>
    <w:rsid w:val="00C61130"/>
    <w:rsid w:val="00C63BE0"/>
    <w:rsid w:val="00C64159"/>
    <w:rsid w:val="00C64A7C"/>
    <w:rsid w:val="00C65BAD"/>
    <w:rsid w:val="00C672F3"/>
    <w:rsid w:val="00C67FEE"/>
    <w:rsid w:val="00C714F5"/>
    <w:rsid w:val="00C7250D"/>
    <w:rsid w:val="00C725FB"/>
    <w:rsid w:val="00C72AC6"/>
    <w:rsid w:val="00C7451F"/>
    <w:rsid w:val="00C74BF4"/>
    <w:rsid w:val="00C75276"/>
    <w:rsid w:val="00C76E4E"/>
    <w:rsid w:val="00C77AD8"/>
    <w:rsid w:val="00C77BEE"/>
    <w:rsid w:val="00C80068"/>
    <w:rsid w:val="00C80292"/>
    <w:rsid w:val="00C81E95"/>
    <w:rsid w:val="00C85199"/>
    <w:rsid w:val="00C8738B"/>
    <w:rsid w:val="00C87CBC"/>
    <w:rsid w:val="00C9164C"/>
    <w:rsid w:val="00C918C5"/>
    <w:rsid w:val="00C9229E"/>
    <w:rsid w:val="00C922B1"/>
    <w:rsid w:val="00C9311E"/>
    <w:rsid w:val="00C93A3D"/>
    <w:rsid w:val="00C93AD9"/>
    <w:rsid w:val="00C94015"/>
    <w:rsid w:val="00C9425B"/>
    <w:rsid w:val="00C94269"/>
    <w:rsid w:val="00C94B7A"/>
    <w:rsid w:val="00C9745B"/>
    <w:rsid w:val="00C9749A"/>
    <w:rsid w:val="00CA0852"/>
    <w:rsid w:val="00CA2AAC"/>
    <w:rsid w:val="00CA3E8A"/>
    <w:rsid w:val="00CA435D"/>
    <w:rsid w:val="00CA5E7A"/>
    <w:rsid w:val="00CA6199"/>
    <w:rsid w:val="00CA7168"/>
    <w:rsid w:val="00CA7184"/>
    <w:rsid w:val="00CA7F1D"/>
    <w:rsid w:val="00CB007D"/>
    <w:rsid w:val="00CB052D"/>
    <w:rsid w:val="00CB0B18"/>
    <w:rsid w:val="00CB2737"/>
    <w:rsid w:val="00CB32AA"/>
    <w:rsid w:val="00CB4B72"/>
    <w:rsid w:val="00CB4F9B"/>
    <w:rsid w:val="00CB64DC"/>
    <w:rsid w:val="00CB76A4"/>
    <w:rsid w:val="00CB7F04"/>
    <w:rsid w:val="00CC0204"/>
    <w:rsid w:val="00CC08D5"/>
    <w:rsid w:val="00CC2157"/>
    <w:rsid w:val="00CC2714"/>
    <w:rsid w:val="00CC2F7B"/>
    <w:rsid w:val="00CC3745"/>
    <w:rsid w:val="00CC4D75"/>
    <w:rsid w:val="00CC5868"/>
    <w:rsid w:val="00CC6A4D"/>
    <w:rsid w:val="00CC75F0"/>
    <w:rsid w:val="00CC7821"/>
    <w:rsid w:val="00CD12C4"/>
    <w:rsid w:val="00CD30C1"/>
    <w:rsid w:val="00CD387D"/>
    <w:rsid w:val="00CD39EE"/>
    <w:rsid w:val="00CD443F"/>
    <w:rsid w:val="00CD462C"/>
    <w:rsid w:val="00CD557C"/>
    <w:rsid w:val="00CD5C09"/>
    <w:rsid w:val="00CD5E0A"/>
    <w:rsid w:val="00CD713C"/>
    <w:rsid w:val="00CD72C6"/>
    <w:rsid w:val="00CD787E"/>
    <w:rsid w:val="00CE1E3C"/>
    <w:rsid w:val="00CE205A"/>
    <w:rsid w:val="00CE3BA3"/>
    <w:rsid w:val="00CE421A"/>
    <w:rsid w:val="00CE43CB"/>
    <w:rsid w:val="00CE4890"/>
    <w:rsid w:val="00CE5D25"/>
    <w:rsid w:val="00CE61A8"/>
    <w:rsid w:val="00CE6352"/>
    <w:rsid w:val="00CF21C0"/>
    <w:rsid w:val="00CF21C7"/>
    <w:rsid w:val="00CF2DD1"/>
    <w:rsid w:val="00CF35B4"/>
    <w:rsid w:val="00CF433F"/>
    <w:rsid w:val="00CF4DEB"/>
    <w:rsid w:val="00CF555A"/>
    <w:rsid w:val="00CF58B9"/>
    <w:rsid w:val="00CF5C2F"/>
    <w:rsid w:val="00CF63C7"/>
    <w:rsid w:val="00CF6D57"/>
    <w:rsid w:val="00CF703D"/>
    <w:rsid w:val="00CF7FE2"/>
    <w:rsid w:val="00D00059"/>
    <w:rsid w:val="00D0188A"/>
    <w:rsid w:val="00D01B4E"/>
    <w:rsid w:val="00D04B7F"/>
    <w:rsid w:val="00D055E8"/>
    <w:rsid w:val="00D05BA9"/>
    <w:rsid w:val="00D07360"/>
    <w:rsid w:val="00D073F4"/>
    <w:rsid w:val="00D075F7"/>
    <w:rsid w:val="00D07A49"/>
    <w:rsid w:val="00D104B4"/>
    <w:rsid w:val="00D121EE"/>
    <w:rsid w:val="00D126CE"/>
    <w:rsid w:val="00D12BFC"/>
    <w:rsid w:val="00D138E4"/>
    <w:rsid w:val="00D14184"/>
    <w:rsid w:val="00D144C6"/>
    <w:rsid w:val="00D15024"/>
    <w:rsid w:val="00D1520C"/>
    <w:rsid w:val="00D1677B"/>
    <w:rsid w:val="00D16783"/>
    <w:rsid w:val="00D16817"/>
    <w:rsid w:val="00D16D79"/>
    <w:rsid w:val="00D16E9B"/>
    <w:rsid w:val="00D173E3"/>
    <w:rsid w:val="00D221F6"/>
    <w:rsid w:val="00D22B8C"/>
    <w:rsid w:val="00D23362"/>
    <w:rsid w:val="00D25701"/>
    <w:rsid w:val="00D25A6E"/>
    <w:rsid w:val="00D3256A"/>
    <w:rsid w:val="00D3313A"/>
    <w:rsid w:val="00D33AC4"/>
    <w:rsid w:val="00D3431C"/>
    <w:rsid w:val="00D34A17"/>
    <w:rsid w:val="00D36DF4"/>
    <w:rsid w:val="00D37680"/>
    <w:rsid w:val="00D405FA"/>
    <w:rsid w:val="00D42367"/>
    <w:rsid w:val="00D42B76"/>
    <w:rsid w:val="00D42C80"/>
    <w:rsid w:val="00D42ECF"/>
    <w:rsid w:val="00D430AD"/>
    <w:rsid w:val="00D43508"/>
    <w:rsid w:val="00D4386E"/>
    <w:rsid w:val="00D43AB9"/>
    <w:rsid w:val="00D4468B"/>
    <w:rsid w:val="00D4522E"/>
    <w:rsid w:val="00D452F5"/>
    <w:rsid w:val="00D45C25"/>
    <w:rsid w:val="00D45CBA"/>
    <w:rsid w:val="00D45E55"/>
    <w:rsid w:val="00D45FA5"/>
    <w:rsid w:val="00D461C2"/>
    <w:rsid w:val="00D470A0"/>
    <w:rsid w:val="00D502D4"/>
    <w:rsid w:val="00D506A8"/>
    <w:rsid w:val="00D50943"/>
    <w:rsid w:val="00D50DB8"/>
    <w:rsid w:val="00D51799"/>
    <w:rsid w:val="00D52F4A"/>
    <w:rsid w:val="00D52F6B"/>
    <w:rsid w:val="00D53ED4"/>
    <w:rsid w:val="00D54A0B"/>
    <w:rsid w:val="00D551CD"/>
    <w:rsid w:val="00D55F15"/>
    <w:rsid w:val="00D561C1"/>
    <w:rsid w:val="00D562C1"/>
    <w:rsid w:val="00D563A9"/>
    <w:rsid w:val="00D61463"/>
    <w:rsid w:val="00D616C0"/>
    <w:rsid w:val="00D62088"/>
    <w:rsid w:val="00D627EC"/>
    <w:rsid w:val="00D63123"/>
    <w:rsid w:val="00D6376C"/>
    <w:rsid w:val="00D6387E"/>
    <w:rsid w:val="00D6396C"/>
    <w:rsid w:val="00D6425A"/>
    <w:rsid w:val="00D70854"/>
    <w:rsid w:val="00D70D12"/>
    <w:rsid w:val="00D711F4"/>
    <w:rsid w:val="00D717F5"/>
    <w:rsid w:val="00D71FE4"/>
    <w:rsid w:val="00D71FF2"/>
    <w:rsid w:val="00D72353"/>
    <w:rsid w:val="00D7336B"/>
    <w:rsid w:val="00D73E7F"/>
    <w:rsid w:val="00D76D7A"/>
    <w:rsid w:val="00D7719D"/>
    <w:rsid w:val="00D775DF"/>
    <w:rsid w:val="00D77C11"/>
    <w:rsid w:val="00D800BD"/>
    <w:rsid w:val="00D81609"/>
    <w:rsid w:val="00D82C04"/>
    <w:rsid w:val="00D82EB1"/>
    <w:rsid w:val="00D8425E"/>
    <w:rsid w:val="00D86EF3"/>
    <w:rsid w:val="00D8705A"/>
    <w:rsid w:val="00D87643"/>
    <w:rsid w:val="00D904B6"/>
    <w:rsid w:val="00D90C19"/>
    <w:rsid w:val="00D90DDB"/>
    <w:rsid w:val="00D90F4F"/>
    <w:rsid w:val="00D91073"/>
    <w:rsid w:val="00D91220"/>
    <w:rsid w:val="00D926D1"/>
    <w:rsid w:val="00D927A7"/>
    <w:rsid w:val="00D934EA"/>
    <w:rsid w:val="00D93CEE"/>
    <w:rsid w:val="00D94088"/>
    <w:rsid w:val="00D94684"/>
    <w:rsid w:val="00D94A1A"/>
    <w:rsid w:val="00DA03E7"/>
    <w:rsid w:val="00DA0A10"/>
    <w:rsid w:val="00DA12C7"/>
    <w:rsid w:val="00DA1F58"/>
    <w:rsid w:val="00DA2D48"/>
    <w:rsid w:val="00DA309C"/>
    <w:rsid w:val="00DA37C8"/>
    <w:rsid w:val="00DA39E3"/>
    <w:rsid w:val="00DA407F"/>
    <w:rsid w:val="00DA59F0"/>
    <w:rsid w:val="00DA66F5"/>
    <w:rsid w:val="00DA6705"/>
    <w:rsid w:val="00DA746E"/>
    <w:rsid w:val="00DA7D5C"/>
    <w:rsid w:val="00DB06E9"/>
    <w:rsid w:val="00DB0E33"/>
    <w:rsid w:val="00DB0E48"/>
    <w:rsid w:val="00DB189A"/>
    <w:rsid w:val="00DB1E51"/>
    <w:rsid w:val="00DB2ECE"/>
    <w:rsid w:val="00DB38A2"/>
    <w:rsid w:val="00DB43FD"/>
    <w:rsid w:val="00DB46D2"/>
    <w:rsid w:val="00DB5C63"/>
    <w:rsid w:val="00DB5D07"/>
    <w:rsid w:val="00DC02A3"/>
    <w:rsid w:val="00DC1675"/>
    <w:rsid w:val="00DC169A"/>
    <w:rsid w:val="00DC1D42"/>
    <w:rsid w:val="00DC3101"/>
    <w:rsid w:val="00DC46C2"/>
    <w:rsid w:val="00DC571A"/>
    <w:rsid w:val="00DC5E0B"/>
    <w:rsid w:val="00DC6538"/>
    <w:rsid w:val="00DC668C"/>
    <w:rsid w:val="00DC6795"/>
    <w:rsid w:val="00DC6C8D"/>
    <w:rsid w:val="00DC7632"/>
    <w:rsid w:val="00DC7CD7"/>
    <w:rsid w:val="00DD0B34"/>
    <w:rsid w:val="00DD122C"/>
    <w:rsid w:val="00DD158E"/>
    <w:rsid w:val="00DD17FF"/>
    <w:rsid w:val="00DD1AC4"/>
    <w:rsid w:val="00DD23DB"/>
    <w:rsid w:val="00DD2717"/>
    <w:rsid w:val="00DD4AB9"/>
    <w:rsid w:val="00DD51AC"/>
    <w:rsid w:val="00DD5C14"/>
    <w:rsid w:val="00DD5E98"/>
    <w:rsid w:val="00DE041D"/>
    <w:rsid w:val="00DE1070"/>
    <w:rsid w:val="00DE1FF6"/>
    <w:rsid w:val="00DE2F02"/>
    <w:rsid w:val="00DE3047"/>
    <w:rsid w:val="00DE3261"/>
    <w:rsid w:val="00DE357F"/>
    <w:rsid w:val="00DE38BD"/>
    <w:rsid w:val="00DE4374"/>
    <w:rsid w:val="00DE59E2"/>
    <w:rsid w:val="00DE61C6"/>
    <w:rsid w:val="00DE6453"/>
    <w:rsid w:val="00DE647C"/>
    <w:rsid w:val="00DE68FF"/>
    <w:rsid w:val="00DE73E6"/>
    <w:rsid w:val="00DF06C8"/>
    <w:rsid w:val="00DF1A09"/>
    <w:rsid w:val="00DF1D66"/>
    <w:rsid w:val="00DF201D"/>
    <w:rsid w:val="00DF2955"/>
    <w:rsid w:val="00DF2A99"/>
    <w:rsid w:val="00DF42A7"/>
    <w:rsid w:val="00DF4911"/>
    <w:rsid w:val="00DF4A51"/>
    <w:rsid w:val="00DF5C39"/>
    <w:rsid w:val="00DF5DBF"/>
    <w:rsid w:val="00E01C29"/>
    <w:rsid w:val="00E02575"/>
    <w:rsid w:val="00E03360"/>
    <w:rsid w:val="00E035A0"/>
    <w:rsid w:val="00E04F04"/>
    <w:rsid w:val="00E05CD8"/>
    <w:rsid w:val="00E0620D"/>
    <w:rsid w:val="00E070A2"/>
    <w:rsid w:val="00E0734F"/>
    <w:rsid w:val="00E07B05"/>
    <w:rsid w:val="00E10412"/>
    <w:rsid w:val="00E10828"/>
    <w:rsid w:val="00E10CC8"/>
    <w:rsid w:val="00E11A5D"/>
    <w:rsid w:val="00E11F4C"/>
    <w:rsid w:val="00E12214"/>
    <w:rsid w:val="00E12FAE"/>
    <w:rsid w:val="00E14539"/>
    <w:rsid w:val="00E168C0"/>
    <w:rsid w:val="00E16998"/>
    <w:rsid w:val="00E16CEA"/>
    <w:rsid w:val="00E16FD1"/>
    <w:rsid w:val="00E20C1E"/>
    <w:rsid w:val="00E20EF9"/>
    <w:rsid w:val="00E211C2"/>
    <w:rsid w:val="00E2185A"/>
    <w:rsid w:val="00E24648"/>
    <w:rsid w:val="00E24E8E"/>
    <w:rsid w:val="00E24F23"/>
    <w:rsid w:val="00E25E4E"/>
    <w:rsid w:val="00E2619A"/>
    <w:rsid w:val="00E266D0"/>
    <w:rsid w:val="00E269B5"/>
    <w:rsid w:val="00E26C19"/>
    <w:rsid w:val="00E27E04"/>
    <w:rsid w:val="00E27F1E"/>
    <w:rsid w:val="00E30963"/>
    <w:rsid w:val="00E30EBC"/>
    <w:rsid w:val="00E32B09"/>
    <w:rsid w:val="00E32E0D"/>
    <w:rsid w:val="00E3468C"/>
    <w:rsid w:val="00E34FAB"/>
    <w:rsid w:val="00E350CE"/>
    <w:rsid w:val="00E35E17"/>
    <w:rsid w:val="00E37E93"/>
    <w:rsid w:val="00E40CE2"/>
    <w:rsid w:val="00E40F58"/>
    <w:rsid w:val="00E41BCD"/>
    <w:rsid w:val="00E41F53"/>
    <w:rsid w:val="00E42E52"/>
    <w:rsid w:val="00E4575B"/>
    <w:rsid w:val="00E45E91"/>
    <w:rsid w:val="00E45F6D"/>
    <w:rsid w:val="00E507E9"/>
    <w:rsid w:val="00E509BE"/>
    <w:rsid w:val="00E50E13"/>
    <w:rsid w:val="00E52188"/>
    <w:rsid w:val="00E522DC"/>
    <w:rsid w:val="00E53396"/>
    <w:rsid w:val="00E533C8"/>
    <w:rsid w:val="00E536D0"/>
    <w:rsid w:val="00E53C28"/>
    <w:rsid w:val="00E55261"/>
    <w:rsid w:val="00E567C7"/>
    <w:rsid w:val="00E56CA7"/>
    <w:rsid w:val="00E57102"/>
    <w:rsid w:val="00E57226"/>
    <w:rsid w:val="00E5747C"/>
    <w:rsid w:val="00E60018"/>
    <w:rsid w:val="00E60C9C"/>
    <w:rsid w:val="00E60D13"/>
    <w:rsid w:val="00E61A2B"/>
    <w:rsid w:val="00E61E13"/>
    <w:rsid w:val="00E61FE7"/>
    <w:rsid w:val="00E626FA"/>
    <w:rsid w:val="00E6351A"/>
    <w:rsid w:val="00E63728"/>
    <w:rsid w:val="00E64CC4"/>
    <w:rsid w:val="00E64FC3"/>
    <w:rsid w:val="00E67CF0"/>
    <w:rsid w:val="00E71E52"/>
    <w:rsid w:val="00E71EAF"/>
    <w:rsid w:val="00E727B7"/>
    <w:rsid w:val="00E72EC0"/>
    <w:rsid w:val="00E73C27"/>
    <w:rsid w:val="00E75A93"/>
    <w:rsid w:val="00E7629A"/>
    <w:rsid w:val="00E76B2B"/>
    <w:rsid w:val="00E77330"/>
    <w:rsid w:val="00E777BF"/>
    <w:rsid w:val="00E77C0B"/>
    <w:rsid w:val="00E81783"/>
    <w:rsid w:val="00E82B04"/>
    <w:rsid w:val="00E8310D"/>
    <w:rsid w:val="00E83535"/>
    <w:rsid w:val="00E84407"/>
    <w:rsid w:val="00E84586"/>
    <w:rsid w:val="00E84590"/>
    <w:rsid w:val="00E84950"/>
    <w:rsid w:val="00E87E57"/>
    <w:rsid w:val="00E91154"/>
    <w:rsid w:val="00E9120E"/>
    <w:rsid w:val="00E95A3F"/>
    <w:rsid w:val="00E95D8B"/>
    <w:rsid w:val="00E96DC6"/>
    <w:rsid w:val="00EA08E1"/>
    <w:rsid w:val="00EA1552"/>
    <w:rsid w:val="00EA2635"/>
    <w:rsid w:val="00EA27AA"/>
    <w:rsid w:val="00EA2AFD"/>
    <w:rsid w:val="00EA3800"/>
    <w:rsid w:val="00EA54AD"/>
    <w:rsid w:val="00EA6043"/>
    <w:rsid w:val="00EA6AEE"/>
    <w:rsid w:val="00EA7898"/>
    <w:rsid w:val="00EA7BA3"/>
    <w:rsid w:val="00EB138B"/>
    <w:rsid w:val="00EB1E85"/>
    <w:rsid w:val="00EB219A"/>
    <w:rsid w:val="00EB29DB"/>
    <w:rsid w:val="00EB3488"/>
    <w:rsid w:val="00EB4119"/>
    <w:rsid w:val="00EB599C"/>
    <w:rsid w:val="00EB6BF3"/>
    <w:rsid w:val="00EB79F5"/>
    <w:rsid w:val="00EC0446"/>
    <w:rsid w:val="00EC0F0F"/>
    <w:rsid w:val="00EC10FC"/>
    <w:rsid w:val="00EC12A5"/>
    <w:rsid w:val="00EC18AB"/>
    <w:rsid w:val="00EC1915"/>
    <w:rsid w:val="00EC1E16"/>
    <w:rsid w:val="00EC226B"/>
    <w:rsid w:val="00EC3709"/>
    <w:rsid w:val="00EC3B7B"/>
    <w:rsid w:val="00EC59B1"/>
    <w:rsid w:val="00EC65EE"/>
    <w:rsid w:val="00ED13D2"/>
    <w:rsid w:val="00ED1439"/>
    <w:rsid w:val="00ED1D19"/>
    <w:rsid w:val="00ED2FFA"/>
    <w:rsid w:val="00ED3D28"/>
    <w:rsid w:val="00ED4023"/>
    <w:rsid w:val="00ED54C7"/>
    <w:rsid w:val="00ED60E6"/>
    <w:rsid w:val="00EE002B"/>
    <w:rsid w:val="00EE029C"/>
    <w:rsid w:val="00EE0676"/>
    <w:rsid w:val="00EE1E57"/>
    <w:rsid w:val="00EE3610"/>
    <w:rsid w:val="00EE38A4"/>
    <w:rsid w:val="00EE5B9C"/>
    <w:rsid w:val="00EE61D3"/>
    <w:rsid w:val="00EF274E"/>
    <w:rsid w:val="00EF29B6"/>
    <w:rsid w:val="00EF46F1"/>
    <w:rsid w:val="00EF487B"/>
    <w:rsid w:val="00EF4B0B"/>
    <w:rsid w:val="00EF5FB1"/>
    <w:rsid w:val="00EF6391"/>
    <w:rsid w:val="00EF6D27"/>
    <w:rsid w:val="00EF73CF"/>
    <w:rsid w:val="00F01107"/>
    <w:rsid w:val="00F01AA5"/>
    <w:rsid w:val="00F01D65"/>
    <w:rsid w:val="00F028C5"/>
    <w:rsid w:val="00F0449B"/>
    <w:rsid w:val="00F0512F"/>
    <w:rsid w:val="00F05542"/>
    <w:rsid w:val="00F06780"/>
    <w:rsid w:val="00F067FB"/>
    <w:rsid w:val="00F06B79"/>
    <w:rsid w:val="00F07CA8"/>
    <w:rsid w:val="00F106A8"/>
    <w:rsid w:val="00F11088"/>
    <w:rsid w:val="00F1131E"/>
    <w:rsid w:val="00F119D8"/>
    <w:rsid w:val="00F12EE0"/>
    <w:rsid w:val="00F137F1"/>
    <w:rsid w:val="00F144ED"/>
    <w:rsid w:val="00F15916"/>
    <w:rsid w:val="00F16688"/>
    <w:rsid w:val="00F16C6E"/>
    <w:rsid w:val="00F1754F"/>
    <w:rsid w:val="00F20318"/>
    <w:rsid w:val="00F21336"/>
    <w:rsid w:val="00F22660"/>
    <w:rsid w:val="00F25D24"/>
    <w:rsid w:val="00F26BF2"/>
    <w:rsid w:val="00F26FD4"/>
    <w:rsid w:val="00F30366"/>
    <w:rsid w:val="00F319E1"/>
    <w:rsid w:val="00F3275F"/>
    <w:rsid w:val="00F34267"/>
    <w:rsid w:val="00F35812"/>
    <w:rsid w:val="00F3645F"/>
    <w:rsid w:val="00F36AEC"/>
    <w:rsid w:val="00F37436"/>
    <w:rsid w:val="00F408BF"/>
    <w:rsid w:val="00F40B59"/>
    <w:rsid w:val="00F41B8D"/>
    <w:rsid w:val="00F41FA7"/>
    <w:rsid w:val="00F42419"/>
    <w:rsid w:val="00F425C2"/>
    <w:rsid w:val="00F42FFF"/>
    <w:rsid w:val="00F43148"/>
    <w:rsid w:val="00F4392C"/>
    <w:rsid w:val="00F44F41"/>
    <w:rsid w:val="00F4541E"/>
    <w:rsid w:val="00F45F5B"/>
    <w:rsid w:val="00F51155"/>
    <w:rsid w:val="00F5139E"/>
    <w:rsid w:val="00F51E25"/>
    <w:rsid w:val="00F52258"/>
    <w:rsid w:val="00F526BB"/>
    <w:rsid w:val="00F52D83"/>
    <w:rsid w:val="00F537C2"/>
    <w:rsid w:val="00F53C06"/>
    <w:rsid w:val="00F53C62"/>
    <w:rsid w:val="00F541DF"/>
    <w:rsid w:val="00F54BBF"/>
    <w:rsid w:val="00F54D1B"/>
    <w:rsid w:val="00F55CA3"/>
    <w:rsid w:val="00F562BC"/>
    <w:rsid w:val="00F61357"/>
    <w:rsid w:val="00F629FA"/>
    <w:rsid w:val="00F64C2E"/>
    <w:rsid w:val="00F6592D"/>
    <w:rsid w:val="00F6632E"/>
    <w:rsid w:val="00F6644E"/>
    <w:rsid w:val="00F66D5E"/>
    <w:rsid w:val="00F67CAE"/>
    <w:rsid w:val="00F703A8"/>
    <w:rsid w:val="00F70A26"/>
    <w:rsid w:val="00F721DA"/>
    <w:rsid w:val="00F72964"/>
    <w:rsid w:val="00F73FBD"/>
    <w:rsid w:val="00F75706"/>
    <w:rsid w:val="00F75A01"/>
    <w:rsid w:val="00F76602"/>
    <w:rsid w:val="00F77DBE"/>
    <w:rsid w:val="00F82831"/>
    <w:rsid w:val="00F834D4"/>
    <w:rsid w:val="00F83C22"/>
    <w:rsid w:val="00F83CFD"/>
    <w:rsid w:val="00F83D3C"/>
    <w:rsid w:val="00F84084"/>
    <w:rsid w:val="00F85A0C"/>
    <w:rsid w:val="00F85EDA"/>
    <w:rsid w:val="00F864BC"/>
    <w:rsid w:val="00F8677D"/>
    <w:rsid w:val="00F86CE4"/>
    <w:rsid w:val="00F86F8A"/>
    <w:rsid w:val="00F87705"/>
    <w:rsid w:val="00F90D11"/>
    <w:rsid w:val="00F917F0"/>
    <w:rsid w:val="00F91972"/>
    <w:rsid w:val="00F92E7B"/>
    <w:rsid w:val="00F9432C"/>
    <w:rsid w:val="00F95622"/>
    <w:rsid w:val="00F96298"/>
    <w:rsid w:val="00F962A5"/>
    <w:rsid w:val="00F96386"/>
    <w:rsid w:val="00F9640E"/>
    <w:rsid w:val="00F96B11"/>
    <w:rsid w:val="00FA191F"/>
    <w:rsid w:val="00FA22E9"/>
    <w:rsid w:val="00FA2464"/>
    <w:rsid w:val="00FA2DA5"/>
    <w:rsid w:val="00FA2E0F"/>
    <w:rsid w:val="00FA33D5"/>
    <w:rsid w:val="00FA342C"/>
    <w:rsid w:val="00FA36CF"/>
    <w:rsid w:val="00FA37BE"/>
    <w:rsid w:val="00FA3A10"/>
    <w:rsid w:val="00FA3C25"/>
    <w:rsid w:val="00FA40D2"/>
    <w:rsid w:val="00FA4C85"/>
    <w:rsid w:val="00FA53AC"/>
    <w:rsid w:val="00FA6A8D"/>
    <w:rsid w:val="00FA6CB4"/>
    <w:rsid w:val="00FA780D"/>
    <w:rsid w:val="00FA7A2E"/>
    <w:rsid w:val="00FB0FA0"/>
    <w:rsid w:val="00FB1C1B"/>
    <w:rsid w:val="00FB2385"/>
    <w:rsid w:val="00FB2667"/>
    <w:rsid w:val="00FB59BE"/>
    <w:rsid w:val="00FB5E7A"/>
    <w:rsid w:val="00FB63B1"/>
    <w:rsid w:val="00FB6470"/>
    <w:rsid w:val="00FC01D2"/>
    <w:rsid w:val="00FC0882"/>
    <w:rsid w:val="00FC0C3D"/>
    <w:rsid w:val="00FC0D65"/>
    <w:rsid w:val="00FC0DF3"/>
    <w:rsid w:val="00FC29C1"/>
    <w:rsid w:val="00FC4BCE"/>
    <w:rsid w:val="00FC55EE"/>
    <w:rsid w:val="00FC5820"/>
    <w:rsid w:val="00FC6D31"/>
    <w:rsid w:val="00FC73FC"/>
    <w:rsid w:val="00FC750D"/>
    <w:rsid w:val="00FC787F"/>
    <w:rsid w:val="00FD1F20"/>
    <w:rsid w:val="00FD24CD"/>
    <w:rsid w:val="00FD28B6"/>
    <w:rsid w:val="00FD4FE1"/>
    <w:rsid w:val="00FD6A19"/>
    <w:rsid w:val="00FD6EB2"/>
    <w:rsid w:val="00FD6F14"/>
    <w:rsid w:val="00FD6F29"/>
    <w:rsid w:val="00FE0D5B"/>
    <w:rsid w:val="00FE0E6C"/>
    <w:rsid w:val="00FE20AE"/>
    <w:rsid w:val="00FE2B0A"/>
    <w:rsid w:val="00FE32E6"/>
    <w:rsid w:val="00FE50D4"/>
    <w:rsid w:val="00FE6868"/>
    <w:rsid w:val="00FE6981"/>
    <w:rsid w:val="00FF1C47"/>
    <w:rsid w:val="00FF1ED8"/>
    <w:rsid w:val="00FF1EE2"/>
    <w:rsid w:val="00FF258B"/>
    <w:rsid w:val="00FF28B4"/>
    <w:rsid w:val="00FF2AFC"/>
    <w:rsid w:val="00FF5756"/>
    <w:rsid w:val="00FF595E"/>
    <w:rsid w:val="00FF7D9B"/>
    <w:rsid w:val="010B636F"/>
    <w:rsid w:val="011C3F8D"/>
    <w:rsid w:val="0173CD47"/>
    <w:rsid w:val="01AE7C44"/>
    <w:rsid w:val="01B89BC9"/>
    <w:rsid w:val="01CC26AE"/>
    <w:rsid w:val="01D4E36A"/>
    <w:rsid w:val="01F51873"/>
    <w:rsid w:val="02087CFB"/>
    <w:rsid w:val="0216D4CC"/>
    <w:rsid w:val="022C60CE"/>
    <w:rsid w:val="0237379D"/>
    <w:rsid w:val="02457E7E"/>
    <w:rsid w:val="0247C90E"/>
    <w:rsid w:val="024E4ED7"/>
    <w:rsid w:val="02505FFA"/>
    <w:rsid w:val="02581A51"/>
    <w:rsid w:val="02717EAC"/>
    <w:rsid w:val="02A733D0"/>
    <w:rsid w:val="02AEA214"/>
    <w:rsid w:val="02D4B650"/>
    <w:rsid w:val="02E8572A"/>
    <w:rsid w:val="02F90803"/>
    <w:rsid w:val="0318BB69"/>
    <w:rsid w:val="034F2DEA"/>
    <w:rsid w:val="039513B4"/>
    <w:rsid w:val="03980D29"/>
    <w:rsid w:val="03EFB01D"/>
    <w:rsid w:val="040791BD"/>
    <w:rsid w:val="040923EE"/>
    <w:rsid w:val="041EF0EC"/>
    <w:rsid w:val="0433418E"/>
    <w:rsid w:val="04487716"/>
    <w:rsid w:val="04509380"/>
    <w:rsid w:val="046F7B73"/>
    <w:rsid w:val="047BBD2C"/>
    <w:rsid w:val="04825105"/>
    <w:rsid w:val="048CCFD1"/>
    <w:rsid w:val="04AB82AE"/>
    <w:rsid w:val="04B4EE0A"/>
    <w:rsid w:val="04C5CED2"/>
    <w:rsid w:val="04D0E365"/>
    <w:rsid w:val="05082612"/>
    <w:rsid w:val="050BA380"/>
    <w:rsid w:val="05307E3E"/>
    <w:rsid w:val="054112C8"/>
    <w:rsid w:val="05488B57"/>
    <w:rsid w:val="056ED85F"/>
    <w:rsid w:val="057F3EB2"/>
    <w:rsid w:val="0583B386"/>
    <w:rsid w:val="0587B212"/>
    <w:rsid w:val="05D9D6D3"/>
    <w:rsid w:val="05E13D9A"/>
    <w:rsid w:val="05E2E8D2"/>
    <w:rsid w:val="06101A6A"/>
    <w:rsid w:val="061BD764"/>
    <w:rsid w:val="0658798C"/>
    <w:rsid w:val="066F9BA7"/>
    <w:rsid w:val="06715F6D"/>
    <w:rsid w:val="067FF9AC"/>
    <w:rsid w:val="06D82FB8"/>
    <w:rsid w:val="0715D248"/>
    <w:rsid w:val="07427E18"/>
    <w:rsid w:val="0772FD8D"/>
    <w:rsid w:val="07E93F4B"/>
    <w:rsid w:val="0801609A"/>
    <w:rsid w:val="0808177F"/>
    <w:rsid w:val="080E5929"/>
    <w:rsid w:val="081F4B94"/>
    <w:rsid w:val="083E5A83"/>
    <w:rsid w:val="0848BB23"/>
    <w:rsid w:val="0858823C"/>
    <w:rsid w:val="086A9042"/>
    <w:rsid w:val="086EADD8"/>
    <w:rsid w:val="08727A9E"/>
    <w:rsid w:val="0880A466"/>
    <w:rsid w:val="08836163"/>
    <w:rsid w:val="08934327"/>
    <w:rsid w:val="08C28D4F"/>
    <w:rsid w:val="0904AC66"/>
    <w:rsid w:val="09112D00"/>
    <w:rsid w:val="0922EE5B"/>
    <w:rsid w:val="09257446"/>
    <w:rsid w:val="097D6118"/>
    <w:rsid w:val="09A312DE"/>
    <w:rsid w:val="09B61C55"/>
    <w:rsid w:val="0A04C89B"/>
    <w:rsid w:val="0A05819E"/>
    <w:rsid w:val="0A17443E"/>
    <w:rsid w:val="0A6D6F0A"/>
    <w:rsid w:val="0A746E81"/>
    <w:rsid w:val="0A92821F"/>
    <w:rsid w:val="0A9740B1"/>
    <w:rsid w:val="0AA98736"/>
    <w:rsid w:val="0AC97D9E"/>
    <w:rsid w:val="0B41A6A8"/>
    <w:rsid w:val="0B474413"/>
    <w:rsid w:val="0BA41C45"/>
    <w:rsid w:val="0BBDE6B9"/>
    <w:rsid w:val="0BC159DA"/>
    <w:rsid w:val="0BD7B709"/>
    <w:rsid w:val="0C38C24D"/>
    <w:rsid w:val="0C48C786"/>
    <w:rsid w:val="0C56AFDD"/>
    <w:rsid w:val="0D4184AC"/>
    <w:rsid w:val="0D48EFE2"/>
    <w:rsid w:val="0D5697ED"/>
    <w:rsid w:val="0D580CEE"/>
    <w:rsid w:val="0D5E5F87"/>
    <w:rsid w:val="0D61CAC3"/>
    <w:rsid w:val="0D75ABE7"/>
    <w:rsid w:val="0D8A5E10"/>
    <w:rsid w:val="0D98EF04"/>
    <w:rsid w:val="0DA00614"/>
    <w:rsid w:val="0E21898B"/>
    <w:rsid w:val="0E4B3D62"/>
    <w:rsid w:val="0E548212"/>
    <w:rsid w:val="0E6CB73C"/>
    <w:rsid w:val="0E827467"/>
    <w:rsid w:val="0E9D0B53"/>
    <w:rsid w:val="0E9D51A5"/>
    <w:rsid w:val="0ECCCEFD"/>
    <w:rsid w:val="0EDA8677"/>
    <w:rsid w:val="0EEDA646"/>
    <w:rsid w:val="0EF8914B"/>
    <w:rsid w:val="0F0B3DA2"/>
    <w:rsid w:val="0F19B81A"/>
    <w:rsid w:val="0F1DA82B"/>
    <w:rsid w:val="0F6D1B5B"/>
    <w:rsid w:val="0F71A841"/>
    <w:rsid w:val="0FA23E8E"/>
    <w:rsid w:val="1016B37F"/>
    <w:rsid w:val="104D8E85"/>
    <w:rsid w:val="106B6AE3"/>
    <w:rsid w:val="10980DCD"/>
    <w:rsid w:val="10B18B06"/>
    <w:rsid w:val="10C01929"/>
    <w:rsid w:val="10C3456B"/>
    <w:rsid w:val="10C5BA60"/>
    <w:rsid w:val="10D08FC6"/>
    <w:rsid w:val="1106FD64"/>
    <w:rsid w:val="1165552F"/>
    <w:rsid w:val="11ABB0C2"/>
    <w:rsid w:val="11BA2A29"/>
    <w:rsid w:val="11E404DD"/>
    <w:rsid w:val="11F00B43"/>
    <w:rsid w:val="11FEF262"/>
    <w:rsid w:val="120833A3"/>
    <w:rsid w:val="120DC76C"/>
    <w:rsid w:val="123084B3"/>
    <w:rsid w:val="126C6027"/>
    <w:rsid w:val="126C6E35"/>
    <w:rsid w:val="12B7ED3F"/>
    <w:rsid w:val="12B860EE"/>
    <w:rsid w:val="12F0FFE5"/>
    <w:rsid w:val="1334DDD9"/>
    <w:rsid w:val="136D6665"/>
    <w:rsid w:val="13C09403"/>
    <w:rsid w:val="13D7F0F1"/>
    <w:rsid w:val="14069C1D"/>
    <w:rsid w:val="14184FED"/>
    <w:rsid w:val="1429C8CE"/>
    <w:rsid w:val="1438774F"/>
    <w:rsid w:val="1469FBAE"/>
    <w:rsid w:val="146B7C06"/>
    <w:rsid w:val="1475AB79"/>
    <w:rsid w:val="1476067C"/>
    <w:rsid w:val="1492AFBA"/>
    <w:rsid w:val="14989F6A"/>
    <w:rsid w:val="153D0983"/>
    <w:rsid w:val="1545DC77"/>
    <w:rsid w:val="155E546D"/>
    <w:rsid w:val="15726FE0"/>
    <w:rsid w:val="15867A74"/>
    <w:rsid w:val="15B9CAD2"/>
    <w:rsid w:val="15D3BD7A"/>
    <w:rsid w:val="15E13166"/>
    <w:rsid w:val="161FFB4D"/>
    <w:rsid w:val="164B53AF"/>
    <w:rsid w:val="16B0F675"/>
    <w:rsid w:val="16C74D3F"/>
    <w:rsid w:val="16DB301C"/>
    <w:rsid w:val="16DDCE6B"/>
    <w:rsid w:val="17531138"/>
    <w:rsid w:val="17593739"/>
    <w:rsid w:val="17974F40"/>
    <w:rsid w:val="17B036C4"/>
    <w:rsid w:val="17EC1CBC"/>
    <w:rsid w:val="182FE7C2"/>
    <w:rsid w:val="1871F296"/>
    <w:rsid w:val="18822FBC"/>
    <w:rsid w:val="18A28D5C"/>
    <w:rsid w:val="18BDFD09"/>
    <w:rsid w:val="18C48A71"/>
    <w:rsid w:val="18E10735"/>
    <w:rsid w:val="18EB469C"/>
    <w:rsid w:val="18F89005"/>
    <w:rsid w:val="190986F8"/>
    <w:rsid w:val="193BD6FA"/>
    <w:rsid w:val="195B9C54"/>
    <w:rsid w:val="197C0FF5"/>
    <w:rsid w:val="199F2507"/>
    <w:rsid w:val="19A48BF7"/>
    <w:rsid w:val="19C601AB"/>
    <w:rsid w:val="19DC7554"/>
    <w:rsid w:val="19F49A88"/>
    <w:rsid w:val="1A041E77"/>
    <w:rsid w:val="1A17AC9A"/>
    <w:rsid w:val="1A497BB4"/>
    <w:rsid w:val="1A5C0201"/>
    <w:rsid w:val="1A92246A"/>
    <w:rsid w:val="1AA2B428"/>
    <w:rsid w:val="1AAFDC12"/>
    <w:rsid w:val="1AC2050A"/>
    <w:rsid w:val="1AD22BE2"/>
    <w:rsid w:val="1AD5C614"/>
    <w:rsid w:val="1ADE4B3A"/>
    <w:rsid w:val="1B189988"/>
    <w:rsid w:val="1B31B670"/>
    <w:rsid w:val="1B734B1C"/>
    <w:rsid w:val="1BFC2B33"/>
    <w:rsid w:val="1C103031"/>
    <w:rsid w:val="1C319285"/>
    <w:rsid w:val="1C5151DE"/>
    <w:rsid w:val="1C8A06FE"/>
    <w:rsid w:val="1CAB225D"/>
    <w:rsid w:val="1CBA64E2"/>
    <w:rsid w:val="1CBABA7B"/>
    <w:rsid w:val="1CCD86D1"/>
    <w:rsid w:val="1CE4EADA"/>
    <w:rsid w:val="1D1C4938"/>
    <w:rsid w:val="1D1EB581"/>
    <w:rsid w:val="1D28A931"/>
    <w:rsid w:val="1D430E63"/>
    <w:rsid w:val="1D646DBB"/>
    <w:rsid w:val="1D7EC790"/>
    <w:rsid w:val="1D97FB94"/>
    <w:rsid w:val="1D9D69E0"/>
    <w:rsid w:val="1DF0A6BA"/>
    <w:rsid w:val="1E19376D"/>
    <w:rsid w:val="1E4CB4DC"/>
    <w:rsid w:val="1E64EE03"/>
    <w:rsid w:val="1E864AEB"/>
    <w:rsid w:val="1EA5BD1A"/>
    <w:rsid w:val="1EBCA3A5"/>
    <w:rsid w:val="1EC3A80A"/>
    <w:rsid w:val="1ECA8DF4"/>
    <w:rsid w:val="1EE482C9"/>
    <w:rsid w:val="1EEF6579"/>
    <w:rsid w:val="1EFE437B"/>
    <w:rsid w:val="1F17613C"/>
    <w:rsid w:val="1F3D98D4"/>
    <w:rsid w:val="1F420C77"/>
    <w:rsid w:val="1F6E1D98"/>
    <w:rsid w:val="1FA085A7"/>
    <w:rsid w:val="1FAFF393"/>
    <w:rsid w:val="1FC1D91C"/>
    <w:rsid w:val="1FCDE72B"/>
    <w:rsid w:val="1FD5F21B"/>
    <w:rsid w:val="1FD6FECA"/>
    <w:rsid w:val="1FF68FCA"/>
    <w:rsid w:val="20106685"/>
    <w:rsid w:val="201F40CE"/>
    <w:rsid w:val="202EF740"/>
    <w:rsid w:val="2030B400"/>
    <w:rsid w:val="206F4492"/>
    <w:rsid w:val="2073972A"/>
    <w:rsid w:val="20A98905"/>
    <w:rsid w:val="20CE8072"/>
    <w:rsid w:val="20D61096"/>
    <w:rsid w:val="20F0C25A"/>
    <w:rsid w:val="21102BD0"/>
    <w:rsid w:val="212A0CA6"/>
    <w:rsid w:val="21318396"/>
    <w:rsid w:val="214D173B"/>
    <w:rsid w:val="21509B71"/>
    <w:rsid w:val="2175053E"/>
    <w:rsid w:val="21885BFA"/>
    <w:rsid w:val="21896429"/>
    <w:rsid w:val="21A94CDB"/>
    <w:rsid w:val="21A9C9C8"/>
    <w:rsid w:val="21AF8441"/>
    <w:rsid w:val="21B9F490"/>
    <w:rsid w:val="21BC3563"/>
    <w:rsid w:val="21C14E26"/>
    <w:rsid w:val="21FDF327"/>
    <w:rsid w:val="22034A2F"/>
    <w:rsid w:val="2203E61F"/>
    <w:rsid w:val="2228E379"/>
    <w:rsid w:val="223CBDC1"/>
    <w:rsid w:val="2257F4C6"/>
    <w:rsid w:val="225E0211"/>
    <w:rsid w:val="226E04C9"/>
    <w:rsid w:val="227C3443"/>
    <w:rsid w:val="229D62ED"/>
    <w:rsid w:val="22A1EAA0"/>
    <w:rsid w:val="22B41FBA"/>
    <w:rsid w:val="22BCF827"/>
    <w:rsid w:val="22C19E44"/>
    <w:rsid w:val="22F51FA3"/>
    <w:rsid w:val="22F70801"/>
    <w:rsid w:val="2312CADE"/>
    <w:rsid w:val="231B0209"/>
    <w:rsid w:val="232B19B3"/>
    <w:rsid w:val="23375100"/>
    <w:rsid w:val="23450B2E"/>
    <w:rsid w:val="237F7CB0"/>
    <w:rsid w:val="23D50048"/>
    <w:rsid w:val="23FCCA25"/>
    <w:rsid w:val="24183554"/>
    <w:rsid w:val="24206A56"/>
    <w:rsid w:val="2442A11B"/>
    <w:rsid w:val="245B4F90"/>
    <w:rsid w:val="24606E4C"/>
    <w:rsid w:val="248E5F72"/>
    <w:rsid w:val="24982F40"/>
    <w:rsid w:val="24BA1710"/>
    <w:rsid w:val="25446F1F"/>
    <w:rsid w:val="25456916"/>
    <w:rsid w:val="25493C1D"/>
    <w:rsid w:val="257140B0"/>
    <w:rsid w:val="2573B272"/>
    <w:rsid w:val="2577E8BD"/>
    <w:rsid w:val="25785E62"/>
    <w:rsid w:val="25D87280"/>
    <w:rsid w:val="2652A2CB"/>
    <w:rsid w:val="265500D9"/>
    <w:rsid w:val="269C623F"/>
    <w:rsid w:val="26B066C2"/>
    <w:rsid w:val="26E18EF4"/>
    <w:rsid w:val="27300CD7"/>
    <w:rsid w:val="27C42B5C"/>
    <w:rsid w:val="27D2BA26"/>
    <w:rsid w:val="280281AE"/>
    <w:rsid w:val="28048570"/>
    <w:rsid w:val="28079B89"/>
    <w:rsid w:val="284184B6"/>
    <w:rsid w:val="28CA7AD3"/>
    <w:rsid w:val="28D15F09"/>
    <w:rsid w:val="28DAAE3B"/>
    <w:rsid w:val="29022BCC"/>
    <w:rsid w:val="291706FC"/>
    <w:rsid w:val="291F7D17"/>
    <w:rsid w:val="29669C5F"/>
    <w:rsid w:val="296AC385"/>
    <w:rsid w:val="2971AED5"/>
    <w:rsid w:val="2999D373"/>
    <w:rsid w:val="29CA4089"/>
    <w:rsid w:val="2A028031"/>
    <w:rsid w:val="2A267F9B"/>
    <w:rsid w:val="2A56F9BF"/>
    <w:rsid w:val="2A60FB7B"/>
    <w:rsid w:val="2A6543C5"/>
    <w:rsid w:val="2A6F0E3A"/>
    <w:rsid w:val="2A724F71"/>
    <w:rsid w:val="2A883901"/>
    <w:rsid w:val="2AC2364B"/>
    <w:rsid w:val="2AE60308"/>
    <w:rsid w:val="2B18EE85"/>
    <w:rsid w:val="2B2613EE"/>
    <w:rsid w:val="2B53B529"/>
    <w:rsid w:val="2B872A2B"/>
    <w:rsid w:val="2BAF81E1"/>
    <w:rsid w:val="2BE8402E"/>
    <w:rsid w:val="2C0F01E6"/>
    <w:rsid w:val="2C34B370"/>
    <w:rsid w:val="2C4B0C83"/>
    <w:rsid w:val="2C597AA7"/>
    <w:rsid w:val="2C84606B"/>
    <w:rsid w:val="2C89D69D"/>
    <w:rsid w:val="2CBD2E6A"/>
    <w:rsid w:val="2CD9FA32"/>
    <w:rsid w:val="2CDEEEA5"/>
    <w:rsid w:val="2CF513FD"/>
    <w:rsid w:val="2D513EE4"/>
    <w:rsid w:val="2D6D7C57"/>
    <w:rsid w:val="2D77137F"/>
    <w:rsid w:val="2D9122F0"/>
    <w:rsid w:val="2DE6E695"/>
    <w:rsid w:val="2E366A68"/>
    <w:rsid w:val="2E3C692F"/>
    <w:rsid w:val="2E493EFD"/>
    <w:rsid w:val="2E5DB4B0"/>
    <w:rsid w:val="2EF02CBB"/>
    <w:rsid w:val="2EF24BB6"/>
    <w:rsid w:val="2F33E47F"/>
    <w:rsid w:val="2F35C622"/>
    <w:rsid w:val="2F360083"/>
    <w:rsid w:val="2F3B4F9E"/>
    <w:rsid w:val="2F57ACE2"/>
    <w:rsid w:val="2F59DA86"/>
    <w:rsid w:val="30010DCA"/>
    <w:rsid w:val="301C2F0D"/>
    <w:rsid w:val="304EAABE"/>
    <w:rsid w:val="3062386B"/>
    <w:rsid w:val="30DA1E95"/>
    <w:rsid w:val="30E4D826"/>
    <w:rsid w:val="30E857AF"/>
    <w:rsid w:val="312F1DDB"/>
    <w:rsid w:val="313EBAAF"/>
    <w:rsid w:val="315E50B7"/>
    <w:rsid w:val="31955572"/>
    <w:rsid w:val="31A66952"/>
    <w:rsid w:val="31C64A07"/>
    <w:rsid w:val="31D4BDC7"/>
    <w:rsid w:val="31DEB323"/>
    <w:rsid w:val="31EB7B03"/>
    <w:rsid w:val="3238CE18"/>
    <w:rsid w:val="3250892D"/>
    <w:rsid w:val="325F9519"/>
    <w:rsid w:val="3274E529"/>
    <w:rsid w:val="3277D81E"/>
    <w:rsid w:val="327EACF3"/>
    <w:rsid w:val="32AC31AC"/>
    <w:rsid w:val="32ACDFAF"/>
    <w:rsid w:val="32B51F51"/>
    <w:rsid w:val="32BB95EA"/>
    <w:rsid w:val="32D37EAF"/>
    <w:rsid w:val="32E829D6"/>
    <w:rsid w:val="3334F89E"/>
    <w:rsid w:val="335BC5D9"/>
    <w:rsid w:val="338B350E"/>
    <w:rsid w:val="3390706A"/>
    <w:rsid w:val="339AF7C9"/>
    <w:rsid w:val="33D60EE9"/>
    <w:rsid w:val="33ECFEC0"/>
    <w:rsid w:val="33F38C92"/>
    <w:rsid w:val="342F4A43"/>
    <w:rsid w:val="343F72FB"/>
    <w:rsid w:val="345E8846"/>
    <w:rsid w:val="34658CB0"/>
    <w:rsid w:val="3477D305"/>
    <w:rsid w:val="3477ECAD"/>
    <w:rsid w:val="34B33376"/>
    <w:rsid w:val="34CAB32C"/>
    <w:rsid w:val="34D6FB98"/>
    <w:rsid w:val="351844E6"/>
    <w:rsid w:val="3528582E"/>
    <w:rsid w:val="3529762F"/>
    <w:rsid w:val="353E4029"/>
    <w:rsid w:val="355C84C0"/>
    <w:rsid w:val="35680B96"/>
    <w:rsid w:val="35CD77CB"/>
    <w:rsid w:val="3641340A"/>
    <w:rsid w:val="36593C53"/>
    <w:rsid w:val="368BDE18"/>
    <w:rsid w:val="3693F5A3"/>
    <w:rsid w:val="36B36F3C"/>
    <w:rsid w:val="36BA3DF2"/>
    <w:rsid w:val="36E01F92"/>
    <w:rsid w:val="36E895BC"/>
    <w:rsid w:val="371C98FC"/>
    <w:rsid w:val="371CED0E"/>
    <w:rsid w:val="3723644E"/>
    <w:rsid w:val="372E7997"/>
    <w:rsid w:val="374D93AC"/>
    <w:rsid w:val="3751E82A"/>
    <w:rsid w:val="375214F2"/>
    <w:rsid w:val="37B49611"/>
    <w:rsid w:val="37E2BCF1"/>
    <w:rsid w:val="37FA7D55"/>
    <w:rsid w:val="381673DD"/>
    <w:rsid w:val="381E6163"/>
    <w:rsid w:val="385EC3E6"/>
    <w:rsid w:val="3869432E"/>
    <w:rsid w:val="386E320F"/>
    <w:rsid w:val="387F16AC"/>
    <w:rsid w:val="38AC10AD"/>
    <w:rsid w:val="38D79069"/>
    <w:rsid w:val="38E9640D"/>
    <w:rsid w:val="3916144F"/>
    <w:rsid w:val="39214E0A"/>
    <w:rsid w:val="393C4D95"/>
    <w:rsid w:val="3947406F"/>
    <w:rsid w:val="3958979E"/>
    <w:rsid w:val="395E6A53"/>
    <w:rsid w:val="39856654"/>
    <w:rsid w:val="399674BC"/>
    <w:rsid w:val="39CA524C"/>
    <w:rsid w:val="39CBFFBB"/>
    <w:rsid w:val="39D5397A"/>
    <w:rsid w:val="3A2FDD54"/>
    <w:rsid w:val="3A318E13"/>
    <w:rsid w:val="3A8B902A"/>
    <w:rsid w:val="3AA6C395"/>
    <w:rsid w:val="3AF1ADAE"/>
    <w:rsid w:val="3B2D2908"/>
    <w:rsid w:val="3B3D074D"/>
    <w:rsid w:val="3B5D6979"/>
    <w:rsid w:val="3B5ECA05"/>
    <w:rsid w:val="3B612A08"/>
    <w:rsid w:val="3B74EC11"/>
    <w:rsid w:val="3BBE6A9C"/>
    <w:rsid w:val="3BC67809"/>
    <w:rsid w:val="3BCF20D7"/>
    <w:rsid w:val="3C58EECC"/>
    <w:rsid w:val="3C9CFDA8"/>
    <w:rsid w:val="3D29DBE4"/>
    <w:rsid w:val="3D7176A3"/>
    <w:rsid w:val="3DAF04A6"/>
    <w:rsid w:val="3DB4E18D"/>
    <w:rsid w:val="3DC98131"/>
    <w:rsid w:val="3DCE3B69"/>
    <w:rsid w:val="3DCE5694"/>
    <w:rsid w:val="3DD8545F"/>
    <w:rsid w:val="3DE9C529"/>
    <w:rsid w:val="3E13437F"/>
    <w:rsid w:val="3E14DFD2"/>
    <w:rsid w:val="3E381EEA"/>
    <w:rsid w:val="3E419398"/>
    <w:rsid w:val="3E494C9A"/>
    <w:rsid w:val="3E78732D"/>
    <w:rsid w:val="3E8DA2E7"/>
    <w:rsid w:val="3E9CE7D9"/>
    <w:rsid w:val="3E9D9E67"/>
    <w:rsid w:val="3ED78A76"/>
    <w:rsid w:val="3EDDB994"/>
    <w:rsid w:val="3EE1845A"/>
    <w:rsid w:val="3F0978B9"/>
    <w:rsid w:val="3F108F62"/>
    <w:rsid w:val="3F5EF510"/>
    <w:rsid w:val="3F7A1948"/>
    <w:rsid w:val="3FA0BAD0"/>
    <w:rsid w:val="3FAAC0C8"/>
    <w:rsid w:val="3FBBB34E"/>
    <w:rsid w:val="3FE41FC8"/>
    <w:rsid w:val="3FF08B84"/>
    <w:rsid w:val="3FFBBA8C"/>
    <w:rsid w:val="4010A9C5"/>
    <w:rsid w:val="4018E3F6"/>
    <w:rsid w:val="407540B3"/>
    <w:rsid w:val="40760A84"/>
    <w:rsid w:val="407EDA9A"/>
    <w:rsid w:val="40FC4288"/>
    <w:rsid w:val="4116B026"/>
    <w:rsid w:val="41355843"/>
    <w:rsid w:val="415663AB"/>
    <w:rsid w:val="41B9A7CC"/>
    <w:rsid w:val="41C7E4E3"/>
    <w:rsid w:val="421C8E63"/>
    <w:rsid w:val="426781F7"/>
    <w:rsid w:val="426BBF1E"/>
    <w:rsid w:val="42862EB9"/>
    <w:rsid w:val="42AD58AE"/>
    <w:rsid w:val="42EDBDA9"/>
    <w:rsid w:val="42F3EAB9"/>
    <w:rsid w:val="4300F137"/>
    <w:rsid w:val="43167B5E"/>
    <w:rsid w:val="435C3EF7"/>
    <w:rsid w:val="4361AD21"/>
    <w:rsid w:val="43892791"/>
    <w:rsid w:val="439B250D"/>
    <w:rsid w:val="43B7E6DF"/>
    <w:rsid w:val="43CF55AF"/>
    <w:rsid w:val="43E518EB"/>
    <w:rsid w:val="440E3FCF"/>
    <w:rsid w:val="4419CC74"/>
    <w:rsid w:val="44360186"/>
    <w:rsid w:val="447332D8"/>
    <w:rsid w:val="4477ED76"/>
    <w:rsid w:val="4498ED31"/>
    <w:rsid w:val="449D316C"/>
    <w:rsid w:val="44C332CF"/>
    <w:rsid w:val="44D7899D"/>
    <w:rsid w:val="44DFA567"/>
    <w:rsid w:val="44F20406"/>
    <w:rsid w:val="45155F08"/>
    <w:rsid w:val="453DB073"/>
    <w:rsid w:val="45838142"/>
    <w:rsid w:val="45AC755D"/>
    <w:rsid w:val="45B14840"/>
    <w:rsid w:val="45C3039A"/>
    <w:rsid w:val="45C5B344"/>
    <w:rsid w:val="45F3BABE"/>
    <w:rsid w:val="45FA7E9C"/>
    <w:rsid w:val="4636C051"/>
    <w:rsid w:val="46ABFB6F"/>
    <w:rsid w:val="46E19F80"/>
    <w:rsid w:val="46E33FB4"/>
    <w:rsid w:val="46FB5D10"/>
    <w:rsid w:val="4742D55F"/>
    <w:rsid w:val="47510367"/>
    <w:rsid w:val="478338C7"/>
    <w:rsid w:val="478D43DE"/>
    <w:rsid w:val="478F8A85"/>
    <w:rsid w:val="47CA5A37"/>
    <w:rsid w:val="47D3ED31"/>
    <w:rsid w:val="47EB4E29"/>
    <w:rsid w:val="47EEBD4B"/>
    <w:rsid w:val="4825101F"/>
    <w:rsid w:val="482C97A7"/>
    <w:rsid w:val="482DF9EC"/>
    <w:rsid w:val="4832740A"/>
    <w:rsid w:val="483E520C"/>
    <w:rsid w:val="4845973D"/>
    <w:rsid w:val="4846AFDB"/>
    <w:rsid w:val="48D3F35C"/>
    <w:rsid w:val="48EF121D"/>
    <w:rsid w:val="4936B653"/>
    <w:rsid w:val="493C89BB"/>
    <w:rsid w:val="494937F1"/>
    <w:rsid w:val="4996CA00"/>
    <w:rsid w:val="49A16C1F"/>
    <w:rsid w:val="49E8BD84"/>
    <w:rsid w:val="4A104479"/>
    <w:rsid w:val="4A78AA1A"/>
    <w:rsid w:val="4A83D0A4"/>
    <w:rsid w:val="4AA1F61B"/>
    <w:rsid w:val="4AA86738"/>
    <w:rsid w:val="4ADD53AF"/>
    <w:rsid w:val="4AF55B95"/>
    <w:rsid w:val="4B24E6F2"/>
    <w:rsid w:val="4B2F5A8B"/>
    <w:rsid w:val="4B306E0B"/>
    <w:rsid w:val="4B45E54D"/>
    <w:rsid w:val="4B8E7E85"/>
    <w:rsid w:val="4B91BB9A"/>
    <w:rsid w:val="4B96E23C"/>
    <w:rsid w:val="4C0F660F"/>
    <w:rsid w:val="4C2F5BBD"/>
    <w:rsid w:val="4C4F47D5"/>
    <w:rsid w:val="4C739DBD"/>
    <w:rsid w:val="4C74633B"/>
    <w:rsid w:val="4CB1DF13"/>
    <w:rsid w:val="4CBC9836"/>
    <w:rsid w:val="4CEA9354"/>
    <w:rsid w:val="4D0E870C"/>
    <w:rsid w:val="4D11C32F"/>
    <w:rsid w:val="4D3E75CC"/>
    <w:rsid w:val="4D4B807A"/>
    <w:rsid w:val="4D7B59A2"/>
    <w:rsid w:val="4D94A749"/>
    <w:rsid w:val="4DB954C2"/>
    <w:rsid w:val="4DBE5234"/>
    <w:rsid w:val="4E003750"/>
    <w:rsid w:val="4E2A5E8B"/>
    <w:rsid w:val="4E352F25"/>
    <w:rsid w:val="4E360563"/>
    <w:rsid w:val="4E3A8395"/>
    <w:rsid w:val="4E67283A"/>
    <w:rsid w:val="4E744B13"/>
    <w:rsid w:val="4E8B14B0"/>
    <w:rsid w:val="4E9866ED"/>
    <w:rsid w:val="4E9A816B"/>
    <w:rsid w:val="4EB91952"/>
    <w:rsid w:val="4EE586DB"/>
    <w:rsid w:val="4F0E47F8"/>
    <w:rsid w:val="4F1303CE"/>
    <w:rsid w:val="4F282F81"/>
    <w:rsid w:val="4F2CA527"/>
    <w:rsid w:val="4F328956"/>
    <w:rsid w:val="4F418869"/>
    <w:rsid w:val="4F5C01CD"/>
    <w:rsid w:val="4F6496DA"/>
    <w:rsid w:val="4F7C9C29"/>
    <w:rsid w:val="4F9C8AA8"/>
    <w:rsid w:val="4FAE6AAB"/>
    <w:rsid w:val="4FBB3D6A"/>
    <w:rsid w:val="4FC1FC3A"/>
    <w:rsid w:val="4FC28358"/>
    <w:rsid w:val="4FE08C75"/>
    <w:rsid w:val="4FE12FF1"/>
    <w:rsid w:val="503919AE"/>
    <w:rsid w:val="50642F67"/>
    <w:rsid w:val="507604BD"/>
    <w:rsid w:val="50797B5E"/>
    <w:rsid w:val="508911B7"/>
    <w:rsid w:val="50AD104D"/>
    <w:rsid w:val="50C20181"/>
    <w:rsid w:val="50D83E32"/>
    <w:rsid w:val="5138B1C2"/>
    <w:rsid w:val="51824055"/>
    <w:rsid w:val="51E28ECA"/>
    <w:rsid w:val="51E82629"/>
    <w:rsid w:val="51F86128"/>
    <w:rsid w:val="520BD869"/>
    <w:rsid w:val="520BDE1E"/>
    <w:rsid w:val="52A42522"/>
    <w:rsid w:val="52BD33D4"/>
    <w:rsid w:val="52F70F61"/>
    <w:rsid w:val="530E4382"/>
    <w:rsid w:val="532ECF18"/>
    <w:rsid w:val="5337E589"/>
    <w:rsid w:val="53705582"/>
    <w:rsid w:val="53C45AA4"/>
    <w:rsid w:val="53FD6F38"/>
    <w:rsid w:val="53FF97B9"/>
    <w:rsid w:val="5424E2EF"/>
    <w:rsid w:val="542A15CA"/>
    <w:rsid w:val="542E9FEF"/>
    <w:rsid w:val="5451D26A"/>
    <w:rsid w:val="54658A7A"/>
    <w:rsid w:val="548B0483"/>
    <w:rsid w:val="5496EA44"/>
    <w:rsid w:val="54EDE94C"/>
    <w:rsid w:val="54EF7822"/>
    <w:rsid w:val="554E5238"/>
    <w:rsid w:val="555CE835"/>
    <w:rsid w:val="55847A89"/>
    <w:rsid w:val="55A0DA0F"/>
    <w:rsid w:val="55EDA2CB"/>
    <w:rsid w:val="5605E17B"/>
    <w:rsid w:val="5633CF9C"/>
    <w:rsid w:val="565200C9"/>
    <w:rsid w:val="56529D03"/>
    <w:rsid w:val="56907134"/>
    <w:rsid w:val="5693A411"/>
    <w:rsid w:val="56A0E039"/>
    <w:rsid w:val="56B13802"/>
    <w:rsid w:val="56C2E5D7"/>
    <w:rsid w:val="56D97838"/>
    <w:rsid w:val="56D982F5"/>
    <w:rsid w:val="56E2CF12"/>
    <w:rsid w:val="56E56063"/>
    <w:rsid w:val="56EBABE1"/>
    <w:rsid w:val="5715B716"/>
    <w:rsid w:val="571C6927"/>
    <w:rsid w:val="575686A5"/>
    <w:rsid w:val="577A8D80"/>
    <w:rsid w:val="577C796D"/>
    <w:rsid w:val="57A08A66"/>
    <w:rsid w:val="57BF4152"/>
    <w:rsid w:val="57CD489E"/>
    <w:rsid w:val="57D65DD1"/>
    <w:rsid w:val="5850A503"/>
    <w:rsid w:val="585A6C9D"/>
    <w:rsid w:val="58662F13"/>
    <w:rsid w:val="58688067"/>
    <w:rsid w:val="58836420"/>
    <w:rsid w:val="58888970"/>
    <w:rsid w:val="588B469F"/>
    <w:rsid w:val="58AC3540"/>
    <w:rsid w:val="58ACD876"/>
    <w:rsid w:val="591C49EE"/>
    <w:rsid w:val="5920E7D6"/>
    <w:rsid w:val="592E5A0B"/>
    <w:rsid w:val="5954C143"/>
    <w:rsid w:val="5964F812"/>
    <w:rsid w:val="59A50922"/>
    <w:rsid w:val="59E35A53"/>
    <w:rsid w:val="59F943AA"/>
    <w:rsid w:val="59FF4C19"/>
    <w:rsid w:val="5A2E6F5E"/>
    <w:rsid w:val="5A402A63"/>
    <w:rsid w:val="5A508F13"/>
    <w:rsid w:val="5A5EBDDA"/>
    <w:rsid w:val="5A744AFD"/>
    <w:rsid w:val="5A838E63"/>
    <w:rsid w:val="5A940489"/>
    <w:rsid w:val="5AAB0ADF"/>
    <w:rsid w:val="5AF12B3A"/>
    <w:rsid w:val="5B1F3BC3"/>
    <w:rsid w:val="5B28AA1F"/>
    <w:rsid w:val="5B8DE27B"/>
    <w:rsid w:val="5BFAEDEB"/>
    <w:rsid w:val="5C13A7C2"/>
    <w:rsid w:val="5C31F3FE"/>
    <w:rsid w:val="5C43DD99"/>
    <w:rsid w:val="5C68968C"/>
    <w:rsid w:val="5C70D9EA"/>
    <w:rsid w:val="5C72D6A6"/>
    <w:rsid w:val="5C8AFFC1"/>
    <w:rsid w:val="5CB0DAAB"/>
    <w:rsid w:val="5CB19AFE"/>
    <w:rsid w:val="5D11A446"/>
    <w:rsid w:val="5D2BE209"/>
    <w:rsid w:val="5D399B63"/>
    <w:rsid w:val="5DCA92C5"/>
    <w:rsid w:val="5DF2A589"/>
    <w:rsid w:val="5DF7633E"/>
    <w:rsid w:val="5DFE6CB2"/>
    <w:rsid w:val="5E183DBB"/>
    <w:rsid w:val="5E28C81F"/>
    <w:rsid w:val="5E3C9FBA"/>
    <w:rsid w:val="5E6D7324"/>
    <w:rsid w:val="5E70A5B6"/>
    <w:rsid w:val="5E7D52EE"/>
    <w:rsid w:val="5EB1E69C"/>
    <w:rsid w:val="5F02162D"/>
    <w:rsid w:val="5F0BEDC6"/>
    <w:rsid w:val="5F13DB4A"/>
    <w:rsid w:val="5F2B79D3"/>
    <w:rsid w:val="5F415D24"/>
    <w:rsid w:val="5F4FE135"/>
    <w:rsid w:val="5F5FBBD2"/>
    <w:rsid w:val="5F760F25"/>
    <w:rsid w:val="5F93339F"/>
    <w:rsid w:val="5FA166C0"/>
    <w:rsid w:val="5FA1CBEE"/>
    <w:rsid w:val="5FA3234A"/>
    <w:rsid w:val="5FA7A237"/>
    <w:rsid w:val="5FD228B3"/>
    <w:rsid w:val="60048144"/>
    <w:rsid w:val="601B8F3A"/>
    <w:rsid w:val="6027A29C"/>
    <w:rsid w:val="6030A992"/>
    <w:rsid w:val="6036988D"/>
    <w:rsid w:val="60805A7E"/>
    <w:rsid w:val="60817818"/>
    <w:rsid w:val="6093573E"/>
    <w:rsid w:val="60B2AAFB"/>
    <w:rsid w:val="60B2B174"/>
    <w:rsid w:val="6105502E"/>
    <w:rsid w:val="61A051A5"/>
    <w:rsid w:val="61A4D41C"/>
    <w:rsid w:val="61E4670C"/>
    <w:rsid w:val="61EA1D45"/>
    <w:rsid w:val="620016FF"/>
    <w:rsid w:val="62A1208F"/>
    <w:rsid w:val="62A76199"/>
    <w:rsid w:val="62BA48EC"/>
    <w:rsid w:val="62CC25D3"/>
    <w:rsid w:val="6332B65D"/>
    <w:rsid w:val="633C2206"/>
    <w:rsid w:val="6385EDA6"/>
    <w:rsid w:val="638FED5A"/>
    <w:rsid w:val="63915977"/>
    <w:rsid w:val="63CD3F59"/>
    <w:rsid w:val="63EA044B"/>
    <w:rsid w:val="63EFD210"/>
    <w:rsid w:val="63F397FD"/>
    <w:rsid w:val="6418A35A"/>
    <w:rsid w:val="64342E6F"/>
    <w:rsid w:val="644E9202"/>
    <w:rsid w:val="6467F634"/>
    <w:rsid w:val="649D2AC2"/>
    <w:rsid w:val="64BC0772"/>
    <w:rsid w:val="64C22A10"/>
    <w:rsid w:val="6538B845"/>
    <w:rsid w:val="65527A2F"/>
    <w:rsid w:val="656D8FA2"/>
    <w:rsid w:val="65796221"/>
    <w:rsid w:val="65C3C7D4"/>
    <w:rsid w:val="65C84796"/>
    <w:rsid w:val="65CD839B"/>
    <w:rsid w:val="65D7D89E"/>
    <w:rsid w:val="66096037"/>
    <w:rsid w:val="6635FBA3"/>
    <w:rsid w:val="668FCA81"/>
    <w:rsid w:val="66BD8E68"/>
    <w:rsid w:val="66E89DA8"/>
    <w:rsid w:val="676DA1A1"/>
    <w:rsid w:val="677BAD5B"/>
    <w:rsid w:val="67E543EE"/>
    <w:rsid w:val="67E6300B"/>
    <w:rsid w:val="67EDC79E"/>
    <w:rsid w:val="680C7835"/>
    <w:rsid w:val="6822C410"/>
    <w:rsid w:val="6839B8D5"/>
    <w:rsid w:val="68731933"/>
    <w:rsid w:val="6877131E"/>
    <w:rsid w:val="68A9F92D"/>
    <w:rsid w:val="68B5EF89"/>
    <w:rsid w:val="68BC90C4"/>
    <w:rsid w:val="68FE7C5C"/>
    <w:rsid w:val="690DB600"/>
    <w:rsid w:val="6936E0B6"/>
    <w:rsid w:val="69397278"/>
    <w:rsid w:val="6941CF02"/>
    <w:rsid w:val="698010CF"/>
    <w:rsid w:val="69F8A786"/>
    <w:rsid w:val="69FA4FAD"/>
    <w:rsid w:val="69FB8412"/>
    <w:rsid w:val="69FE53EF"/>
    <w:rsid w:val="6A0A05E5"/>
    <w:rsid w:val="6A0E5787"/>
    <w:rsid w:val="6A424D07"/>
    <w:rsid w:val="6A74D010"/>
    <w:rsid w:val="6AA30BA5"/>
    <w:rsid w:val="6AA923C1"/>
    <w:rsid w:val="6AB35BA4"/>
    <w:rsid w:val="6AB99879"/>
    <w:rsid w:val="6AE3B769"/>
    <w:rsid w:val="6B186F8E"/>
    <w:rsid w:val="6B4733EB"/>
    <w:rsid w:val="6B544000"/>
    <w:rsid w:val="6B8EA6D1"/>
    <w:rsid w:val="6BA3A8A0"/>
    <w:rsid w:val="6BA551C1"/>
    <w:rsid w:val="6BAA27E8"/>
    <w:rsid w:val="6BAD3589"/>
    <w:rsid w:val="6BE93172"/>
    <w:rsid w:val="6BF4B140"/>
    <w:rsid w:val="6C1CDA00"/>
    <w:rsid w:val="6C66CEE1"/>
    <w:rsid w:val="6C68FA52"/>
    <w:rsid w:val="6CA72FF9"/>
    <w:rsid w:val="6CB30662"/>
    <w:rsid w:val="6D032F5A"/>
    <w:rsid w:val="6D16A0C3"/>
    <w:rsid w:val="6D2C0689"/>
    <w:rsid w:val="6D5E5488"/>
    <w:rsid w:val="6D641D20"/>
    <w:rsid w:val="6D66CB0C"/>
    <w:rsid w:val="6D6A74D2"/>
    <w:rsid w:val="6D6D3851"/>
    <w:rsid w:val="6DA519F1"/>
    <w:rsid w:val="6DB9D633"/>
    <w:rsid w:val="6DCE26EC"/>
    <w:rsid w:val="6DCE58BE"/>
    <w:rsid w:val="6DDC34DE"/>
    <w:rsid w:val="6E1A011D"/>
    <w:rsid w:val="6E69B7B3"/>
    <w:rsid w:val="6E7CD7FF"/>
    <w:rsid w:val="6E92733A"/>
    <w:rsid w:val="6EA265CA"/>
    <w:rsid w:val="6EA72D9A"/>
    <w:rsid w:val="6EAA39A1"/>
    <w:rsid w:val="6EB21CD1"/>
    <w:rsid w:val="6ED270BC"/>
    <w:rsid w:val="6EF418B2"/>
    <w:rsid w:val="6F1425FD"/>
    <w:rsid w:val="6F307F9A"/>
    <w:rsid w:val="6F655025"/>
    <w:rsid w:val="6F89FAD5"/>
    <w:rsid w:val="6FB1B0DB"/>
    <w:rsid w:val="6FBE241D"/>
    <w:rsid w:val="6FC5D3BA"/>
    <w:rsid w:val="6FC7EEE1"/>
    <w:rsid w:val="6FC89003"/>
    <w:rsid w:val="702102D7"/>
    <w:rsid w:val="702B249A"/>
    <w:rsid w:val="702E85A8"/>
    <w:rsid w:val="7063201D"/>
    <w:rsid w:val="7063F727"/>
    <w:rsid w:val="706A65B3"/>
    <w:rsid w:val="7082956B"/>
    <w:rsid w:val="708A6269"/>
    <w:rsid w:val="70FDE79F"/>
    <w:rsid w:val="7130E682"/>
    <w:rsid w:val="7146793C"/>
    <w:rsid w:val="716FBC65"/>
    <w:rsid w:val="7184C6B8"/>
    <w:rsid w:val="71881F6B"/>
    <w:rsid w:val="71B1EB56"/>
    <w:rsid w:val="71D44907"/>
    <w:rsid w:val="72124ED7"/>
    <w:rsid w:val="7243727D"/>
    <w:rsid w:val="72543608"/>
    <w:rsid w:val="729A4395"/>
    <w:rsid w:val="72E2499D"/>
    <w:rsid w:val="72FA8BFE"/>
    <w:rsid w:val="72FBBEDE"/>
    <w:rsid w:val="7311ED0D"/>
    <w:rsid w:val="739699E7"/>
    <w:rsid w:val="73CA322E"/>
    <w:rsid w:val="74367874"/>
    <w:rsid w:val="744C24B6"/>
    <w:rsid w:val="74547C36"/>
    <w:rsid w:val="7485BF77"/>
    <w:rsid w:val="74B8DB8C"/>
    <w:rsid w:val="74DE4709"/>
    <w:rsid w:val="750DA3A2"/>
    <w:rsid w:val="7596AC59"/>
    <w:rsid w:val="75C87EF8"/>
    <w:rsid w:val="75FA3356"/>
    <w:rsid w:val="75FC1164"/>
    <w:rsid w:val="7612C777"/>
    <w:rsid w:val="763A8243"/>
    <w:rsid w:val="76493051"/>
    <w:rsid w:val="7652E90E"/>
    <w:rsid w:val="76559B92"/>
    <w:rsid w:val="765D888D"/>
    <w:rsid w:val="76803CC8"/>
    <w:rsid w:val="7698E2A4"/>
    <w:rsid w:val="76BFB2A2"/>
    <w:rsid w:val="76DC518F"/>
    <w:rsid w:val="76E1693D"/>
    <w:rsid w:val="770B9C2F"/>
    <w:rsid w:val="77154922"/>
    <w:rsid w:val="771E2F36"/>
    <w:rsid w:val="7746DD6B"/>
    <w:rsid w:val="775A5D2C"/>
    <w:rsid w:val="775F847D"/>
    <w:rsid w:val="777D472E"/>
    <w:rsid w:val="778439AD"/>
    <w:rsid w:val="7788C4C3"/>
    <w:rsid w:val="77BAD7DF"/>
    <w:rsid w:val="77BB3FAF"/>
    <w:rsid w:val="77CD4FD2"/>
    <w:rsid w:val="77E747BC"/>
    <w:rsid w:val="78150CAB"/>
    <w:rsid w:val="7821641F"/>
    <w:rsid w:val="783FA171"/>
    <w:rsid w:val="7845B62E"/>
    <w:rsid w:val="78661223"/>
    <w:rsid w:val="7893AD7D"/>
    <w:rsid w:val="789B1AF7"/>
    <w:rsid w:val="789B8E8E"/>
    <w:rsid w:val="789CCEF4"/>
    <w:rsid w:val="78CB956A"/>
    <w:rsid w:val="78F4B8A6"/>
    <w:rsid w:val="79006DE4"/>
    <w:rsid w:val="791EF463"/>
    <w:rsid w:val="792928ED"/>
    <w:rsid w:val="79518B21"/>
    <w:rsid w:val="79896BB5"/>
    <w:rsid w:val="7994A33F"/>
    <w:rsid w:val="79AD8641"/>
    <w:rsid w:val="79E337BC"/>
    <w:rsid w:val="7A024EAA"/>
    <w:rsid w:val="7A13407A"/>
    <w:rsid w:val="7A257EA3"/>
    <w:rsid w:val="7A2AD445"/>
    <w:rsid w:val="7A36820A"/>
    <w:rsid w:val="7A36E078"/>
    <w:rsid w:val="7A433CF1"/>
    <w:rsid w:val="7A450AAC"/>
    <w:rsid w:val="7A9DE4AB"/>
    <w:rsid w:val="7AAD7713"/>
    <w:rsid w:val="7ACE9A7A"/>
    <w:rsid w:val="7AF38677"/>
    <w:rsid w:val="7B053E85"/>
    <w:rsid w:val="7B0C935D"/>
    <w:rsid w:val="7B265183"/>
    <w:rsid w:val="7B3B5D33"/>
    <w:rsid w:val="7B4AFA29"/>
    <w:rsid w:val="7BB60619"/>
    <w:rsid w:val="7BC6A4A6"/>
    <w:rsid w:val="7BDD7A10"/>
    <w:rsid w:val="7C07EECA"/>
    <w:rsid w:val="7C1F07D2"/>
    <w:rsid w:val="7C2C6D20"/>
    <w:rsid w:val="7C3B06F7"/>
    <w:rsid w:val="7C3F5F50"/>
    <w:rsid w:val="7C892BE3"/>
    <w:rsid w:val="7C986FDC"/>
    <w:rsid w:val="7CCA576D"/>
    <w:rsid w:val="7D069942"/>
    <w:rsid w:val="7D3D246F"/>
    <w:rsid w:val="7D627507"/>
    <w:rsid w:val="7D7BF3BD"/>
    <w:rsid w:val="7D877FB7"/>
    <w:rsid w:val="7D98500D"/>
    <w:rsid w:val="7DA91320"/>
    <w:rsid w:val="7DB0E986"/>
    <w:rsid w:val="7DB9DF75"/>
    <w:rsid w:val="7DD3C2AC"/>
    <w:rsid w:val="7DDD96B8"/>
    <w:rsid w:val="7E027662"/>
    <w:rsid w:val="7E151841"/>
    <w:rsid w:val="7E1AF368"/>
    <w:rsid w:val="7E24FC44"/>
    <w:rsid w:val="7E3DDDDA"/>
    <w:rsid w:val="7E5642AD"/>
    <w:rsid w:val="7E6C8FCA"/>
    <w:rsid w:val="7E75C3A6"/>
    <w:rsid w:val="7E76E7A8"/>
    <w:rsid w:val="7E98D6B3"/>
    <w:rsid w:val="7EB329D1"/>
    <w:rsid w:val="7ED49196"/>
    <w:rsid w:val="7EEAA3CB"/>
    <w:rsid w:val="7EFE4568"/>
    <w:rsid w:val="7EFF931D"/>
    <w:rsid w:val="7F00B474"/>
    <w:rsid w:val="7F16AE14"/>
    <w:rsid w:val="7F36BEDC"/>
    <w:rsid w:val="7F6DEBD3"/>
    <w:rsid w:val="7F6DFD81"/>
    <w:rsid w:val="7F95CF6B"/>
    <w:rsid w:val="7FB2671E"/>
    <w:rsid w:val="7FDA1B18"/>
    <w:rsid w:val="7FDED684"/>
    <w:rsid w:val="7FF359CD"/>
    <w:rsid w:val="7FFC34EA"/>
  </w:rsids>
  <m:mathPr>
    <m:mathFont m:val="Cambria Math"/>
    <m:brkBin m:val="before"/>
    <m:brkBinSub m:val="--"/>
    <m:smallFrac m:val="0"/>
    <m:dispDef/>
    <m:lMargin m:val="0"/>
    <m:rMargin m:val="0"/>
    <m:defJc m:val="centerGroup"/>
    <m:wrapIndent m:val="1440"/>
    <m:intLim m:val="subSup"/>
    <m:naryLim m:val="undOvr"/>
  </m:mathPr>
  <w:themeFontLang w:val="en-CA" w:eastAsia="zh-CN" w:bidi="p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9052"/>
  <w15:docId w15:val="{93BF5805-38C0-4E6B-99DB-4C78D80B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101A"/>
    <w:pPr>
      <w:ind w:left="720"/>
      <w:contextualSpacing/>
    </w:pPr>
  </w:style>
  <w:style w:type="paragraph" w:styleId="Header">
    <w:name w:val="header"/>
    <w:basedOn w:val="Normal"/>
    <w:link w:val="HeaderChar"/>
    <w:uiPriority w:val="99"/>
    <w:unhideWhenUsed/>
    <w:rsid w:val="005F36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362A"/>
  </w:style>
  <w:style w:type="paragraph" w:styleId="Footer">
    <w:name w:val="footer"/>
    <w:basedOn w:val="Normal"/>
    <w:link w:val="FooterChar"/>
    <w:uiPriority w:val="99"/>
    <w:unhideWhenUsed/>
    <w:rsid w:val="005F36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362A"/>
  </w:style>
  <w:style w:type="paragraph" w:styleId="BalloonText">
    <w:name w:val="Balloon Text"/>
    <w:basedOn w:val="Normal"/>
    <w:link w:val="BalloonTextChar"/>
    <w:uiPriority w:val="99"/>
    <w:semiHidden/>
    <w:unhideWhenUsed/>
    <w:rsid w:val="00CA5E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5E7A"/>
    <w:rPr>
      <w:rFonts w:ascii="Tahoma" w:hAnsi="Tahoma" w:cs="Tahoma"/>
      <w:sz w:val="16"/>
      <w:szCs w:val="16"/>
    </w:rPr>
  </w:style>
  <w:style w:type="paragraph" w:styleId="NoSpacing">
    <w:name w:val="No Spacing"/>
    <w:link w:val="NoSpacingChar"/>
    <w:uiPriority w:val="1"/>
    <w:qFormat/>
    <w:rsid w:val="00BC010F"/>
    <w:pPr>
      <w:spacing w:after="0" w:line="240" w:lineRule="auto"/>
    </w:pPr>
    <w:rPr>
      <w:lang w:val="en-US" w:eastAsia="ja-JP"/>
    </w:rPr>
  </w:style>
  <w:style w:type="character" w:customStyle="1" w:styleId="NoSpacingChar">
    <w:name w:val="No Spacing Char"/>
    <w:basedOn w:val="DefaultParagraphFont"/>
    <w:link w:val="NoSpacing"/>
    <w:uiPriority w:val="1"/>
    <w:rsid w:val="00BC010F"/>
    <w:rPr>
      <w:lang w:val="en-US" w:eastAsia="ja-JP"/>
    </w:rPr>
  </w:style>
  <w:style w:type="character" w:styleId="Hyperlink">
    <w:name w:val="Hyperlink"/>
    <w:basedOn w:val="DefaultParagraphFont"/>
    <w:uiPriority w:val="99"/>
    <w:unhideWhenUsed/>
    <w:rsid w:val="00AC1557"/>
    <w:rPr>
      <w:color w:val="0000FF" w:themeColor="hyperlink"/>
      <w:u w:val="single"/>
    </w:rPr>
  </w:style>
  <w:style w:type="character" w:styleId="FollowedHyperlink">
    <w:name w:val="FollowedHyperlink"/>
    <w:basedOn w:val="DefaultParagraphFont"/>
    <w:uiPriority w:val="99"/>
    <w:semiHidden/>
    <w:unhideWhenUsed/>
    <w:rsid w:val="00171551"/>
    <w:rPr>
      <w:color w:val="800080" w:themeColor="followedHyperlink"/>
      <w:u w:val="single"/>
    </w:rPr>
  </w:style>
  <w:style w:type="table" w:styleId="TableGrid">
    <w:name w:val="Table Grid"/>
    <w:basedOn w:val="TableNormal"/>
    <w:uiPriority w:val="59"/>
    <w:rsid w:val="00FB4123"/>
    <w:pPr>
      <w:spacing w:after="0" w:line="240" w:lineRule="auto"/>
    </w:pPr>
    <w:tblPr/>
  </w:style>
  <w:style w:type="character" w:styleId="UnresolvedMention">
    <w:name w:val="Unresolved Mention"/>
    <w:basedOn w:val="DefaultParagraphFont"/>
    <w:uiPriority w:val="99"/>
    <w:semiHidden/>
    <w:unhideWhenUsed/>
    <w:rsid w:val="00585B57"/>
    <w:rPr>
      <w:color w:val="605E5C"/>
      <w:shd w:val="clear" w:color="auto" w:fill="E1DFDD"/>
    </w:rPr>
  </w:style>
  <w:style w:type="paragraph" w:customStyle="1" w:styleId="xmsolistparagraph">
    <w:name w:val="x_msolistparagraph"/>
    <w:basedOn w:val="Normal"/>
    <w:rsid w:val="00E67CF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D6274"/>
    <w:rPr>
      <w:rFonts w:ascii="Times New Roman" w:hAnsi="Times New Roman" w:cs="Times New Roman"/>
      <w:sz w:val="24"/>
      <w:szCs w:val="24"/>
    </w:rPr>
  </w:style>
  <w:style w:type="paragraph" w:customStyle="1" w:styleId="Default">
    <w:name w:val="Default"/>
    <w:rsid w:val="000C0738"/>
    <w:pPr>
      <w:autoSpaceDE w:val="0"/>
      <w:autoSpaceDN w:val="0"/>
      <w:adjustRightInd w:val="0"/>
      <w:spacing w:after="0" w:line="240" w:lineRule="auto"/>
    </w:pPr>
    <w:rPr>
      <w:rFonts w:ascii="Arial" w:hAnsi="Arial" w:cs="Arial"/>
      <w:color w:val="000000"/>
      <w:sz w:val="24"/>
      <w:szCs w:val="24"/>
      <w:lang w:val="en-US"/>
    </w:rPr>
  </w:style>
  <w:style w:type="table" w:styleId="TableGridLight">
    <w:name w:val="Grid Table Light"/>
    <w:basedOn w:val="TableNormal"/>
    <w:uiPriority w:val="40"/>
    <w:rsid w:val="001666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666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16664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6C59F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966904">
      <w:bodyDiv w:val="1"/>
      <w:marLeft w:val="0"/>
      <w:marRight w:val="0"/>
      <w:marTop w:val="0"/>
      <w:marBottom w:val="0"/>
      <w:divBdr>
        <w:top w:val="none" w:sz="0" w:space="0" w:color="auto"/>
        <w:left w:val="none" w:sz="0" w:space="0" w:color="auto"/>
        <w:bottom w:val="none" w:sz="0" w:space="0" w:color="auto"/>
        <w:right w:val="none" w:sz="0" w:space="0" w:color="auto"/>
      </w:divBdr>
    </w:div>
    <w:div w:id="113642368">
      <w:bodyDiv w:val="1"/>
      <w:marLeft w:val="0"/>
      <w:marRight w:val="0"/>
      <w:marTop w:val="0"/>
      <w:marBottom w:val="0"/>
      <w:divBdr>
        <w:top w:val="none" w:sz="0" w:space="0" w:color="auto"/>
        <w:left w:val="none" w:sz="0" w:space="0" w:color="auto"/>
        <w:bottom w:val="none" w:sz="0" w:space="0" w:color="auto"/>
        <w:right w:val="none" w:sz="0" w:space="0" w:color="auto"/>
      </w:divBdr>
    </w:div>
    <w:div w:id="139539433">
      <w:bodyDiv w:val="1"/>
      <w:marLeft w:val="0"/>
      <w:marRight w:val="0"/>
      <w:marTop w:val="0"/>
      <w:marBottom w:val="0"/>
      <w:divBdr>
        <w:top w:val="none" w:sz="0" w:space="0" w:color="auto"/>
        <w:left w:val="none" w:sz="0" w:space="0" w:color="auto"/>
        <w:bottom w:val="none" w:sz="0" w:space="0" w:color="auto"/>
        <w:right w:val="none" w:sz="0" w:space="0" w:color="auto"/>
      </w:divBdr>
      <w:divsChild>
        <w:div w:id="826626547">
          <w:marLeft w:val="0"/>
          <w:marRight w:val="0"/>
          <w:marTop w:val="0"/>
          <w:marBottom w:val="0"/>
          <w:divBdr>
            <w:top w:val="none" w:sz="0" w:space="0" w:color="auto"/>
            <w:left w:val="none" w:sz="0" w:space="0" w:color="auto"/>
            <w:bottom w:val="none" w:sz="0" w:space="0" w:color="auto"/>
            <w:right w:val="none" w:sz="0" w:space="0" w:color="auto"/>
          </w:divBdr>
          <w:divsChild>
            <w:div w:id="40594555">
              <w:marLeft w:val="0"/>
              <w:marRight w:val="0"/>
              <w:marTop w:val="0"/>
              <w:marBottom w:val="0"/>
              <w:divBdr>
                <w:top w:val="none" w:sz="0" w:space="0" w:color="auto"/>
                <w:left w:val="none" w:sz="0" w:space="0" w:color="auto"/>
                <w:bottom w:val="none" w:sz="0" w:space="0" w:color="auto"/>
                <w:right w:val="none" w:sz="0" w:space="0" w:color="auto"/>
              </w:divBdr>
              <w:divsChild>
                <w:div w:id="534394897">
                  <w:marLeft w:val="0"/>
                  <w:marRight w:val="0"/>
                  <w:marTop w:val="0"/>
                  <w:marBottom w:val="0"/>
                  <w:divBdr>
                    <w:top w:val="none" w:sz="0" w:space="0" w:color="auto"/>
                    <w:left w:val="none" w:sz="0" w:space="0" w:color="auto"/>
                    <w:bottom w:val="none" w:sz="0" w:space="0" w:color="auto"/>
                    <w:right w:val="none" w:sz="0" w:space="0" w:color="auto"/>
                  </w:divBdr>
                </w:div>
                <w:div w:id="2069448455">
                  <w:marLeft w:val="0"/>
                  <w:marRight w:val="0"/>
                  <w:marTop w:val="0"/>
                  <w:marBottom w:val="0"/>
                  <w:divBdr>
                    <w:top w:val="none" w:sz="0" w:space="0" w:color="auto"/>
                    <w:left w:val="none" w:sz="0" w:space="0" w:color="auto"/>
                    <w:bottom w:val="none" w:sz="0" w:space="0" w:color="auto"/>
                    <w:right w:val="none" w:sz="0" w:space="0" w:color="auto"/>
                  </w:divBdr>
                </w:div>
              </w:divsChild>
            </w:div>
            <w:div w:id="1552882221">
              <w:marLeft w:val="0"/>
              <w:marRight w:val="0"/>
              <w:marTop w:val="0"/>
              <w:marBottom w:val="0"/>
              <w:divBdr>
                <w:top w:val="none" w:sz="0" w:space="0" w:color="auto"/>
                <w:left w:val="none" w:sz="0" w:space="0" w:color="auto"/>
                <w:bottom w:val="none" w:sz="0" w:space="0" w:color="auto"/>
                <w:right w:val="none" w:sz="0" w:space="0" w:color="auto"/>
              </w:divBdr>
              <w:divsChild>
                <w:div w:id="1299147372">
                  <w:marLeft w:val="0"/>
                  <w:marRight w:val="0"/>
                  <w:marTop w:val="0"/>
                  <w:marBottom w:val="0"/>
                  <w:divBdr>
                    <w:top w:val="none" w:sz="0" w:space="0" w:color="auto"/>
                    <w:left w:val="none" w:sz="0" w:space="0" w:color="auto"/>
                    <w:bottom w:val="none" w:sz="0" w:space="0" w:color="auto"/>
                    <w:right w:val="none" w:sz="0" w:space="0" w:color="auto"/>
                  </w:divBdr>
                </w:div>
              </w:divsChild>
            </w:div>
            <w:div w:id="2075621829">
              <w:marLeft w:val="0"/>
              <w:marRight w:val="0"/>
              <w:marTop w:val="0"/>
              <w:marBottom w:val="0"/>
              <w:divBdr>
                <w:top w:val="none" w:sz="0" w:space="0" w:color="auto"/>
                <w:left w:val="none" w:sz="0" w:space="0" w:color="auto"/>
                <w:bottom w:val="none" w:sz="0" w:space="0" w:color="auto"/>
                <w:right w:val="none" w:sz="0" w:space="0" w:color="auto"/>
              </w:divBdr>
              <w:divsChild>
                <w:div w:id="12575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198431">
          <w:marLeft w:val="0"/>
          <w:marRight w:val="0"/>
          <w:marTop w:val="0"/>
          <w:marBottom w:val="0"/>
          <w:divBdr>
            <w:top w:val="none" w:sz="0" w:space="0" w:color="auto"/>
            <w:left w:val="none" w:sz="0" w:space="0" w:color="auto"/>
            <w:bottom w:val="none" w:sz="0" w:space="0" w:color="auto"/>
            <w:right w:val="none" w:sz="0" w:space="0" w:color="auto"/>
          </w:divBdr>
          <w:divsChild>
            <w:div w:id="84352499">
              <w:marLeft w:val="0"/>
              <w:marRight w:val="0"/>
              <w:marTop w:val="0"/>
              <w:marBottom w:val="0"/>
              <w:divBdr>
                <w:top w:val="none" w:sz="0" w:space="0" w:color="auto"/>
                <w:left w:val="none" w:sz="0" w:space="0" w:color="auto"/>
                <w:bottom w:val="none" w:sz="0" w:space="0" w:color="auto"/>
                <w:right w:val="none" w:sz="0" w:space="0" w:color="auto"/>
              </w:divBdr>
              <w:divsChild>
                <w:div w:id="671567537">
                  <w:marLeft w:val="0"/>
                  <w:marRight w:val="0"/>
                  <w:marTop w:val="0"/>
                  <w:marBottom w:val="0"/>
                  <w:divBdr>
                    <w:top w:val="none" w:sz="0" w:space="0" w:color="auto"/>
                    <w:left w:val="none" w:sz="0" w:space="0" w:color="auto"/>
                    <w:bottom w:val="none" w:sz="0" w:space="0" w:color="auto"/>
                    <w:right w:val="none" w:sz="0" w:space="0" w:color="auto"/>
                  </w:divBdr>
                </w:div>
                <w:div w:id="1284270814">
                  <w:marLeft w:val="0"/>
                  <w:marRight w:val="0"/>
                  <w:marTop w:val="0"/>
                  <w:marBottom w:val="0"/>
                  <w:divBdr>
                    <w:top w:val="none" w:sz="0" w:space="0" w:color="auto"/>
                    <w:left w:val="none" w:sz="0" w:space="0" w:color="auto"/>
                    <w:bottom w:val="none" w:sz="0" w:space="0" w:color="auto"/>
                    <w:right w:val="none" w:sz="0" w:space="0" w:color="auto"/>
                  </w:divBdr>
                </w:div>
                <w:div w:id="2138447425">
                  <w:marLeft w:val="0"/>
                  <w:marRight w:val="0"/>
                  <w:marTop w:val="0"/>
                  <w:marBottom w:val="0"/>
                  <w:divBdr>
                    <w:top w:val="none" w:sz="0" w:space="0" w:color="auto"/>
                    <w:left w:val="none" w:sz="0" w:space="0" w:color="auto"/>
                    <w:bottom w:val="none" w:sz="0" w:space="0" w:color="auto"/>
                    <w:right w:val="none" w:sz="0" w:space="0" w:color="auto"/>
                  </w:divBdr>
                </w:div>
              </w:divsChild>
            </w:div>
            <w:div w:id="401101925">
              <w:marLeft w:val="0"/>
              <w:marRight w:val="0"/>
              <w:marTop w:val="0"/>
              <w:marBottom w:val="0"/>
              <w:divBdr>
                <w:top w:val="none" w:sz="0" w:space="0" w:color="auto"/>
                <w:left w:val="none" w:sz="0" w:space="0" w:color="auto"/>
                <w:bottom w:val="none" w:sz="0" w:space="0" w:color="auto"/>
                <w:right w:val="none" w:sz="0" w:space="0" w:color="auto"/>
              </w:divBdr>
              <w:divsChild>
                <w:div w:id="87318178">
                  <w:marLeft w:val="0"/>
                  <w:marRight w:val="0"/>
                  <w:marTop w:val="0"/>
                  <w:marBottom w:val="0"/>
                  <w:divBdr>
                    <w:top w:val="none" w:sz="0" w:space="0" w:color="auto"/>
                    <w:left w:val="none" w:sz="0" w:space="0" w:color="auto"/>
                    <w:bottom w:val="none" w:sz="0" w:space="0" w:color="auto"/>
                    <w:right w:val="none" w:sz="0" w:space="0" w:color="auto"/>
                  </w:divBdr>
                </w:div>
                <w:div w:id="1868253296">
                  <w:marLeft w:val="0"/>
                  <w:marRight w:val="0"/>
                  <w:marTop w:val="0"/>
                  <w:marBottom w:val="0"/>
                  <w:divBdr>
                    <w:top w:val="none" w:sz="0" w:space="0" w:color="auto"/>
                    <w:left w:val="none" w:sz="0" w:space="0" w:color="auto"/>
                    <w:bottom w:val="none" w:sz="0" w:space="0" w:color="auto"/>
                    <w:right w:val="none" w:sz="0" w:space="0" w:color="auto"/>
                  </w:divBdr>
                </w:div>
              </w:divsChild>
            </w:div>
            <w:div w:id="837112425">
              <w:marLeft w:val="0"/>
              <w:marRight w:val="0"/>
              <w:marTop w:val="0"/>
              <w:marBottom w:val="0"/>
              <w:divBdr>
                <w:top w:val="none" w:sz="0" w:space="0" w:color="auto"/>
                <w:left w:val="none" w:sz="0" w:space="0" w:color="auto"/>
                <w:bottom w:val="none" w:sz="0" w:space="0" w:color="auto"/>
                <w:right w:val="none" w:sz="0" w:space="0" w:color="auto"/>
              </w:divBdr>
              <w:divsChild>
                <w:div w:id="517735058">
                  <w:marLeft w:val="0"/>
                  <w:marRight w:val="0"/>
                  <w:marTop w:val="0"/>
                  <w:marBottom w:val="0"/>
                  <w:divBdr>
                    <w:top w:val="none" w:sz="0" w:space="0" w:color="auto"/>
                    <w:left w:val="none" w:sz="0" w:space="0" w:color="auto"/>
                    <w:bottom w:val="none" w:sz="0" w:space="0" w:color="auto"/>
                    <w:right w:val="none" w:sz="0" w:space="0" w:color="auto"/>
                  </w:divBdr>
                </w:div>
              </w:divsChild>
            </w:div>
            <w:div w:id="1476409029">
              <w:marLeft w:val="0"/>
              <w:marRight w:val="0"/>
              <w:marTop w:val="0"/>
              <w:marBottom w:val="0"/>
              <w:divBdr>
                <w:top w:val="none" w:sz="0" w:space="0" w:color="auto"/>
                <w:left w:val="none" w:sz="0" w:space="0" w:color="auto"/>
                <w:bottom w:val="none" w:sz="0" w:space="0" w:color="auto"/>
                <w:right w:val="none" w:sz="0" w:space="0" w:color="auto"/>
              </w:divBdr>
              <w:divsChild>
                <w:div w:id="524441642">
                  <w:marLeft w:val="0"/>
                  <w:marRight w:val="0"/>
                  <w:marTop w:val="0"/>
                  <w:marBottom w:val="0"/>
                  <w:divBdr>
                    <w:top w:val="none" w:sz="0" w:space="0" w:color="auto"/>
                    <w:left w:val="none" w:sz="0" w:space="0" w:color="auto"/>
                    <w:bottom w:val="none" w:sz="0" w:space="0" w:color="auto"/>
                    <w:right w:val="none" w:sz="0" w:space="0" w:color="auto"/>
                  </w:divBdr>
                </w:div>
              </w:divsChild>
            </w:div>
            <w:div w:id="1849632587">
              <w:marLeft w:val="0"/>
              <w:marRight w:val="0"/>
              <w:marTop w:val="0"/>
              <w:marBottom w:val="0"/>
              <w:divBdr>
                <w:top w:val="none" w:sz="0" w:space="0" w:color="auto"/>
                <w:left w:val="none" w:sz="0" w:space="0" w:color="auto"/>
                <w:bottom w:val="none" w:sz="0" w:space="0" w:color="auto"/>
                <w:right w:val="none" w:sz="0" w:space="0" w:color="auto"/>
              </w:divBdr>
              <w:divsChild>
                <w:div w:id="199552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24063">
      <w:bodyDiv w:val="1"/>
      <w:marLeft w:val="0"/>
      <w:marRight w:val="0"/>
      <w:marTop w:val="0"/>
      <w:marBottom w:val="0"/>
      <w:divBdr>
        <w:top w:val="none" w:sz="0" w:space="0" w:color="auto"/>
        <w:left w:val="none" w:sz="0" w:space="0" w:color="auto"/>
        <w:bottom w:val="none" w:sz="0" w:space="0" w:color="auto"/>
        <w:right w:val="none" w:sz="0" w:space="0" w:color="auto"/>
      </w:divBdr>
    </w:div>
    <w:div w:id="178931686">
      <w:bodyDiv w:val="1"/>
      <w:marLeft w:val="0"/>
      <w:marRight w:val="0"/>
      <w:marTop w:val="0"/>
      <w:marBottom w:val="0"/>
      <w:divBdr>
        <w:top w:val="none" w:sz="0" w:space="0" w:color="auto"/>
        <w:left w:val="none" w:sz="0" w:space="0" w:color="auto"/>
        <w:bottom w:val="none" w:sz="0" w:space="0" w:color="auto"/>
        <w:right w:val="none" w:sz="0" w:space="0" w:color="auto"/>
      </w:divBdr>
    </w:div>
    <w:div w:id="395009725">
      <w:bodyDiv w:val="1"/>
      <w:marLeft w:val="0"/>
      <w:marRight w:val="0"/>
      <w:marTop w:val="0"/>
      <w:marBottom w:val="0"/>
      <w:divBdr>
        <w:top w:val="none" w:sz="0" w:space="0" w:color="auto"/>
        <w:left w:val="none" w:sz="0" w:space="0" w:color="auto"/>
        <w:bottom w:val="none" w:sz="0" w:space="0" w:color="auto"/>
        <w:right w:val="none" w:sz="0" w:space="0" w:color="auto"/>
      </w:divBdr>
    </w:div>
    <w:div w:id="565342677">
      <w:bodyDiv w:val="1"/>
      <w:marLeft w:val="0"/>
      <w:marRight w:val="0"/>
      <w:marTop w:val="0"/>
      <w:marBottom w:val="0"/>
      <w:divBdr>
        <w:top w:val="none" w:sz="0" w:space="0" w:color="auto"/>
        <w:left w:val="none" w:sz="0" w:space="0" w:color="auto"/>
        <w:bottom w:val="none" w:sz="0" w:space="0" w:color="auto"/>
        <w:right w:val="none" w:sz="0" w:space="0" w:color="auto"/>
      </w:divBdr>
    </w:div>
    <w:div w:id="572667135">
      <w:bodyDiv w:val="1"/>
      <w:marLeft w:val="0"/>
      <w:marRight w:val="0"/>
      <w:marTop w:val="0"/>
      <w:marBottom w:val="0"/>
      <w:divBdr>
        <w:top w:val="none" w:sz="0" w:space="0" w:color="auto"/>
        <w:left w:val="none" w:sz="0" w:space="0" w:color="auto"/>
        <w:bottom w:val="none" w:sz="0" w:space="0" w:color="auto"/>
        <w:right w:val="none" w:sz="0" w:space="0" w:color="auto"/>
      </w:divBdr>
      <w:divsChild>
        <w:div w:id="209339598">
          <w:marLeft w:val="0"/>
          <w:marRight w:val="0"/>
          <w:marTop w:val="0"/>
          <w:marBottom w:val="0"/>
          <w:divBdr>
            <w:top w:val="none" w:sz="0" w:space="0" w:color="auto"/>
            <w:left w:val="none" w:sz="0" w:space="0" w:color="auto"/>
            <w:bottom w:val="none" w:sz="0" w:space="0" w:color="auto"/>
            <w:right w:val="none" w:sz="0" w:space="0" w:color="auto"/>
          </w:divBdr>
        </w:div>
      </w:divsChild>
    </w:div>
    <w:div w:id="679040180">
      <w:bodyDiv w:val="1"/>
      <w:marLeft w:val="0"/>
      <w:marRight w:val="0"/>
      <w:marTop w:val="0"/>
      <w:marBottom w:val="0"/>
      <w:divBdr>
        <w:top w:val="none" w:sz="0" w:space="0" w:color="auto"/>
        <w:left w:val="none" w:sz="0" w:space="0" w:color="auto"/>
        <w:bottom w:val="none" w:sz="0" w:space="0" w:color="auto"/>
        <w:right w:val="none" w:sz="0" w:space="0" w:color="auto"/>
      </w:divBdr>
      <w:divsChild>
        <w:div w:id="1047679349">
          <w:marLeft w:val="0"/>
          <w:marRight w:val="0"/>
          <w:marTop w:val="0"/>
          <w:marBottom w:val="0"/>
          <w:divBdr>
            <w:top w:val="none" w:sz="0" w:space="0" w:color="auto"/>
            <w:left w:val="none" w:sz="0" w:space="0" w:color="auto"/>
            <w:bottom w:val="none" w:sz="0" w:space="0" w:color="auto"/>
            <w:right w:val="none" w:sz="0" w:space="0" w:color="auto"/>
          </w:divBdr>
        </w:div>
      </w:divsChild>
    </w:div>
    <w:div w:id="695689764">
      <w:bodyDiv w:val="1"/>
      <w:marLeft w:val="0"/>
      <w:marRight w:val="0"/>
      <w:marTop w:val="0"/>
      <w:marBottom w:val="0"/>
      <w:divBdr>
        <w:top w:val="none" w:sz="0" w:space="0" w:color="auto"/>
        <w:left w:val="none" w:sz="0" w:space="0" w:color="auto"/>
        <w:bottom w:val="none" w:sz="0" w:space="0" w:color="auto"/>
        <w:right w:val="none" w:sz="0" w:space="0" w:color="auto"/>
      </w:divBdr>
    </w:div>
    <w:div w:id="719091026">
      <w:bodyDiv w:val="1"/>
      <w:marLeft w:val="0"/>
      <w:marRight w:val="0"/>
      <w:marTop w:val="0"/>
      <w:marBottom w:val="0"/>
      <w:divBdr>
        <w:top w:val="none" w:sz="0" w:space="0" w:color="auto"/>
        <w:left w:val="none" w:sz="0" w:space="0" w:color="auto"/>
        <w:bottom w:val="none" w:sz="0" w:space="0" w:color="auto"/>
        <w:right w:val="none" w:sz="0" w:space="0" w:color="auto"/>
      </w:divBdr>
    </w:div>
    <w:div w:id="830373581">
      <w:bodyDiv w:val="1"/>
      <w:marLeft w:val="0"/>
      <w:marRight w:val="0"/>
      <w:marTop w:val="0"/>
      <w:marBottom w:val="0"/>
      <w:divBdr>
        <w:top w:val="none" w:sz="0" w:space="0" w:color="auto"/>
        <w:left w:val="none" w:sz="0" w:space="0" w:color="auto"/>
        <w:bottom w:val="none" w:sz="0" w:space="0" w:color="auto"/>
        <w:right w:val="none" w:sz="0" w:space="0" w:color="auto"/>
      </w:divBdr>
    </w:div>
    <w:div w:id="885414793">
      <w:bodyDiv w:val="1"/>
      <w:marLeft w:val="0"/>
      <w:marRight w:val="0"/>
      <w:marTop w:val="0"/>
      <w:marBottom w:val="0"/>
      <w:divBdr>
        <w:top w:val="none" w:sz="0" w:space="0" w:color="auto"/>
        <w:left w:val="none" w:sz="0" w:space="0" w:color="auto"/>
        <w:bottom w:val="none" w:sz="0" w:space="0" w:color="auto"/>
        <w:right w:val="none" w:sz="0" w:space="0" w:color="auto"/>
      </w:divBdr>
    </w:div>
    <w:div w:id="1228109304">
      <w:bodyDiv w:val="1"/>
      <w:marLeft w:val="0"/>
      <w:marRight w:val="0"/>
      <w:marTop w:val="0"/>
      <w:marBottom w:val="0"/>
      <w:divBdr>
        <w:top w:val="none" w:sz="0" w:space="0" w:color="auto"/>
        <w:left w:val="none" w:sz="0" w:space="0" w:color="auto"/>
        <w:bottom w:val="none" w:sz="0" w:space="0" w:color="auto"/>
        <w:right w:val="none" w:sz="0" w:space="0" w:color="auto"/>
      </w:divBdr>
    </w:div>
    <w:div w:id="1246500926">
      <w:bodyDiv w:val="1"/>
      <w:marLeft w:val="0"/>
      <w:marRight w:val="0"/>
      <w:marTop w:val="0"/>
      <w:marBottom w:val="0"/>
      <w:divBdr>
        <w:top w:val="none" w:sz="0" w:space="0" w:color="auto"/>
        <w:left w:val="none" w:sz="0" w:space="0" w:color="auto"/>
        <w:bottom w:val="none" w:sz="0" w:space="0" w:color="auto"/>
        <w:right w:val="none" w:sz="0" w:space="0" w:color="auto"/>
      </w:divBdr>
      <w:divsChild>
        <w:div w:id="931401207">
          <w:marLeft w:val="0"/>
          <w:marRight w:val="0"/>
          <w:marTop w:val="0"/>
          <w:marBottom w:val="0"/>
          <w:divBdr>
            <w:top w:val="none" w:sz="0" w:space="0" w:color="auto"/>
            <w:left w:val="none" w:sz="0" w:space="0" w:color="auto"/>
            <w:bottom w:val="none" w:sz="0" w:space="0" w:color="auto"/>
            <w:right w:val="none" w:sz="0" w:space="0" w:color="auto"/>
          </w:divBdr>
          <w:divsChild>
            <w:div w:id="797841321">
              <w:marLeft w:val="0"/>
              <w:marRight w:val="0"/>
              <w:marTop w:val="0"/>
              <w:marBottom w:val="0"/>
              <w:divBdr>
                <w:top w:val="none" w:sz="0" w:space="0" w:color="auto"/>
                <w:left w:val="none" w:sz="0" w:space="0" w:color="auto"/>
                <w:bottom w:val="none" w:sz="0" w:space="0" w:color="auto"/>
                <w:right w:val="none" w:sz="0" w:space="0" w:color="auto"/>
              </w:divBdr>
              <w:divsChild>
                <w:div w:id="888297079">
                  <w:marLeft w:val="0"/>
                  <w:marRight w:val="0"/>
                  <w:marTop w:val="0"/>
                  <w:marBottom w:val="0"/>
                  <w:divBdr>
                    <w:top w:val="none" w:sz="0" w:space="0" w:color="auto"/>
                    <w:left w:val="none" w:sz="0" w:space="0" w:color="auto"/>
                    <w:bottom w:val="none" w:sz="0" w:space="0" w:color="auto"/>
                    <w:right w:val="none" w:sz="0" w:space="0" w:color="auto"/>
                  </w:divBdr>
                </w:div>
              </w:divsChild>
            </w:div>
            <w:div w:id="891313373">
              <w:marLeft w:val="0"/>
              <w:marRight w:val="0"/>
              <w:marTop w:val="0"/>
              <w:marBottom w:val="0"/>
              <w:divBdr>
                <w:top w:val="none" w:sz="0" w:space="0" w:color="auto"/>
                <w:left w:val="none" w:sz="0" w:space="0" w:color="auto"/>
                <w:bottom w:val="none" w:sz="0" w:space="0" w:color="auto"/>
                <w:right w:val="none" w:sz="0" w:space="0" w:color="auto"/>
              </w:divBdr>
              <w:divsChild>
                <w:div w:id="640230911">
                  <w:marLeft w:val="0"/>
                  <w:marRight w:val="0"/>
                  <w:marTop w:val="0"/>
                  <w:marBottom w:val="0"/>
                  <w:divBdr>
                    <w:top w:val="none" w:sz="0" w:space="0" w:color="auto"/>
                    <w:left w:val="none" w:sz="0" w:space="0" w:color="auto"/>
                    <w:bottom w:val="none" w:sz="0" w:space="0" w:color="auto"/>
                    <w:right w:val="none" w:sz="0" w:space="0" w:color="auto"/>
                  </w:divBdr>
                </w:div>
                <w:div w:id="868682397">
                  <w:marLeft w:val="0"/>
                  <w:marRight w:val="0"/>
                  <w:marTop w:val="0"/>
                  <w:marBottom w:val="0"/>
                  <w:divBdr>
                    <w:top w:val="none" w:sz="0" w:space="0" w:color="auto"/>
                    <w:left w:val="none" w:sz="0" w:space="0" w:color="auto"/>
                    <w:bottom w:val="none" w:sz="0" w:space="0" w:color="auto"/>
                    <w:right w:val="none" w:sz="0" w:space="0" w:color="auto"/>
                  </w:divBdr>
                </w:div>
              </w:divsChild>
            </w:div>
            <w:div w:id="1127090361">
              <w:marLeft w:val="0"/>
              <w:marRight w:val="0"/>
              <w:marTop w:val="0"/>
              <w:marBottom w:val="0"/>
              <w:divBdr>
                <w:top w:val="none" w:sz="0" w:space="0" w:color="auto"/>
                <w:left w:val="none" w:sz="0" w:space="0" w:color="auto"/>
                <w:bottom w:val="none" w:sz="0" w:space="0" w:color="auto"/>
                <w:right w:val="none" w:sz="0" w:space="0" w:color="auto"/>
              </w:divBdr>
              <w:divsChild>
                <w:div w:id="132366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304738">
          <w:marLeft w:val="0"/>
          <w:marRight w:val="0"/>
          <w:marTop w:val="0"/>
          <w:marBottom w:val="0"/>
          <w:divBdr>
            <w:top w:val="none" w:sz="0" w:space="0" w:color="auto"/>
            <w:left w:val="none" w:sz="0" w:space="0" w:color="auto"/>
            <w:bottom w:val="none" w:sz="0" w:space="0" w:color="auto"/>
            <w:right w:val="none" w:sz="0" w:space="0" w:color="auto"/>
          </w:divBdr>
          <w:divsChild>
            <w:div w:id="610625892">
              <w:marLeft w:val="0"/>
              <w:marRight w:val="0"/>
              <w:marTop w:val="0"/>
              <w:marBottom w:val="0"/>
              <w:divBdr>
                <w:top w:val="none" w:sz="0" w:space="0" w:color="auto"/>
                <w:left w:val="none" w:sz="0" w:space="0" w:color="auto"/>
                <w:bottom w:val="none" w:sz="0" w:space="0" w:color="auto"/>
                <w:right w:val="none" w:sz="0" w:space="0" w:color="auto"/>
              </w:divBdr>
              <w:divsChild>
                <w:div w:id="1212962833">
                  <w:marLeft w:val="0"/>
                  <w:marRight w:val="0"/>
                  <w:marTop w:val="0"/>
                  <w:marBottom w:val="0"/>
                  <w:divBdr>
                    <w:top w:val="none" w:sz="0" w:space="0" w:color="auto"/>
                    <w:left w:val="none" w:sz="0" w:space="0" w:color="auto"/>
                    <w:bottom w:val="none" w:sz="0" w:space="0" w:color="auto"/>
                    <w:right w:val="none" w:sz="0" w:space="0" w:color="auto"/>
                  </w:divBdr>
                </w:div>
                <w:div w:id="1478452189">
                  <w:marLeft w:val="0"/>
                  <w:marRight w:val="0"/>
                  <w:marTop w:val="0"/>
                  <w:marBottom w:val="0"/>
                  <w:divBdr>
                    <w:top w:val="none" w:sz="0" w:space="0" w:color="auto"/>
                    <w:left w:val="none" w:sz="0" w:space="0" w:color="auto"/>
                    <w:bottom w:val="none" w:sz="0" w:space="0" w:color="auto"/>
                    <w:right w:val="none" w:sz="0" w:space="0" w:color="auto"/>
                  </w:divBdr>
                </w:div>
              </w:divsChild>
            </w:div>
            <w:div w:id="1695031807">
              <w:marLeft w:val="0"/>
              <w:marRight w:val="0"/>
              <w:marTop w:val="0"/>
              <w:marBottom w:val="0"/>
              <w:divBdr>
                <w:top w:val="none" w:sz="0" w:space="0" w:color="auto"/>
                <w:left w:val="none" w:sz="0" w:space="0" w:color="auto"/>
                <w:bottom w:val="none" w:sz="0" w:space="0" w:color="auto"/>
                <w:right w:val="none" w:sz="0" w:space="0" w:color="auto"/>
              </w:divBdr>
              <w:divsChild>
                <w:div w:id="2113669020">
                  <w:marLeft w:val="0"/>
                  <w:marRight w:val="0"/>
                  <w:marTop w:val="0"/>
                  <w:marBottom w:val="0"/>
                  <w:divBdr>
                    <w:top w:val="none" w:sz="0" w:space="0" w:color="auto"/>
                    <w:left w:val="none" w:sz="0" w:space="0" w:color="auto"/>
                    <w:bottom w:val="none" w:sz="0" w:space="0" w:color="auto"/>
                    <w:right w:val="none" w:sz="0" w:space="0" w:color="auto"/>
                  </w:divBdr>
                </w:div>
              </w:divsChild>
            </w:div>
            <w:div w:id="1872262524">
              <w:marLeft w:val="0"/>
              <w:marRight w:val="0"/>
              <w:marTop w:val="0"/>
              <w:marBottom w:val="0"/>
              <w:divBdr>
                <w:top w:val="none" w:sz="0" w:space="0" w:color="auto"/>
                <w:left w:val="none" w:sz="0" w:space="0" w:color="auto"/>
                <w:bottom w:val="none" w:sz="0" w:space="0" w:color="auto"/>
                <w:right w:val="none" w:sz="0" w:space="0" w:color="auto"/>
              </w:divBdr>
              <w:divsChild>
                <w:div w:id="974336353">
                  <w:marLeft w:val="0"/>
                  <w:marRight w:val="0"/>
                  <w:marTop w:val="0"/>
                  <w:marBottom w:val="0"/>
                  <w:divBdr>
                    <w:top w:val="none" w:sz="0" w:space="0" w:color="auto"/>
                    <w:left w:val="none" w:sz="0" w:space="0" w:color="auto"/>
                    <w:bottom w:val="none" w:sz="0" w:space="0" w:color="auto"/>
                    <w:right w:val="none" w:sz="0" w:space="0" w:color="auto"/>
                  </w:divBdr>
                </w:div>
              </w:divsChild>
            </w:div>
            <w:div w:id="1900287533">
              <w:marLeft w:val="0"/>
              <w:marRight w:val="0"/>
              <w:marTop w:val="0"/>
              <w:marBottom w:val="0"/>
              <w:divBdr>
                <w:top w:val="none" w:sz="0" w:space="0" w:color="auto"/>
                <w:left w:val="none" w:sz="0" w:space="0" w:color="auto"/>
                <w:bottom w:val="none" w:sz="0" w:space="0" w:color="auto"/>
                <w:right w:val="none" w:sz="0" w:space="0" w:color="auto"/>
              </w:divBdr>
              <w:divsChild>
                <w:div w:id="1042947994">
                  <w:marLeft w:val="0"/>
                  <w:marRight w:val="0"/>
                  <w:marTop w:val="0"/>
                  <w:marBottom w:val="0"/>
                  <w:divBdr>
                    <w:top w:val="none" w:sz="0" w:space="0" w:color="auto"/>
                    <w:left w:val="none" w:sz="0" w:space="0" w:color="auto"/>
                    <w:bottom w:val="none" w:sz="0" w:space="0" w:color="auto"/>
                    <w:right w:val="none" w:sz="0" w:space="0" w:color="auto"/>
                  </w:divBdr>
                </w:div>
              </w:divsChild>
            </w:div>
            <w:div w:id="1922181786">
              <w:marLeft w:val="0"/>
              <w:marRight w:val="0"/>
              <w:marTop w:val="0"/>
              <w:marBottom w:val="0"/>
              <w:divBdr>
                <w:top w:val="none" w:sz="0" w:space="0" w:color="auto"/>
                <w:left w:val="none" w:sz="0" w:space="0" w:color="auto"/>
                <w:bottom w:val="none" w:sz="0" w:space="0" w:color="auto"/>
                <w:right w:val="none" w:sz="0" w:space="0" w:color="auto"/>
              </w:divBdr>
              <w:divsChild>
                <w:div w:id="660935407">
                  <w:marLeft w:val="0"/>
                  <w:marRight w:val="0"/>
                  <w:marTop w:val="0"/>
                  <w:marBottom w:val="0"/>
                  <w:divBdr>
                    <w:top w:val="none" w:sz="0" w:space="0" w:color="auto"/>
                    <w:left w:val="none" w:sz="0" w:space="0" w:color="auto"/>
                    <w:bottom w:val="none" w:sz="0" w:space="0" w:color="auto"/>
                    <w:right w:val="none" w:sz="0" w:space="0" w:color="auto"/>
                  </w:divBdr>
                </w:div>
                <w:div w:id="1342200193">
                  <w:marLeft w:val="0"/>
                  <w:marRight w:val="0"/>
                  <w:marTop w:val="0"/>
                  <w:marBottom w:val="0"/>
                  <w:divBdr>
                    <w:top w:val="none" w:sz="0" w:space="0" w:color="auto"/>
                    <w:left w:val="none" w:sz="0" w:space="0" w:color="auto"/>
                    <w:bottom w:val="none" w:sz="0" w:space="0" w:color="auto"/>
                    <w:right w:val="none" w:sz="0" w:space="0" w:color="auto"/>
                  </w:divBdr>
                </w:div>
                <w:div w:id="1590038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597503">
      <w:bodyDiv w:val="1"/>
      <w:marLeft w:val="0"/>
      <w:marRight w:val="0"/>
      <w:marTop w:val="0"/>
      <w:marBottom w:val="0"/>
      <w:divBdr>
        <w:top w:val="none" w:sz="0" w:space="0" w:color="auto"/>
        <w:left w:val="none" w:sz="0" w:space="0" w:color="auto"/>
        <w:bottom w:val="none" w:sz="0" w:space="0" w:color="auto"/>
        <w:right w:val="none" w:sz="0" w:space="0" w:color="auto"/>
      </w:divBdr>
    </w:div>
    <w:div w:id="1305549617">
      <w:bodyDiv w:val="1"/>
      <w:marLeft w:val="0"/>
      <w:marRight w:val="0"/>
      <w:marTop w:val="0"/>
      <w:marBottom w:val="0"/>
      <w:divBdr>
        <w:top w:val="none" w:sz="0" w:space="0" w:color="auto"/>
        <w:left w:val="none" w:sz="0" w:space="0" w:color="auto"/>
        <w:bottom w:val="none" w:sz="0" w:space="0" w:color="auto"/>
        <w:right w:val="none" w:sz="0" w:space="0" w:color="auto"/>
      </w:divBdr>
    </w:div>
    <w:div w:id="1489787966">
      <w:bodyDiv w:val="1"/>
      <w:marLeft w:val="0"/>
      <w:marRight w:val="0"/>
      <w:marTop w:val="0"/>
      <w:marBottom w:val="0"/>
      <w:divBdr>
        <w:top w:val="none" w:sz="0" w:space="0" w:color="auto"/>
        <w:left w:val="none" w:sz="0" w:space="0" w:color="auto"/>
        <w:bottom w:val="none" w:sz="0" w:space="0" w:color="auto"/>
        <w:right w:val="none" w:sz="0" w:space="0" w:color="auto"/>
      </w:divBdr>
    </w:div>
    <w:div w:id="1668900071">
      <w:bodyDiv w:val="1"/>
      <w:marLeft w:val="0"/>
      <w:marRight w:val="0"/>
      <w:marTop w:val="0"/>
      <w:marBottom w:val="0"/>
      <w:divBdr>
        <w:top w:val="none" w:sz="0" w:space="0" w:color="auto"/>
        <w:left w:val="none" w:sz="0" w:space="0" w:color="auto"/>
        <w:bottom w:val="none" w:sz="0" w:space="0" w:color="auto"/>
        <w:right w:val="none" w:sz="0" w:space="0" w:color="auto"/>
      </w:divBdr>
      <w:divsChild>
        <w:div w:id="1869489467">
          <w:marLeft w:val="0"/>
          <w:marRight w:val="0"/>
          <w:marTop w:val="0"/>
          <w:marBottom w:val="0"/>
          <w:divBdr>
            <w:top w:val="none" w:sz="0" w:space="0" w:color="auto"/>
            <w:left w:val="none" w:sz="0" w:space="0" w:color="auto"/>
            <w:bottom w:val="none" w:sz="0" w:space="0" w:color="auto"/>
            <w:right w:val="none" w:sz="0" w:space="0" w:color="auto"/>
          </w:divBdr>
        </w:div>
      </w:divsChild>
    </w:div>
    <w:div w:id="1869219120">
      <w:bodyDiv w:val="1"/>
      <w:marLeft w:val="0"/>
      <w:marRight w:val="0"/>
      <w:marTop w:val="0"/>
      <w:marBottom w:val="0"/>
      <w:divBdr>
        <w:top w:val="none" w:sz="0" w:space="0" w:color="auto"/>
        <w:left w:val="none" w:sz="0" w:space="0" w:color="auto"/>
        <w:bottom w:val="none" w:sz="0" w:space="0" w:color="auto"/>
        <w:right w:val="none" w:sz="0" w:space="0" w:color="auto"/>
      </w:divBdr>
      <w:divsChild>
        <w:div w:id="92357396">
          <w:marLeft w:val="0"/>
          <w:marRight w:val="0"/>
          <w:marTop w:val="0"/>
          <w:marBottom w:val="0"/>
          <w:divBdr>
            <w:top w:val="none" w:sz="0" w:space="0" w:color="auto"/>
            <w:left w:val="none" w:sz="0" w:space="0" w:color="auto"/>
            <w:bottom w:val="none" w:sz="0" w:space="0" w:color="auto"/>
            <w:right w:val="none" w:sz="0" w:space="0" w:color="auto"/>
          </w:divBdr>
        </w:div>
        <w:div w:id="434862340">
          <w:marLeft w:val="0"/>
          <w:marRight w:val="0"/>
          <w:marTop w:val="0"/>
          <w:marBottom w:val="0"/>
          <w:divBdr>
            <w:top w:val="none" w:sz="0" w:space="0" w:color="auto"/>
            <w:left w:val="none" w:sz="0" w:space="0" w:color="auto"/>
            <w:bottom w:val="none" w:sz="0" w:space="0" w:color="auto"/>
            <w:right w:val="none" w:sz="0" w:space="0" w:color="auto"/>
          </w:divBdr>
        </w:div>
        <w:div w:id="467747835">
          <w:marLeft w:val="0"/>
          <w:marRight w:val="0"/>
          <w:marTop w:val="0"/>
          <w:marBottom w:val="0"/>
          <w:divBdr>
            <w:top w:val="none" w:sz="0" w:space="0" w:color="auto"/>
            <w:left w:val="none" w:sz="0" w:space="0" w:color="auto"/>
            <w:bottom w:val="none" w:sz="0" w:space="0" w:color="auto"/>
            <w:right w:val="none" w:sz="0" w:space="0" w:color="auto"/>
          </w:divBdr>
        </w:div>
        <w:div w:id="559752693">
          <w:marLeft w:val="0"/>
          <w:marRight w:val="0"/>
          <w:marTop w:val="0"/>
          <w:marBottom w:val="0"/>
          <w:divBdr>
            <w:top w:val="none" w:sz="0" w:space="0" w:color="auto"/>
            <w:left w:val="none" w:sz="0" w:space="0" w:color="auto"/>
            <w:bottom w:val="none" w:sz="0" w:space="0" w:color="auto"/>
            <w:right w:val="none" w:sz="0" w:space="0" w:color="auto"/>
          </w:divBdr>
        </w:div>
        <w:div w:id="645402616">
          <w:marLeft w:val="0"/>
          <w:marRight w:val="0"/>
          <w:marTop w:val="0"/>
          <w:marBottom w:val="0"/>
          <w:divBdr>
            <w:top w:val="none" w:sz="0" w:space="0" w:color="auto"/>
            <w:left w:val="none" w:sz="0" w:space="0" w:color="auto"/>
            <w:bottom w:val="none" w:sz="0" w:space="0" w:color="auto"/>
            <w:right w:val="none" w:sz="0" w:space="0" w:color="auto"/>
          </w:divBdr>
        </w:div>
        <w:div w:id="811672389">
          <w:marLeft w:val="0"/>
          <w:marRight w:val="0"/>
          <w:marTop w:val="0"/>
          <w:marBottom w:val="0"/>
          <w:divBdr>
            <w:top w:val="none" w:sz="0" w:space="0" w:color="auto"/>
            <w:left w:val="none" w:sz="0" w:space="0" w:color="auto"/>
            <w:bottom w:val="none" w:sz="0" w:space="0" w:color="auto"/>
            <w:right w:val="none" w:sz="0" w:space="0" w:color="auto"/>
          </w:divBdr>
        </w:div>
        <w:div w:id="908350607">
          <w:marLeft w:val="0"/>
          <w:marRight w:val="0"/>
          <w:marTop w:val="0"/>
          <w:marBottom w:val="0"/>
          <w:divBdr>
            <w:top w:val="none" w:sz="0" w:space="0" w:color="auto"/>
            <w:left w:val="none" w:sz="0" w:space="0" w:color="auto"/>
            <w:bottom w:val="none" w:sz="0" w:space="0" w:color="auto"/>
            <w:right w:val="none" w:sz="0" w:space="0" w:color="auto"/>
          </w:divBdr>
        </w:div>
        <w:div w:id="1145507991">
          <w:marLeft w:val="0"/>
          <w:marRight w:val="0"/>
          <w:marTop w:val="0"/>
          <w:marBottom w:val="0"/>
          <w:divBdr>
            <w:top w:val="none" w:sz="0" w:space="0" w:color="auto"/>
            <w:left w:val="none" w:sz="0" w:space="0" w:color="auto"/>
            <w:bottom w:val="none" w:sz="0" w:space="0" w:color="auto"/>
            <w:right w:val="none" w:sz="0" w:space="0" w:color="auto"/>
          </w:divBdr>
        </w:div>
        <w:div w:id="1817992446">
          <w:marLeft w:val="0"/>
          <w:marRight w:val="0"/>
          <w:marTop w:val="0"/>
          <w:marBottom w:val="0"/>
          <w:divBdr>
            <w:top w:val="none" w:sz="0" w:space="0" w:color="auto"/>
            <w:left w:val="none" w:sz="0" w:space="0" w:color="auto"/>
            <w:bottom w:val="none" w:sz="0" w:space="0" w:color="auto"/>
            <w:right w:val="none" w:sz="0" w:space="0" w:color="auto"/>
          </w:divBdr>
        </w:div>
      </w:divsChild>
    </w:div>
    <w:div w:id="1941334660">
      <w:bodyDiv w:val="1"/>
      <w:marLeft w:val="0"/>
      <w:marRight w:val="0"/>
      <w:marTop w:val="0"/>
      <w:marBottom w:val="0"/>
      <w:divBdr>
        <w:top w:val="none" w:sz="0" w:space="0" w:color="auto"/>
        <w:left w:val="none" w:sz="0" w:space="0" w:color="auto"/>
        <w:bottom w:val="none" w:sz="0" w:space="0" w:color="auto"/>
        <w:right w:val="none" w:sz="0" w:space="0" w:color="auto"/>
      </w:divBdr>
      <w:divsChild>
        <w:div w:id="171460035">
          <w:marLeft w:val="0"/>
          <w:marRight w:val="0"/>
          <w:marTop w:val="0"/>
          <w:marBottom w:val="0"/>
          <w:divBdr>
            <w:top w:val="none" w:sz="0" w:space="0" w:color="auto"/>
            <w:left w:val="none" w:sz="0" w:space="0" w:color="auto"/>
            <w:bottom w:val="none" w:sz="0" w:space="0" w:color="auto"/>
            <w:right w:val="none" w:sz="0" w:space="0" w:color="auto"/>
          </w:divBdr>
          <w:divsChild>
            <w:div w:id="100803568">
              <w:marLeft w:val="0"/>
              <w:marRight w:val="0"/>
              <w:marTop w:val="0"/>
              <w:marBottom w:val="0"/>
              <w:divBdr>
                <w:top w:val="none" w:sz="0" w:space="0" w:color="auto"/>
                <w:left w:val="none" w:sz="0" w:space="0" w:color="auto"/>
                <w:bottom w:val="none" w:sz="0" w:space="0" w:color="auto"/>
                <w:right w:val="none" w:sz="0" w:space="0" w:color="auto"/>
              </w:divBdr>
              <w:divsChild>
                <w:div w:id="1533375082">
                  <w:marLeft w:val="0"/>
                  <w:marRight w:val="0"/>
                  <w:marTop w:val="0"/>
                  <w:marBottom w:val="0"/>
                  <w:divBdr>
                    <w:top w:val="none" w:sz="0" w:space="0" w:color="auto"/>
                    <w:left w:val="none" w:sz="0" w:space="0" w:color="auto"/>
                    <w:bottom w:val="none" w:sz="0" w:space="0" w:color="auto"/>
                    <w:right w:val="none" w:sz="0" w:space="0" w:color="auto"/>
                  </w:divBdr>
                </w:div>
              </w:divsChild>
            </w:div>
            <w:div w:id="528496878">
              <w:marLeft w:val="0"/>
              <w:marRight w:val="0"/>
              <w:marTop w:val="0"/>
              <w:marBottom w:val="0"/>
              <w:divBdr>
                <w:top w:val="none" w:sz="0" w:space="0" w:color="auto"/>
                <w:left w:val="none" w:sz="0" w:space="0" w:color="auto"/>
                <w:bottom w:val="none" w:sz="0" w:space="0" w:color="auto"/>
                <w:right w:val="none" w:sz="0" w:space="0" w:color="auto"/>
              </w:divBdr>
              <w:divsChild>
                <w:div w:id="1051612661">
                  <w:marLeft w:val="0"/>
                  <w:marRight w:val="0"/>
                  <w:marTop w:val="0"/>
                  <w:marBottom w:val="0"/>
                  <w:divBdr>
                    <w:top w:val="none" w:sz="0" w:space="0" w:color="auto"/>
                    <w:left w:val="none" w:sz="0" w:space="0" w:color="auto"/>
                    <w:bottom w:val="none" w:sz="0" w:space="0" w:color="auto"/>
                    <w:right w:val="none" w:sz="0" w:space="0" w:color="auto"/>
                  </w:divBdr>
                </w:div>
                <w:div w:id="1126243281">
                  <w:marLeft w:val="0"/>
                  <w:marRight w:val="0"/>
                  <w:marTop w:val="0"/>
                  <w:marBottom w:val="0"/>
                  <w:divBdr>
                    <w:top w:val="none" w:sz="0" w:space="0" w:color="auto"/>
                    <w:left w:val="none" w:sz="0" w:space="0" w:color="auto"/>
                    <w:bottom w:val="none" w:sz="0" w:space="0" w:color="auto"/>
                    <w:right w:val="none" w:sz="0" w:space="0" w:color="auto"/>
                  </w:divBdr>
                </w:div>
              </w:divsChild>
            </w:div>
            <w:div w:id="744229644">
              <w:marLeft w:val="0"/>
              <w:marRight w:val="0"/>
              <w:marTop w:val="0"/>
              <w:marBottom w:val="0"/>
              <w:divBdr>
                <w:top w:val="none" w:sz="0" w:space="0" w:color="auto"/>
                <w:left w:val="none" w:sz="0" w:space="0" w:color="auto"/>
                <w:bottom w:val="none" w:sz="0" w:space="0" w:color="auto"/>
                <w:right w:val="none" w:sz="0" w:space="0" w:color="auto"/>
              </w:divBdr>
              <w:divsChild>
                <w:div w:id="244919700">
                  <w:marLeft w:val="0"/>
                  <w:marRight w:val="0"/>
                  <w:marTop w:val="0"/>
                  <w:marBottom w:val="0"/>
                  <w:divBdr>
                    <w:top w:val="none" w:sz="0" w:space="0" w:color="auto"/>
                    <w:left w:val="none" w:sz="0" w:space="0" w:color="auto"/>
                    <w:bottom w:val="none" w:sz="0" w:space="0" w:color="auto"/>
                    <w:right w:val="none" w:sz="0" w:space="0" w:color="auto"/>
                  </w:divBdr>
                </w:div>
                <w:div w:id="670521908">
                  <w:marLeft w:val="0"/>
                  <w:marRight w:val="0"/>
                  <w:marTop w:val="0"/>
                  <w:marBottom w:val="0"/>
                  <w:divBdr>
                    <w:top w:val="none" w:sz="0" w:space="0" w:color="auto"/>
                    <w:left w:val="none" w:sz="0" w:space="0" w:color="auto"/>
                    <w:bottom w:val="none" w:sz="0" w:space="0" w:color="auto"/>
                    <w:right w:val="none" w:sz="0" w:space="0" w:color="auto"/>
                  </w:divBdr>
                </w:div>
                <w:div w:id="966545581">
                  <w:marLeft w:val="0"/>
                  <w:marRight w:val="0"/>
                  <w:marTop w:val="0"/>
                  <w:marBottom w:val="0"/>
                  <w:divBdr>
                    <w:top w:val="none" w:sz="0" w:space="0" w:color="auto"/>
                    <w:left w:val="none" w:sz="0" w:space="0" w:color="auto"/>
                    <w:bottom w:val="none" w:sz="0" w:space="0" w:color="auto"/>
                    <w:right w:val="none" w:sz="0" w:space="0" w:color="auto"/>
                  </w:divBdr>
                </w:div>
              </w:divsChild>
            </w:div>
            <w:div w:id="790903603">
              <w:marLeft w:val="0"/>
              <w:marRight w:val="0"/>
              <w:marTop w:val="0"/>
              <w:marBottom w:val="0"/>
              <w:divBdr>
                <w:top w:val="none" w:sz="0" w:space="0" w:color="auto"/>
                <w:left w:val="none" w:sz="0" w:space="0" w:color="auto"/>
                <w:bottom w:val="none" w:sz="0" w:space="0" w:color="auto"/>
                <w:right w:val="none" w:sz="0" w:space="0" w:color="auto"/>
              </w:divBdr>
              <w:divsChild>
                <w:div w:id="1098016092">
                  <w:marLeft w:val="0"/>
                  <w:marRight w:val="0"/>
                  <w:marTop w:val="0"/>
                  <w:marBottom w:val="0"/>
                  <w:divBdr>
                    <w:top w:val="none" w:sz="0" w:space="0" w:color="auto"/>
                    <w:left w:val="none" w:sz="0" w:space="0" w:color="auto"/>
                    <w:bottom w:val="none" w:sz="0" w:space="0" w:color="auto"/>
                    <w:right w:val="none" w:sz="0" w:space="0" w:color="auto"/>
                  </w:divBdr>
                </w:div>
              </w:divsChild>
            </w:div>
            <w:div w:id="1978678799">
              <w:marLeft w:val="0"/>
              <w:marRight w:val="0"/>
              <w:marTop w:val="0"/>
              <w:marBottom w:val="0"/>
              <w:divBdr>
                <w:top w:val="none" w:sz="0" w:space="0" w:color="auto"/>
                <w:left w:val="none" w:sz="0" w:space="0" w:color="auto"/>
                <w:bottom w:val="none" w:sz="0" w:space="0" w:color="auto"/>
                <w:right w:val="none" w:sz="0" w:space="0" w:color="auto"/>
              </w:divBdr>
              <w:divsChild>
                <w:div w:id="98582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49036">
          <w:marLeft w:val="0"/>
          <w:marRight w:val="0"/>
          <w:marTop w:val="0"/>
          <w:marBottom w:val="0"/>
          <w:divBdr>
            <w:top w:val="none" w:sz="0" w:space="0" w:color="auto"/>
            <w:left w:val="none" w:sz="0" w:space="0" w:color="auto"/>
            <w:bottom w:val="none" w:sz="0" w:space="0" w:color="auto"/>
            <w:right w:val="none" w:sz="0" w:space="0" w:color="auto"/>
          </w:divBdr>
          <w:divsChild>
            <w:div w:id="690910325">
              <w:marLeft w:val="0"/>
              <w:marRight w:val="0"/>
              <w:marTop w:val="0"/>
              <w:marBottom w:val="0"/>
              <w:divBdr>
                <w:top w:val="none" w:sz="0" w:space="0" w:color="auto"/>
                <w:left w:val="none" w:sz="0" w:space="0" w:color="auto"/>
                <w:bottom w:val="none" w:sz="0" w:space="0" w:color="auto"/>
                <w:right w:val="none" w:sz="0" w:space="0" w:color="auto"/>
              </w:divBdr>
              <w:divsChild>
                <w:div w:id="801733940">
                  <w:marLeft w:val="0"/>
                  <w:marRight w:val="0"/>
                  <w:marTop w:val="0"/>
                  <w:marBottom w:val="0"/>
                  <w:divBdr>
                    <w:top w:val="none" w:sz="0" w:space="0" w:color="auto"/>
                    <w:left w:val="none" w:sz="0" w:space="0" w:color="auto"/>
                    <w:bottom w:val="none" w:sz="0" w:space="0" w:color="auto"/>
                    <w:right w:val="none" w:sz="0" w:space="0" w:color="auto"/>
                  </w:divBdr>
                </w:div>
                <w:div w:id="1323048643">
                  <w:marLeft w:val="0"/>
                  <w:marRight w:val="0"/>
                  <w:marTop w:val="0"/>
                  <w:marBottom w:val="0"/>
                  <w:divBdr>
                    <w:top w:val="none" w:sz="0" w:space="0" w:color="auto"/>
                    <w:left w:val="none" w:sz="0" w:space="0" w:color="auto"/>
                    <w:bottom w:val="none" w:sz="0" w:space="0" w:color="auto"/>
                    <w:right w:val="none" w:sz="0" w:space="0" w:color="auto"/>
                  </w:divBdr>
                </w:div>
              </w:divsChild>
            </w:div>
            <w:div w:id="812214084">
              <w:marLeft w:val="0"/>
              <w:marRight w:val="0"/>
              <w:marTop w:val="0"/>
              <w:marBottom w:val="0"/>
              <w:divBdr>
                <w:top w:val="none" w:sz="0" w:space="0" w:color="auto"/>
                <w:left w:val="none" w:sz="0" w:space="0" w:color="auto"/>
                <w:bottom w:val="none" w:sz="0" w:space="0" w:color="auto"/>
                <w:right w:val="none" w:sz="0" w:space="0" w:color="auto"/>
              </w:divBdr>
              <w:divsChild>
                <w:div w:id="1559125944">
                  <w:marLeft w:val="0"/>
                  <w:marRight w:val="0"/>
                  <w:marTop w:val="0"/>
                  <w:marBottom w:val="0"/>
                  <w:divBdr>
                    <w:top w:val="none" w:sz="0" w:space="0" w:color="auto"/>
                    <w:left w:val="none" w:sz="0" w:space="0" w:color="auto"/>
                    <w:bottom w:val="none" w:sz="0" w:space="0" w:color="auto"/>
                    <w:right w:val="none" w:sz="0" w:space="0" w:color="auto"/>
                  </w:divBdr>
                </w:div>
              </w:divsChild>
            </w:div>
            <w:div w:id="1856772033">
              <w:marLeft w:val="0"/>
              <w:marRight w:val="0"/>
              <w:marTop w:val="0"/>
              <w:marBottom w:val="0"/>
              <w:divBdr>
                <w:top w:val="none" w:sz="0" w:space="0" w:color="auto"/>
                <w:left w:val="none" w:sz="0" w:space="0" w:color="auto"/>
                <w:bottom w:val="none" w:sz="0" w:space="0" w:color="auto"/>
                <w:right w:val="none" w:sz="0" w:space="0" w:color="auto"/>
              </w:divBdr>
              <w:divsChild>
                <w:div w:id="141905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364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5e934a-7c9a-4306-8c04-d25968f59445">
      <Terms xmlns="http://schemas.microsoft.com/office/infopath/2007/PartnerControls"/>
    </lcf76f155ced4ddcb4097134ff3c332f>
    <TaxCatchAll xmlns="0e06cfcc-248b-43bb-a3ec-b4503d81c11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9636E8B29D2498826452B56F07BD6" ma:contentTypeVersion="19" ma:contentTypeDescription="Create a new document." ma:contentTypeScope="" ma:versionID="1b7237cbea77b6d1e1c56c7101d3cb14">
  <xsd:schema xmlns:xsd="http://www.w3.org/2001/XMLSchema" xmlns:xs="http://www.w3.org/2001/XMLSchema" xmlns:p="http://schemas.microsoft.com/office/2006/metadata/properties" xmlns:ns2="1c5e934a-7c9a-4306-8c04-d25968f59445" xmlns:ns3="0e06cfcc-248b-43bb-a3ec-b4503d81c110" targetNamespace="http://schemas.microsoft.com/office/2006/metadata/properties" ma:root="true" ma:fieldsID="671940801e8a7c271be50147b8bf9485" ns2:_="" ns3:_="">
    <xsd:import namespace="1c5e934a-7c9a-4306-8c04-d25968f59445"/>
    <xsd:import namespace="0e06cfcc-248b-43bb-a3ec-b4503d81c1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e934a-7c9a-4306-8c04-d25968f594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2bf927b-a409-49e0-b0f2-8bf28105a6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06cfcc-248b-43bb-a3ec-b4503d81c11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6868a91-d10c-4c42-bae5-1bc35cae0c38}" ma:internalName="TaxCatchAll" ma:showField="CatchAllData" ma:web="0e06cfcc-248b-43bb-a3ec-b4503d81c110">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61DE9E-7424-4A9F-9FC4-807DB924F13F}">
  <ds:schemaRefs>
    <ds:schemaRef ds:uri="http://schemas.microsoft.com/office/2006/metadata/properties"/>
    <ds:schemaRef ds:uri="http://schemas.microsoft.com/office/infopath/2007/PartnerControls"/>
    <ds:schemaRef ds:uri="def461bd-23ae-4ecd-a1e1-ce9348c2a63f"/>
    <ds:schemaRef ds:uri="c6fd8c80-43c6-4348-9be3-c1ecb3f8508f"/>
  </ds:schemaRefs>
</ds:datastoreItem>
</file>

<file path=customXml/itemProps2.xml><?xml version="1.0" encoding="utf-8"?>
<ds:datastoreItem xmlns:ds="http://schemas.openxmlformats.org/officeDocument/2006/customXml" ds:itemID="{4438A5AA-1FA8-4D3F-9FD0-913F27350AB3}">
  <ds:schemaRefs>
    <ds:schemaRef ds:uri="http://schemas.openxmlformats.org/officeDocument/2006/bibliography"/>
  </ds:schemaRefs>
</ds:datastoreItem>
</file>

<file path=customXml/itemProps3.xml><?xml version="1.0" encoding="utf-8"?>
<ds:datastoreItem xmlns:ds="http://schemas.openxmlformats.org/officeDocument/2006/customXml" ds:itemID="{2F7420BA-185B-4B70-97E0-6E3DA301A5E4}">
  <ds:schemaRefs>
    <ds:schemaRef ds:uri="http://schemas.microsoft.com/sharepoint/v3/contenttype/forms"/>
  </ds:schemaRefs>
</ds:datastoreItem>
</file>

<file path=customXml/itemProps4.xml><?xml version="1.0" encoding="utf-8"?>
<ds:datastoreItem xmlns:ds="http://schemas.openxmlformats.org/officeDocument/2006/customXml" ds:itemID="{B4176246-E15B-458D-B442-03F82662FD86}"/>
</file>

<file path=docProps/app.xml><?xml version="1.0" encoding="utf-8"?>
<Properties xmlns="http://schemas.openxmlformats.org/officeDocument/2006/extended-properties" xmlns:vt="http://schemas.openxmlformats.org/officeDocument/2006/docPropsVTypes">
  <Template>Normal.dotm</Template>
  <TotalTime>0</TotalTime>
  <Pages>1</Pages>
  <Words>251</Words>
  <Characters>1435</Characters>
  <Application>Microsoft Office Word</Application>
  <DocSecurity>4</DocSecurity>
  <Lines>11</Lines>
  <Paragraphs>3</Paragraphs>
  <ScaleCrop>false</ScaleCrop>
  <Company>Assiniboine Community College</Company>
  <LinksUpToDate>false</LinksUpToDate>
  <CharactersWithSpaces>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ay</dc:creator>
  <cp:keywords/>
  <dc:description/>
  <cp:lastModifiedBy>Alec Joshua Walters (He/Him/His)</cp:lastModifiedBy>
  <cp:revision>7</cp:revision>
  <cp:lastPrinted>2025-11-24T16:22:00Z</cp:lastPrinted>
  <dcterms:created xsi:type="dcterms:W3CDTF">2025-12-05T16:57:00Z</dcterms:created>
  <dcterms:modified xsi:type="dcterms:W3CDTF">2025-12-08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9636E8B29D2498826452B56F07BD6</vt:lpwstr>
  </property>
  <property fmtid="{D5CDD505-2E9C-101B-9397-08002B2CF9AE}" pid="3" name="Order">
    <vt:r8>1098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GrammarlyDocumentId">
    <vt:lpwstr>729e0b44831f2a4609c2efa9e3b40d517a8c1613c48533f0e28f1c81c815987f</vt:lpwstr>
  </property>
</Properties>
</file>